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CCF489" w14:textId="56BAEE79" w:rsidR="00B42727" w:rsidRPr="0089795E" w:rsidRDefault="00B42727" w:rsidP="0089795E">
      <w:pPr>
        <w:jc w:val="center"/>
        <w:rPr>
          <w:sz w:val="28"/>
        </w:rPr>
      </w:pPr>
      <w:r w:rsidRPr="0089795E">
        <w:rPr>
          <w:b/>
          <w:sz w:val="28"/>
        </w:rPr>
        <w:t xml:space="preserve">CSCI </w:t>
      </w:r>
      <w:r w:rsidR="00AE00A8">
        <w:rPr>
          <w:b/>
          <w:sz w:val="28"/>
        </w:rPr>
        <w:t>6908</w:t>
      </w:r>
      <w:r w:rsidR="00AE00A8">
        <w:rPr>
          <w:sz w:val="28"/>
        </w:rPr>
        <w:t>-Deep Learning</w:t>
      </w:r>
      <w:r w:rsidRPr="0089795E">
        <w:rPr>
          <w:sz w:val="28"/>
        </w:rPr>
        <w:t xml:space="preserve"> </w:t>
      </w:r>
      <w:r w:rsidR="00AE00A8">
        <w:rPr>
          <w:sz w:val="28"/>
        </w:rPr>
        <w:t>Summer</w:t>
      </w:r>
      <w:r w:rsidRPr="0089795E">
        <w:rPr>
          <w:sz w:val="28"/>
        </w:rPr>
        <w:t xml:space="preserve"> 2018</w:t>
      </w:r>
    </w:p>
    <w:p w14:paraId="3E5C31C4" w14:textId="71EE0AC3" w:rsidR="00D57604" w:rsidRDefault="00D57604" w:rsidP="0089795E">
      <w:pPr>
        <w:jc w:val="center"/>
      </w:pPr>
    </w:p>
    <w:p w14:paraId="541FBD85" w14:textId="60B679B2" w:rsidR="00D57604" w:rsidRDefault="00D57604" w:rsidP="0089795E">
      <w:pPr>
        <w:jc w:val="center"/>
      </w:pPr>
    </w:p>
    <w:p w14:paraId="53678E76" w14:textId="46D114D1" w:rsidR="00D57604" w:rsidRDefault="00D57604" w:rsidP="0089795E">
      <w:pPr>
        <w:jc w:val="center"/>
      </w:pPr>
    </w:p>
    <w:p w14:paraId="5E18687F" w14:textId="696DB06B" w:rsidR="00D57604" w:rsidRDefault="00D57604" w:rsidP="0089795E">
      <w:pPr>
        <w:jc w:val="center"/>
      </w:pPr>
    </w:p>
    <w:p w14:paraId="3015E25F" w14:textId="529A26C2" w:rsidR="00D57604" w:rsidRDefault="00D57604" w:rsidP="0089795E">
      <w:pPr>
        <w:jc w:val="center"/>
      </w:pPr>
    </w:p>
    <w:p w14:paraId="7ECDCEEB" w14:textId="38880389" w:rsidR="00D57604" w:rsidRDefault="00D57604" w:rsidP="0089795E">
      <w:pPr>
        <w:jc w:val="center"/>
      </w:pPr>
    </w:p>
    <w:p w14:paraId="54FC637A" w14:textId="71812ED0" w:rsidR="00D57604" w:rsidRDefault="00D57604" w:rsidP="0089795E">
      <w:pPr>
        <w:jc w:val="center"/>
      </w:pPr>
    </w:p>
    <w:p w14:paraId="03EDC632" w14:textId="77777777" w:rsidR="00D57604" w:rsidRPr="00D57604" w:rsidRDefault="00D57604" w:rsidP="0089795E">
      <w:pPr>
        <w:jc w:val="center"/>
      </w:pPr>
    </w:p>
    <w:p w14:paraId="26E2988E" w14:textId="39DD8625" w:rsidR="00B42727" w:rsidRPr="0089795E" w:rsidRDefault="009E4B54" w:rsidP="0089795E">
      <w:pPr>
        <w:jc w:val="center"/>
        <w:rPr>
          <w:sz w:val="32"/>
        </w:rPr>
      </w:pPr>
      <w:r w:rsidRPr="0089795E">
        <w:rPr>
          <w:b/>
          <w:sz w:val="32"/>
        </w:rPr>
        <w:t>Project</w:t>
      </w:r>
      <w:r w:rsidR="00B42727" w:rsidRPr="0089795E">
        <w:rPr>
          <w:sz w:val="32"/>
        </w:rPr>
        <w:t xml:space="preserve">: </w:t>
      </w:r>
      <w:r w:rsidR="00690ED4" w:rsidRPr="00690ED4">
        <w:rPr>
          <w:sz w:val="32"/>
        </w:rPr>
        <w:t>Audio Tagging</w:t>
      </w:r>
    </w:p>
    <w:p w14:paraId="4B4F2BDF" w14:textId="77777777" w:rsidR="00D57604" w:rsidRDefault="00D57604" w:rsidP="0089795E">
      <w:pPr>
        <w:jc w:val="center"/>
      </w:pPr>
    </w:p>
    <w:p w14:paraId="01F63421" w14:textId="77777777" w:rsidR="00D57604" w:rsidRDefault="00D57604" w:rsidP="0089795E">
      <w:pPr>
        <w:jc w:val="center"/>
      </w:pPr>
    </w:p>
    <w:p w14:paraId="3F45D665" w14:textId="4262D0F5" w:rsidR="00B42727" w:rsidRDefault="00B42727" w:rsidP="0089795E">
      <w:pPr>
        <w:jc w:val="center"/>
      </w:pPr>
      <w:r>
        <w:t xml:space="preserve">Submission date: </w:t>
      </w:r>
      <w:r w:rsidR="00690ED4">
        <w:t>07</w:t>
      </w:r>
      <w:r w:rsidR="00E71EB3">
        <w:t>/</w:t>
      </w:r>
      <w:r w:rsidR="00690ED4">
        <w:t>Ago</w:t>
      </w:r>
      <w:r w:rsidR="00E71EB3">
        <w:t>/2018</w:t>
      </w:r>
    </w:p>
    <w:p w14:paraId="2AE35E75" w14:textId="77777777" w:rsidR="00D57604" w:rsidRDefault="00D57604" w:rsidP="0089795E">
      <w:pPr>
        <w:jc w:val="center"/>
      </w:pPr>
    </w:p>
    <w:p w14:paraId="1F3EF050" w14:textId="77777777" w:rsidR="00D57604" w:rsidRDefault="00D57604" w:rsidP="0089795E">
      <w:pPr>
        <w:jc w:val="center"/>
      </w:pPr>
    </w:p>
    <w:p w14:paraId="2D74D890" w14:textId="77777777" w:rsidR="00D57604" w:rsidRDefault="00D57604" w:rsidP="0089795E">
      <w:pPr>
        <w:jc w:val="center"/>
      </w:pPr>
    </w:p>
    <w:p w14:paraId="2EF5F9A7" w14:textId="77777777" w:rsidR="00D57604" w:rsidRDefault="00D57604" w:rsidP="0089795E">
      <w:pPr>
        <w:jc w:val="center"/>
      </w:pPr>
    </w:p>
    <w:p w14:paraId="532CCF86" w14:textId="77777777" w:rsidR="00D57604" w:rsidRDefault="00D57604" w:rsidP="0089795E">
      <w:pPr>
        <w:jc w:val="center"/>
      </w:pPr>
    </w:p>
    <w:p w14:paraId="2CF4026C" w14:textId="77777777" w:rsidR="00D57604" w:rsidRDefault="00D57604" w:rsidP="0089795E">
      <w:pPr>
        <w:jc w:val="center"/>
      </w:pPr>
    </w:p>
    <w:p w14:paraId="3021A2AF" w14:textId="77777777" w:rsidR="00D57604" w:rsidRDefault="00D57604" w:rsidP="0089795E">
      <w:pPr>
        <w:jc w:val="center"/>
      </w:pPr>
    </w:p>
    <w:p w14:paraId="3F31AF10" w14:textId="77777777" w:rsidR="00D57604" w:rsidRDefault="00D57604" w:rsidP="0089795E">
      <w:pPr>
        <w:jc w:val="center"/>
      </w:pPr>
    </w:p>
    <w:p w14:paraId="1102998D" w14:textId="77777777" w:rsidR="00D57604" w:rsidRDefault="00D57604" w:rsidP="0089795E">
      <w:pPr>
        <w:jc w:val="center"/>
      </w:pPr>
    </w:p>
    <w:p w14:paraId="671CDE64" w14:textId="77777777" w:rsidR="00D57604" w:rsidRDefault="00D57604" w:rsidP="0089795E">
      <w:pPr>
        <w:jc w:val="center"/>
      </w:pPr>
    </w:p>
    <w:p w14:paraId="7E8703A6" w14:textId="77777777" w:rsidR="00D57604" w:rsidRDefault="00D57604" w:rsidP="0089795E">
      <w:pPr>
        <w:jc w:val="center"/>
      </w:pPr>
    </w:p>
    <w:p w14:paraId="5B3272C3" w14:textId="77777777" w:rsidR="00D57604" w:rsidRDefault="00D57604" w:rsidP="0089795E">
      <w:pPr>
        <w:jc w:val="center"/>
      </w:pPr>
    </w:p>
    <w:p w14:paraId="6073F715" w14:textId="444F2C05" w:rsidR="00D57604" w:rsidRDefault="00B42727" w:rsidP="0089795E">
      <w:pPr>
        <w:jc w:val="center"/>
        <w:rPr>
          <w:rFonts w:ascii="Calibri" w:hAnsi="Calibri" w:cs="Calibri"/>
          <w:color w:val="000000"/>
          <w:szCs w:val="24"/>
        </w:rPr>
      </w:pPr>
      <w:r>
        <w:t xml:space="preserve">Student ID: </w:t>
      </w:r>
      <w:r w:rsidR="00900AFA">
        <w:t>B00735030</w:t>
      </w:r>
      <w:r w:rsidR="00665AC1">
        <w:t xml:space="preserve"> - </w:t>
      </w:r>
      <w:r>
        <w:t xml:space="preserve">Student Name: </w:t>
      </w:r>
      <w:r w:rsidR="00E547F9">
        <w:t>Miria Rafante Bernardino</w:t>
      </w:r>
      <w:r w:rsidR="00D57604"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2"/>
          <w:lang w:val="en-CA"/>
        </w:rPr>
        <w:id w:val="-61868517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A877409" w14:textId="47323E63" w:rsidR="00D32D8B" w:rsidRDefault="00D32D8B">
          <w:pPr>
            <w:pStyle w:val="TOCHeading"/>
          </w:pPr>
          <w:r>
            <w:t>Contents</w:t>
          </w:r>
        </w:p>
        <w:p w14:paraId="6A7E6046" w14:textId="4429EA48" w:rsidR="009A6653" w:rsidRDefault="00D32D8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C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19672490" w:history="1">
            <w:r w:rsidR="009A6653" w:rsidRPr="005F476A">
              <w:rPr>
                <w:rStyle w:val="Hyperlink"/>
                <w:noProof/>
              </w:rPr>
              <w:t>Abstract</w:t>
            </w:r>
            <w:r w:rsidR="009A6653">
              <w:rPr>
                <w:noProof/>
                <w:webHidden/>
              </w:rPr>
              <w:tab/>
            </w:r>
            <w:r w:rsidR="009A6653">
              <w:rPr>
                <w:noProof/>
                <w:webHidden/>
              </w:rPr>
              <w:fldChar w:fldCharType="begin"/>
            </w:r>
            <w:r w:rsidR="009A6653">
              <w:rPr>
                <w:noProof/>
                <w:webHidden/>
              </w:rPr>
              <w:instrText xml:space="preserve"> PAGEREF _Toc519672490 \h </w:instrText>
            </w:r>
            <w:r w:rsidR="009A6653">
              <w:rPr>
                <w:noProof/>
                <w:webHidden/>
              </w:rPr>
            </w:r>
            <w:r w:rsidR="009A6653">
              <w:rPr>
                <w:noProof/>
                <w:webHidden/>
              </w:rPr>
              <w:fldChar w:fldCharType="separate"/>
            </w:r>
            <w:r w:rsidR="009A6653">
              <w:rPr>
                <w:noProof/>
                <w:webHidden/>
              </w:rPr>
              <w:t>3</w:t>
            </w:r>
            <w:r w:rsidR="009A6653">
              <w:rPr>
                <w:noProof/>
                <w:webHidden/>
              </w:rPr>
              <w:fldChar w:fldCharType="end"/>
            </w:r>
          </w:hyperlink>
        </w:p>
        <w:p w14:paraId="0D403D31" w14:textId="4316C12C" w:rsidR="009A6653" w:rsidRDefault="00B6654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CA"/>
            </w:rPr>
          </w:pPr>
          <w:hyperlink w:anchor="_Toc519672491" w:history="1">
            <w:r w:rsidR="009A6653" w:rsidRPr="005F476A">
              <w:rPr>
                <w:rStyle w:val="Hyperlink"/>
                <w:noProof/>
              </w:rPr>
              <w:t>Introduction</w:t>
            </w:r>
            <w:r w:rsidR="009A6653">
              <w:rPr>
                <w:noProof/>
                <w:webHidden/>
              </w:rPr>
              <w:tab/>
            </w:r>
            <w:r w:rsidR="009A6653">
              <w:rPr>
                <w:noProof/>
                <w:webHidden/>
              </w:rPr>
              <w:fldChar w:fldCharType="begin"/>
            </w:r>
            <w:r w:rsidR="009A6653">
              <w:rPr>
                <w:noProof/>
                <w:webHidden/>
              </w:rPr>
              <w:instrText xml:space="preserve"> PAGEREF _Toc519672491 \h </w:instrText>
            </w:r>
            <w:r w:rsidR="009A6653">
              <w:rPr>
                <w:noProof/>
                <w:webHidden/>
              </w:rPr>
            </w:r>
            <w:r w:rsidR="009A6653">
              <w:rPr>
                <w:noProof/>
                <w:webHidden/>
              </w:rPr>
              <w:fldChar w:fldCharType="separate"/>
            </w:r>
            <w:r w:rsidR="009A6653">
              <w:rPr>
                <w:noProof/>
                <w:webHidden/>
              </w:rPr>
              <w:t>4</w:t>
            </w:r>
            <w:r w:rsidR="009A6653">
              <w:rPr>
                <w:noProof/>
                <w:webHidden/>
              </w:rPr>
              <w:fldChar w:fldCharType="end"/>
            </w:r>
          </w:hyperlink>
        </w:p>
        <w:p w14:paraId="74784728" w14:textId="7EF1DD6F" w:rsidR="009A6653" w:rsidRDefault="00B6654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CA"/>
            </w:rPr>
          </w:pPr>
          <w:hyperlink w:anchor="_Toc519672492" w:history="1">
            <w:r w:rsidR="009A6653" w:rsidRPr="005F476A">
              <w:rPr>
                <w:rStyle w:val="Hyperlink"/>
                <w:noProof/>
              </w:rPr>
              <w:t>Literature review</w:t>
            </w:r>
            <w:r w:rsidR="009A6653">
              <w:rPr>
                <w:noProof/>
                <w:webHidden/>
              </w:rPr>
              <w:tab/>
            </w:r>
            <w:r w:rsidR="009A6653">
              <w:rPr>
                <w:noProof/>
                <w:webHidden/>
              </w:rPr>
              <w:fldChar w:fldCharType="begin"/>
            </w:r>
            <w:r w:rsidR="009A6653">
              <w:rPr>
                <w:noProof/>
                <w:webHidden/>
              </w:rPr>
              <w:instrText xml:space="preserve"> PAGEREF _Toc519672492 \h </w:instrText>
            </w:r>
            <w:r w:rsidR="009A6653">
              <w:rPr>
                <w:noProof/>
                <w:webHidden/>
              </w:rPr>
            </w:r>
            <w:r w:rsidR="009A6653">
              <w:rPr>
                <w:noProof/>
                <w:webHidden/>
              </w:rPr>
              <w:fldChar w:fldCharType="separate"/>
            </w:r>
            <w:r w:rsidR="009A6653">
              <w:rPr>
                <w:noProof/>
                <w:webHidden/>
              </w:rPr>
              <w:t>4</w:t>
            </w:r>
            <w:r w:rsidR="009A6653">
              <w:rPr>
                <w:noProof/>
                <w:webHidden/>
              </w:rPr>
              <w:fldChar w:fldCharType="end"/>
            </w:r>
          </w:hyperlink>
        </w:p>
        <w:p w14:paraId="454EB8E0" w14:textId="70CB8442" w:rsidR="009A6653" w:rsidRDefault="00B6654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CA"/>
            </w:rPr>
          </w:pPr>
          <w:hyperlink w:anchor="_Toc519672493" w:history="1">
            <w:r w:rsidR="009A6653" w:rsidRPr="005F476A">
              <w:rPr>
                <w:rStyle w:val="Hyperlink"/>
                <w:noProof/>
              </w:rPr>
              <w:t>Data Preparation</w:t>
            </w:r>
            <w:r w:rsidR="009A6653">
              <w:rPr>
                <w:noProof/>
                <w:webHidden/>
              </w:rPr>
              <w:tab/>
            </w:r>
            <w:r w:rsidR="009A6653">
              <w:rPr>
                <w:noProof/>
                <w:webHidden/>
              </w:rPr>
              <w:fldChar w:fldCharType="begin"/>
            </w:r>
            <w:r w:rsidR="009A6653">
              <w:rPr>
                <w:noProof/>
                <w:webHidden/>
              </w:rPr>
              <w:instrText xml:space="preserve"> PAGEREF _Toc519672493 \h </w:instrText>
            </w:r>
            <w:r w:rsidR="009A6653">
              <w:rPr>
                <w:noProof/>
                <w:webHidden/>
              </w:rPr>
            </w:r>
            <w:r w:rsidR="009A6653">
              <w:rPr>
                <w:noProof/>
                <w:webHidden/>
              </w:rPr>
              <w:fldChar w:fldCharType="separate"/>
            </w:r>
            <w:r w:rsidR="009A6653">
              <w:rPr>
                <w:noProof/>
                <w:webHidden/>
              </w:rPr>
              <w:t>4</w:t>
            </w:r>
            <w:r w:rsidR="009A6653">
              <w:rPr>
                <w:noProof/>
                <w:webHidden/>
              </w:rPr>
              <w:fldChar w:fldCharType="end"/>
            </w:r>
          </w:hyperlink>
        </w:p>
        <w:p w14:paraId="78174037" w14:textId="2678EE50" w:rsidR="009A6653" w:rsidRDefault="00B6654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CA"/>
            </w:rPr>
          </w:pPr>
          <w:hyperlink w:anchor="_Toc519672494" w:history="1">
            <w:r w:rsidR="009A6653" w:rsidRPr="005F476A">
              <w:rPr>
                <w:rStyle w:val="Hyperlink"/>
                <w:noProof/>
              </w:rPr>
              <w:t>Methods</w:t>
            </w:r>
            <w:r w:rsidR="009A6653">
              <w:rPr>
                <w:noProof/>
                <w:webHidden/>
              </w:rPr>
              <w:tab/>
            </w:r>
            <w:r w:rsidR="009A6653">
              <w:rPr>
                <w:noProof/>
                <w:webHidden/>
              </w:rPr>
              <w:fldChar w:fldCharType="begin"/>
            </w:r>
            <w:r w:rsidR="009A6653">
              <w:rPr>
                <w:noProof/>
                <w:webHidden/>
              </w:rPr>
              <w:instrText xml:space="preserve"> PAGEREF _Toc519672494 \h </w:instrText>
            </w:r>
            <w:r w:rsidR="009A6653">
              <w:rPr>
                <w:noProof/>
                <w:webHidden/>
              </w:rPr>
            </w:r>
            <w:r w:rsidR="009A6653">
              <w:rPr>
                <w:noProof/>
                <w:webHidden/>
              </w:rPr>
              <w:fldChar w:fldCharType="separate"/>
            </w:r>
            <w:r w:rsidR="009A6653">
              <w:rPr>
                <w:noProof/>
                <w:webHidden/>
              </w:rPr>
              <w:t>4</w:t>
            </w:r>
            <w:r w:rsidR="009A6653">
              <w:rPr>
                <w:noProof/>
                <w:webHidden/>
              </w:rPr>
              <w:fldChar w:fldCharType="end"/>
            </w:r>
          </w:hyperlink>
        </w:p>
        <w:p w14:paraId="2F076BD4" w14:textId="2D26AE8E" w:rsidR="009A6653" w:rsidRDefault="00B6654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CA"/>
            </w:rPr>
          </w:pPr>
          <w:hyperlink w:anchor="_Toc519672495" w:history="1">
            <w:r w:rsidR="009A6653" w:rsidRPr="005F476A">
              <w:rPr>
                <w:rStyle w:val="Hyperlink"/>
                <w:noProof/>
              </w:rPr>
              <w:t>Results</w:t>
            </w:r>
            <w:r w:rsidR="009A6653">
              <w:rPr>
                <w:noProof/>
                <w:webHidden/>
              </w:rPr>
              <w:tab/>
            </w:r>
            <w:r w:rsidR="009A6653">
              <w:rPr>
                <w:noProof/>
                <w:webHidden/>
              </w:rPr>
              <w:fldChar w:fldCharType="begin"/>
            </w:r>
            <w:r w:rsidR="009A6653">
              <w:rPr>
                <w:noProof/>
                <w:webHidden/>
              </w:rPr>
              <w:instrText xml:space="preserve"> PAGEREF _Toc519672495 \h </w:instrText>
            </w:r>
            <w:r w:rsidR="009A6653">
              <w:rPr>
                <w:noProof/>
                <w:webHidden/>
              </w:rPr>
            </w:r>
            <w:r w:rsidR="009A6653">
              <w:rPr>
                <w:noProof/>
                <w:webHidden/>
              </w:rPr>
              <w:fldChar w:fldCharType="separate"/>
            </w:r>
            <w:r w:rsidR="009A6653">
              <w:rPr>
                <w:noProof/>
                <w:webHidden/>
              </w:rPr>
              <w:t>5</w:t>
            </w:r>
            <w:r w:rsidR="009A6653">
              <w:rPr>
                <w:noProof/>
                <w:webHidden/>
              </w:rPr>
              <w:fldChar w:fldCharType="end"/>
            </w:r>
          </w:hyperlink>
        </w:p>
        <w:p w14:paraId="4AC06295" w14:textId="5D532FF3" w:rsidR="009A6653" w:rsidRDefault="00B6654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CA"/>
            </w:rPr>
          </w:pPr>
          <w:hyperlink w:anchor="_Toc519672496" w:history="1">
            <w:r w:rsidR="009A6653" w:rsidRPr="005F476A">
              <w:rPr>
                <w:rStyle w:val="Hyperlink"/>
                <w:noProof/>
              </w:rPr>
              <w:t>Conclusion</w:t>
            </w:r>
            <w:r w:rsidR="009A6653">
              <w:rPr>
                <w:noProof/>
                <w:webHidden/>
              </w:rPr>
              <w:tab/>
            </w:r>
            <w:r w:rsidR="009A6653">
              <w:rPr>
                <w:noProof/>
                <w:webHidden/>
              </w:rPr>
              <w:fldChar w:fldCharType="begin"/>
            </w:r>
            <w:r w:rsidR="009A6653">
              <w:rPr>
                <w:noProof/>
                <w:webHidden/>
              </w:rPr>
              <w:instrText xml:space="preserve"> PAGEREF _Toc519672496 \h </w:instrText>
            </w:r>
            <w:r w:rsidR="009A6653">
              <w:rPr>
                <w:noProof/>
                <w:webHidden/>
              </w:rPr>
            </w:r>
            <w:r w:rsidR="009A6653">
              <w:rPr>
                <w:noProof/>
                <w:webHidden/>
              </w:rPr>
              <w:fldChar w:fldCharType="separate"/>
            </w:r>
            <w:r w:rsidR="009A6653">
              <w:rPr>
                <w:noProof/>
                <w:webHidden/>
              </w:rPr>
              <w:t>6</w:t>
            </w:r>
            <w:r w:rsidR="009A6653">
              <w:rPr>
                <w:noProof/>
                <w:webHidden/>
              </w:rPr>
              <w:fldChar w:fldCharType="end"/>
            </w:r>
          </w:hyperlink>
        </w:p>
        <w:p w14:paraId="5192BB4E" w14:textId="78410C03" w:rsidR="009A6653" w:rsidRDefault="00B6654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lang w:eastAsia="en-CA"/>
            </w:rPr>
          </w:pPr>
          <w:hyperlink w:anchor="_Toc519672497" w:history="1">
            <w:r w:rsidR="009A6653" w:rsidRPr="005F476A">
              <w:rPr>
                <w:rStyle w:val="Hyperlink"/>
                <w:noProof/>
              </w:rPr>
              <w:t>References</w:t>
            </w:r>
            <w:r w:rsidR="009A6653">
              <w:rPr>
                <w:noProof/>
                <w:webHidden/>
              </w:rPr>
              <w:tab/>
            </w:r>
            <w:r w:rsidR="009A6653">
              <w:rPr>
                <w:noProof/>
                <w:webHidden/>
              </w:rPr>
              <w:fldChar w:fldCharType="begin"/>
            </w:r>
            <w:r w:rsidR="009A6653">
              <w:rPr>
                <w:noProof/>
                <w:webHidden/>
              </w:rPr>
              <w:instrText xml:space="preserve"> PAGEREF _Toc519672497 \h </w:instrText>
            </w:r>
            <w:r w:rsidR="009A6653">
              <w:rPr>
                <w:noProof/>
                <w:webHidden/>
              </w:rPr>
            </w:r>
            <w:r w:rsidR="009A6653">
              <w:rPr>
                <w:noProof/>
                <w:webHidden/>
              </w:rPr>
              <w:fldChar w:fldCharType="separate"/>
            </w:r>
            <w:r w:rsidR="009A6653">
              <w:rPr>
                <w:noProof/>
                <w:webHidden/>
              </w:rPr>
              <w:t>7</w:t>
            </w:r>
            <w:r w:rsidR="009A6653">
              <w:rPr>
                <w:noProof/>
                <w:webHidden/>
              </w:rPr>
              <w:fldChar w:fldCharType="end"/>
            </w:r>
          </w:hyperlink>
        </w:p>
        <w:p w14:paraId="097B3851" w14:textId="000F6ABC" w:rsidR="00D32D8B" w:rsidRDefault="00D32D8B">
          <w:r>
            <w:rPr>
              <w:b/>
              <w:bCs/>
              <w:noProof/>
            </w:rPr>
            <w:fldChar w:fldCharType="end"/>
          </w:r>
        </w:p>
      </w:sdtContent>
    </w:sdt>
    <w:p w14:paraId="6DB9B495" w14:textId="44C046A9" w:rsidR="005D3F80" w:rsidRDefault="005D3F80">
      <w:pPr>
        <w:jc w:val="left"/>
        <w:rPr>
          <w:rFonts w:ascii="Calibri" w:hAnsi="Calibri" w:cs="Calibri"/>
          <w:color w:val="000000"/>
          <w:szCs w:val="24"/>
        </w:rPr>
      </w:pPr>
      <w:r>
        <w:br w:type="page"/>
      </w:r>
    </w:p>
    <w:p w14:paraId="1F63A880" w14:textId="77777777" w:rsidR="005C3EBE" w:rsidRDefault="005C3EBE" w:rsidP="00B60435">
      <w:pPr>
        <w:pStyle w:val="Default"/>
      </w:pPr>
    </w:p>
    <w:p w14:paraId="75329118" w14:textId="6C305AE5" w:rsidR="005C3EBE" w:rsidRDefault="005C3EBE" w:rsidP="006D703F">
      <w:pPr>
        <w:pStyle w:val="Heading2"/>
      </w:pPr>
      <w:bookmarkStart w:id="0" w:name="_Toc519672490"/>
      <w:r>
        <w:t>Abstract</w:t>
      </w:r>
      <w:bookmarkEnd w:id="0"/>
    </w:p>
    <w:p w14:paraId="161BF768" w14:textId="7FA12E10" w:rsidR="00FB1738" w:rsidRDefault="00FB1738" w:rsidP="003A5BD4"/>
    <w:p w14:paraId="48324326" w14:textId="06E8DA49" w:rsidR="00D024CA" w:rsidRPr="00AD3CB5" w:rsidRDefault="00D024CA" w:rsidP="002D5E3D">
      <w:pPr>
        <w:rPr>
          <w:color w:val="000000"/>
        </w:rPr>
      </w:pPr>
    </w:p>
    <w:p w14:paraId="4102128E" w14:textId="77777777" w:rsidR="009106EC" w:rsidRDefault="009106EC">
      <w:pPr>
        <w:jc w:val="left"/>
        <w:rPr>
          <w:rFonts w:eastAsiaTheme="majorEastAsia" w:cstheme="majorBidi"/>
          <w:b/>
          <w:szCs w:val="26"/>
        </w:rPr>
      </w:pPr>
      <w:r>
        <w:br w:type="page"/>
      </w:r>
    </w:p>
    <w:p w14:paraId="3657D3C6" w14:textId="05D7EB50" w:rsidR="006C2259" w:rsidRDefault="005C3EBE" w:rsidP="00BE2A2A">
      <w:pPr>
        <w:pStyle w:val="Heading2"/>
      </w:pPr>
      <w:bookmarkStart w:id="1" w:name="_Toc519672491"/>
      <w:r>
        <w:lastRenderedPageBreak/>
        <w:t>Introduction</w:t>
      </w:r>
      <w:bookmarkEnd w:id="1"/>
    </w:p>
    <w:p w14:paraId="7BC6249C" w14:textId="54E1BB35" w:rsidR="00241CEC" w:rsidRDefault="00241CEC" w:rsidP="00241CEC"/>
    <w:p w14:paraId="2D3FBAD2" w14:textId="0483A49C" w:rsidR="00AA30A0" w:rsidRDefault="00AA30A0" w:rsidP="00AA30A0">
      <w:pPr>
        <w:pStyle w:val="Heading2"/>
      </w:pPr>
      <w:bookmarkStart w:id="2" w:name="_Toc519672492"/>
      <w:r>
        <w:t>Literature review</w:t>
      </w:r>
      <w:bookmarkEnd w:id="2"/>
    </w:p>
    <w:p w14:paraId="35A2ED7F" w14:textId="0DFE5071" w:rsidR="006C2259" w:rsidRDefault="006C2259" w:rsidP="006D703F">
      <w:pPr>
        <w:pStyle w:val="Heading2"/>
      </w:pPr>
    </w:p>
    <w:p w14:paraId="660FE8A9" w14:textId="614E3571" w:rsidR="006C2259" w:rsidRDefault="005C3EBE" w:rsidP="006D703F">
      <w:pPr>
        <w:pStyle w:val="Heading2"/>
      </w:pPr>
      <w:bookmarkStart w:id="3" w:name="_Toc519672493"/>
      <w:r>
        <w:t>Data Preparation</w:t>
      </w:r>
      <w:bookmarkEnd w:id="3"/>
    </w:p>
    <w:p w14:paraId="713E594F" w14:textId="047C3E95" w:rsidR="00752B03" w:rsidRDefault="00752B03" w:rsidP="00752B03"/>
    <w:p w14:paraId="2CDF1D7F" w14:textId="37B7FD00" w:rsidR="00E94868" w:rsidRDefault="00DD0995" w:rsidP="00594A3F">
      <w:pPr>
        <w:pStyle w:val="Heading3"/>
      </w:pPr>
      <w:r>
        <w:t>Dataset</w:t>
      </w:r>
    </w:p>
    <w:p w14:paraId="2871ADB6" w14:textId="77777777" w:rsidR="00BA1BD4" w:rsidRPr="00BA1BD4" w:rsidRDefault="00BA1BD4" w:rsidP="00BA1BD4"/>
    <w:p w14:paraId="3815F2AA" w14:textId="4507835B" w:rsidR="008E6054" w:rsidRDefault="00396C97" w:rsidP="00594A3F">
      <w:r>
        <w:rPr>
          <w:noProof/>
        </w:rPr>
        <mc:AlternateContent>
          <mc:Choice Requires="wpg">
            <w:drawing>
              <wp:anchor distT="0" distB="0" distL="114300" distR="114300" simplePos="0" relativeHeight="251656192" behindDoc="0" locked="0" layoutInCell="1" allowOverlap="1" wp14:anchorId="6B95ADAB" wp14:editId="23B0F319">
                <wp:simplePos x="0" y="0"/>
                <wp:positionH relativeFrom="margin">
                  <wp:align>left</wp:align>
                </wp:positionH>
                <wp:positionV relativeFrom="paragraph">
                  <wp:posOffset>1069340</wp:posOffset>
                </wp:positionV>
                <wp:extent cx="3960000" cy="2803525"/>
                <wp:effectExtent l="0" t="0" r="2540" b="0"/>
                <wp:wrapSquare wrapText="bothSides"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60000" cy="2803525"/>
                          <a:chOff x="0" y="0"/>
                          <a:chExt cx="4346708" cy="2966471"/>
                        </a:xfrm>
                      </wpg:grpSpPr>
                      <pic:pic xmlns:pic="http://schemas.openxmlformats.org/drawingml/2006/picture">
                        <pic:nvPicPr>
                          <pic:cNvPr id="1" name="Picture 1" descr="C:\Users\miria\AppData\Local\Microsoft\Windows\INetCache\Content.MSO\C676F0BE.tmp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52595" cy="2789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" name="Text Box 3"/>
                        <wps:cNvSpPr txBox="1"/>
                        <wps:spPr>
                          <a:xfrm>
                            <a:off x="94113" y="2774804"/>
                            <a:ext cx="4252595" cy="191667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CA35546" w14:textId="2F728598" w:rsidR="00396C97" w:rsidRPr="00596D90" w:rsidRDefault="00396C97" w:rsidP="00396C97">
                              <w:pPr>
                                <w:pStyle w:val="Caption"/>
                                <w:rPr>
                                  <w:noProof/>
                                  <w:sz w:val="24"/>
                                </w:rPr>
                              </w:pPr>
                              <w:bookmarkStart w:id="4" w:name="_Ref519761462"/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 w:rsidR="00D529B1">
                                <w:rPr>
                                  <w:noProof/>
                                </w:rPr>
                                <w:t>1</w:t>
                              </w:r>
                              <w:r>
                                <w:fldChar w:fldCharType="end"/>
                              </w:r>
                              <w:bookmarkEnd w:id="4"/>
                              <w:r>
                                <w:t xml:space="preserve"> - Plotting a Hi-hat sound sample. The x-axis is time in </w:t>
                              </w:r>
                              <w:proofErr w:type="spellStart"/>
                              <w:r>
                                <w:t>ms.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B95ADAB" id="Group 4" o:spid="_x0000_s1026" style="position:absolute;left:0;text-align:left;margin-left:0;margin-top:84.2pt;width:311.8pt;height:220.75pt;z-index:251656192;mso-position-horizontal:left;mso-position-horizontal-relative:margin;mso-width-relative:margin;mso-height-relative:margin" coordsize="43467,296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width:42525;height:278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">
                  <v:imagedata r:id="rId9" o:title="C676F0B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8" type="#_x0000_t202" style="position:absolute;left:941;top:27748;width:42526;height:19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" stroked="f">
                  <v:textbox inset="0,0,0,0">
                    <w:txbxContent>
                      <w:p w14:paraId="1CA35546" w14:textId="2F728598" w:rsidR="00396C97" w:rsidRPr="00596D90" w:rsidRDefault="00396C97" w:rsidP="00396C97">
                        <w:pPr>
                          <w:pStyle w:val="Caption"/>
                          <w:rPr>
                            <w:noProof/>
                            <w:sz w:val="24"/>
                          </w:rPr>
                        </w:pPr>
                        <w:bookmarkStart w:id="5" w:name="_Ref519761462"/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 w:rsidR="00D529B1">
                          <w:rPr>
                            <w:noProof/>
                          </w:rPr>
                          <w:t>1</w:t>
                        </w:r>
                        <w:r>
                          <w:fldChar w:fldCharType="end"/>
                        </w:r>
                        <w:bookmarkEnd w:id="5"/>
                        <w:r>
                          <w:t xml:space="preserve"> - Plotting a Hi-hat sound sample. The x-axis is time in </w:t>
                        </w:r>
                        <w:proofErr w:type="spellStart"/>
                        <w:r>
                          <w:t>ms.</w:t>
                        </w:r>
                        <w:proofErr w:type="spellEnd"/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  <w:r w:rsidR="00DD0995">
        <w:t>The dataset is</w:t>
      </w:r>
      <w:r w:rsidR="005C25E8" w:rsidRPr="007C3829">
        <w:t xml:space="preserve"> composed by</w:t>
      </w:r>
      <w:r w:rsidR="00DD0032" w:rsidRPr="007C3829">
        <w:t xml:space="preserve"> </w:t>
      </w:r>
      <w:r w:rsidR="00307BE4">
        <w:t>9473</w:t>
      </w:r>
      <w:r w:rsidR="008E6054" w:rsidRPr="007C3829">
        <w:t xml:space="preserve"> samples unequally distributed among 41 categories.</w:t>
      </w:r>
      <w:r w:rsidR="005B2C9F">
        <w:t xml:space="preserve"> </w:t>
      </w:r>
      <w:r w:rsidR="008E6054" w:rsidRPr="007C3829">
        <w:t xml:space="preserve"> </w:t>
      </w:r>
      <w:r w:rsidR="00DD0032" w:rsidRPr="007C3829">
        <w:t xml:space="preserve">According to </w:t>
      </w:r>
      <w:r w:rsidR="00023D88" w:rsidRPr="007C3829">
        <w:t xml:space="preserve">DCASE </w:t>
      </w:r>
      <w:r w:rsidR="002127E8" w:rsidRPr="007C3829">
        <w:fldChar w:fldCharType="begin"/>
      </w:r>
      <w:r w:rsidR="002127E8" w:rsidRPr="007C3829">
        <w:instrText xml:space="preserve"> REF _Ref519760283 \r \h </w:instrText>
      </w:r>
      <w:r w:rsidR="007C3829" w:rsidRPr="007C3829">
        <w:instrText xml:space="preserve"> \* MERGEFORMAT </w:instrText>
      </w:r>
      <w:r w:rsidR="002127E8" w:rsidRPr="007C3829">
        <w:fldChar w:fldCharType="separate"/>
      </w:r>
      <w:r w:rsidR="007C3829" w:rsidRPr="007C3829">
        <w:t>[1]</w:t>
      </w:r>
      <w:r w:rsidR="002127E8" w:rsidRPr="007C3829">
        <w:fldChar w:fldCharType="end"/>
      </w:r>
      <w:r w:rsidR="00645CAF" w:rsidRPr="007C3829">
        <w:t>, “t</w:t>
      </w:r>
      <w:r w:rsidR="008E6054" w:rsidRPr="007C3829">
        <w:t xml:space="preserve">he minimum number of audio samples per category in the train set is 94, and the maximum 300. The duration of the audio samples ranges from 300ms to 30s </w:t>
      </w:r>
      <w:r w:rsidR="00E432A3">
        <w:t>..</w:t>
      </w:r>
      <w:r w:rsidR="008E6054" w:rsidRPr="007C3829">
        <w:t>.</w:t>
      </w:r>
      <w:r w:rsidR="008E3C70" w:rsidRPr="007C3829">
        <w:t>”.</w:t>
      </w:r>
      <w:r w:rsidR="001547DB" w:rsidRPr="007C3829">
        <w:t xml:space="preserve"> Considering the rate is 44.1 kHz</w:t>
      </w:r>
      <w:r w:rsidR="00C80518">
        <w:t>, 44100 values per second</w:t>
      </w:r>
      <w:r w:rsidR="001547DB" w:rsidRPr="007C3829">
        <w:t>,</w:t>
      </w:r>
      <w:r w:rsidR="00C80518">
        <w:t xml:space="preserve"> and that the </w:t>
      </w:r>
      <w:r w:rsidR="00C613DF">
        <w:t>recording time is different for each sample,</w:t>
      </w:r>
      <w:r w:rsidR="001547DB" w:rsidRPr="007C3829">
        <w:t xml:space="preserve"> </w:t>
      </w:r>
      <w:r w:rsidR="00F21F18" w:rsidRPr="007C3829">
        <w:t xml:space="preserve">the number of points per sample variety drastically. The greater sample has </w:t>
      </w:r>
      <w:r w:rsidR="00F21F18" w:rsidRPr="007C3829">
        <w:t>1323000</w:t>
      </w:r>
      <w:r w:rsidR="00F21F18" w:rsidRPr="007C3829">
        <w:t xml:space="preserve"> values</w:t>
      </w:r>
      <w:r w:rsidR="007C3829" w:rsidRPr="007C3829">
        <w:t>.</w:t>
      </w:r>
    </w:p>
    <w:p w14:paraId="6FA73F3C" w14:textId="7CCB6428" w:rsidR="00364F02" w:rsidRPr="007C3829" w:rsidRDefault="00364F02" w:rsidP="00594A3F">
      <w:r>
        <w:fldChar w:fldCharType="begin"/>
      </w:r>
      <w:r>
        <w:instrText xml:space="preserve"> REF _Ref519761462 \h </w:instrText>
      </w:r>
      <w:r>
        <w:fldChar w:fldCharType="separate"/>
      </w:r>
      <w:r>
        <w:t xml:space="preserve">Figure </w:t>
      </w:r>
      <w:r>
        <w:rPr>
          <w:noProof/>
        </w:rPr>
        <w:t>1</w:t>
      </w:r>
      <w:r>
        <w:fldChar w:fldCharType="end"/>
      </w:r>
      <w:r>
        <w:t xml:space="preserve"> and </w:t>
      </w:r>
      <w:r>
        <w:fldChar w:fldCharType="begin"/>
      </w:r>
      <w:r>
        <w:instrText xml:space="preserve"> REF _Ref519761464 \h </w:instrText>
      </w:r>
      <w:r>
        <w:fldChar w:fldCharType="separate"/>
      </w:r>
      <w:r>
        <w:t xml:space="preserve">Figure </w:t>
      </w:r>
      <w:r>
        <w:rPr>
          <w:noProof/>
        </w:rPr>
        <w:t>2</w:t>
      </w:r>
      <w:r>
        <w:fldChar w:fldCharType="end"/>
      </w:r>
      <w:r>
        <w:t xml:space="preserve"> show t</w:t>
      </w:r>
      <w:r w:rsidR="00560845">
        <w:t>wo samples’ values (Hi-hat and a Saxophone) over time (</w:t>
      </w:r>
      <w:proofErr w:type="spellStart"/>
      <w:r w:rsidR="00560845">
        <w:t>ms</w:t>
      </w:r>
      <w:proofErr w:type="spellEnd"/>
      <w:r w:rsidR="00560845">
        <w:t>)</w:t>
      </w:r>
      <w:r w:rsidR="00C8354B">
        <w:t>.</w:t>
      </w:r>
    </w:p>
    <w:p w14:paraId="3D0B482A" w14:textId="317DBD01" w:rsidR="008E6054" w:rsidRDefault="007C5304" w:rsidP="007C3829">
      <w:r w:rsidRPr="007C3829">
        <w:t>Some of the samples’ label were manually verified</w:t>
      </w:r>
      <w:r w:rsidR="00E94618" w:rsidRPr="007C3829">
        <w:t xml:space="preserve"> and some were not. </w:t>
      </w:r>
      <w:r w:rsidR="00E42792" w:rsidRPr="007C3829">
        <w:t>For treat this problem we are using only the verified samples</w:t>
      </w:r>
      <w:r w:rsidR="00BA1BD4">
        <w:t xml:space="preserve">, </w:t>
      </w:r>
      <w:r w:rsidR="00B200AF">
        <w:t>in other words, we are using only the 3710 samples th</w:t>
      </w:r>
      <w:r w:rsidR="00710B5C">
        <w:t>at were verified manually.</w:t>
      </w:r>
    </w:p>
    <w:p w14:paraId="3FC88E4E" w14:textId="0C080FFE" w:rsidR="005A5D18" w:rsidRDefault="005A5D18" w:rsidP="007C3829"/>
    <w:p w14:paraId="2C5A4BF5" w14:textId="00EDB754" w:rsidR="005A5D18" w:rsidRDefault="005A5D18" w:rsidP="00F34AC8">
      <w:pPr>
        <w:pStyle w:val="Heading3"/>
      </w:pPr>
      <w:r>
        <w:t>Sounds properties</w:t>
      </w:r>
    </w:p>
    <w:p w14:paraId="3A9ED3E7" w14:textId="77777777" w:rsidR="00900129" w:rsidRPr="00900129" w:rsidRDefault="00900129" w:rsidP="00900129"/>
    <w:p w14:paraId="1574602A" w14:textId="045AD656" w:rsidR="00F34AC8" w:rsidRDefault="00B87DFF" w:rsidP="007C3829">
      <w:r>
        <w:t xml:space="preserve">Sounds are waves propagating over a </w:t>
      </w:r>
      <w:r w:rsidR="00AB741D">
        <w:t>physical matter</w:t>
      </w:r>
      <w:r w:rsidR="00F3799E">
        <w:t xml:space="preserve"> </w:t>
      </w:r>
      <w:r w:rsidR="00F3799E">
        <w:fldChar w:fldCharType="begin"/>
      </w:r>
      <w:r w:rsidR="00F3799E">
        <w:instrText xml:space="preserve"> REF _Ref519762529 \r \h </w:instrText>
      </w:r>
      <w:r w:rsidR="00F3799E">
        <w:fldChar w:fldCharType="separate"/>
      </w:r>
      <w:r w:rsidR="00F3799E">
        <w:t>[3]</w:t>
      </w:r>
      <w:r w:rsidR="00F3799E">
        <w:fldChar w:fldCharType="end"/>
      </w:r>
      <w:r w:rsidR="00E702EF">
        <w:t xml:space="preserve">. </w:t>
      </w:r>
      <w:r w:rsidR="00167765">
        <w:t xml:space="preserve"> </w:t>
      </w:r>
      <w:r w:rsidR="00797C67">
        <w:t xml:space="preserve">The height </w:t>
      </w:r>
      <w:r w:rsidR="009F4707">
        <w:t xml:space="preserve">(or amplitude) </w:t>
      </w:r>
      <w:r w:rsidR="00797C67">
        <w:t>of the waves</w:t>
      </w:r>
      <w:r w:rsidR="00490310">
        <w:t xml:space="preserve"> and</w:t>
      </w:r>
      <w:r w:rsidR="00797C67">
        <w:t xml:space="preserve"> </w:t>
      </w:r>
      <w:r w:rsidR="009F000A">
        <w:t>the number of waves flowing by second</w:t>
      </w:r>
      <w:r w:rsidR="00CE0E15">
        <w:t xml:space="preserve"> (or frequency)</w:t>
      </w:r>
      <w:r w:rsidR="00490310">
        <w:t xml:space="preserve"> are examples of the properties of a sound </w:t>
      </w:r>
      <w:r w:rsidR="00490310">
        <w:fldChar w:fldCharType="begin"/>
      </w:r>
      <w:r w:rsidR="00490310">
        <w:instrText xml:space="preserve"> REF _Ref519762636 \r \h </w:instrText>
      </w:r>
      <w:r w:rsidR="00490310">
        <w:fldChar w:fldCharType="separate"/>
      </w:r>
      <w:r w:rsidR="00490310">
        <w:t>[2]</w:t>
      </w:r>
      <w:r w:rsidR="00490310">
        <w:fldChar w:fldCharType="end"/>
      </w:r>
      <w:r w:rsidR="00490310">
        <w:t>.</w:t>
      </w:r>
      <w:r w:rsidR="009F4707">
        <w:t xml:space="preserve"> </w:t>
      </w:r>
      <w:r w:rsidR="006146DD">
        <w:t xml:space="preserve"> The higher the amplitude,</w:t>
      </w:r>
      <w:r w:rsidR="00965504">
        <w:t xml:space="preserve"> the more energy the wave </w:t>
      </w:r>
      <w:r w:rsidR="00296040">
        <w:t>has,</w:t>
      </w:r>
      <w:r w:rsidR="00E928E0">
        <w:t xml:space="preserve"> and intensity is the </w:t>
      </w:r>
      <w:r w:rsidR="002B2C9D">
        <w:t>unity to measure</w:t>
      </w:r>
      <w:r w:rsidR="00431294">
        <w:t xml:space="preserve"> </w:t>
      </w:r>
      <w:r w:rsidR="00E928E0">
        <w:t>the amount of energy a wave has in a given area</w:t>
      </w:r>
      <w:r w:rsidR="00173801">
        <w:t xml:space="preserve"> </w:t>
      </w:r>
      <w:r w:rsidR="00173801">
        <w:fldChar w:fldCharType="begin"/>
      </w:r>
      <w:r w:rsidR="00173801">
        <w:instrText xml:space="preserve"> REF _Ref519762636 \r \h </w:instrText>
      </w:r>
      <w:r w:rsidR="00173801">
        <w:fldChar w:fldCharType="separate"/>
      </w:r>
      <w:r w:rsidR="00173801">
        <w:t>[2]</w:t>
      </w:r>
      <w:r w:rsidR="00173801">
        <w:fldChar w:fldCharType="end"/>
      </w:r>
      <w:r w:rsidR="00E928E0">
        <w:t>.</w:t>
      </w:r>
      <w:r w:rsidR="00431294">
        <w:t xml:space="preserve"> </w:t>
      </w:r>
      <w:r w:rsidR="00494A72">
        <w:t>Besides, tones, overtones, harmonics</w:t>
      </w:r>
      <w:r w:rsidR="009F0E56">
        <w:t xml:space="preserve">, </w:t>
      </w:r>
      <w:r w:rsidR="00CB29EE">
        <w:t>speed of sound, timbre, loudness</w:t>
      </w:r>
      <w:r w:rsidR="004B20EC">
        <w:t>, etc</w:t>
      </w:r>
      <w:r w:rsidR="00993290">
        <w:t>.</w:t>
      </w:r>
      <w:r w:rsidR="004B20EC">
        <w:t xml:space="preserve">, are other properties of the sounds and they variety </w:t>
      </w:r>
      <w:r w:rsidR="00993290">
        <w:t xml:space="preserve">according to its source </w:t>
      </w:r>
      <w:r w:rsidR="00993290">
        <w:fldChar w:fldCharType="begin"/>
      </w:r>
      <w:r w:rsidR="00993290">
        <w:instrText xml:space="preserve"> REF _Ref519762636 \r \h </w:instrText>
      </w:r>
      <w:r w:rsidR="00993290">
        <w:fldChar w:fldCharType="separate"/>
      </w:r>
      <w:r w:rsidR="00993290">
        <w:t>[2]</w:t>
      </w:r>
      <w:r w:rsidR="00993290">
        <w:fldChar w:fldCharType="end"/>
      </w:r>
      <w:r w:rsidR="00993290">
        <w:fldChar w:fldCharType="begin"/>
      </w:r>
      <w:r w:rsidR="00993290">
        <w:instrText xml:space="preserve"> REF _Ref519762529 \r \h </w:instrText>
      </w:r>
      <w:r w:rsidR="00993290">
        <w:fldChar w:fldCharType="separate"/>
      </w:r>
      <w:r w:rsidR="00993290">
        <w:t>[3]</w:t>
      </w:r>
      <w:r w:rsidR="00993290">
        <w:fldChar w:fldCharType="end"/>
      </w:r>
      <w:r w:rsidR="00993290">
        <w:t>.</w:t>
      </w:r>
      <w:r w:rsidR="00100DBD">
        <w:t xml:space="preserve"> </w:t>
      </w:r>
    </w:p>
    <w:p w14:paraId="2117ACE3" w14:textId="60D50598" w:rsidR="00BA1467" w:rsidRDefault="00CE3978" w:rsidP="007C3829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2A975C7" wp14:editId="566AD38F">
                <wp:simplePos x="0" y="0"/>
                <wp:positionH relativeFrom="margin">
                  <wp:align>left</wp:align>
                </wp:positionH>
                <wp:positionV relativeFrom="paragraph">
                  <wp:posOffset>12065</wp:posOffset>
                </wp:positionV>
                <wp:extent cx="3939540" cy="2832735"/>
                <wp:effectExtent l="0" t="0" r="3810" b="5715"/>
                <wp:wrapSquare wrapText="bothSides"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39540" cy="2832735"/>
                          <a:chOff x="0" y="0"/>
                          <a:chExt cx="4272590" cy="2966483"/>
                        </a:xfrm>
                      </wpg:grpSpPr>
                      <pic:pic xmlns:pic="http://schemas.openxmlformats.org/drawingml/2006/picture">
                        <pic:nvPicPr>
                          <pic:cNvPr id="2" name="Picture 2" descr="C:\Users\miria\AppData\Local\Microsoft\Windows\INetCache\Content.MSO\7EB29B7C.tmp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51325" cy="28174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5" name="Text Box 5"/>
                        <wps:cNvSpPr txBox="1"/>
                        <wps:spPr>
                          <a:xfrm>
                            <a:off x="21265" y="2806647"/>
                            <a:ext cx="4251325" cy="159836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D4434A4" w14:textId="57F2BACB" w:rsidR="00396C97" w:rsidRPr="00D224D0" w:rsidRDefault="00396C97" w:rsidP="00396C97">
                              <w:pPr>
                                <w:pStyle w:val="Caption"/>
                                <w:rPr>
                                  <w:noProof/>
                                  <w:sz w:val="24"/>
                                </w:rPr>
                              </w:pPr>
                              <w:bookmarkStart w:id="6" w:name="_Ref519761464"/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 w:rsidR="00D529B1"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fldChar w:fldCharType="end"/>
                              </w:r>
                              <w:bookmarkEnd w:id="6"/>
                              <w:r>
                                <w:t xml:space="preserve"> -</w:t>
                              </w:r>
                              <w:r w:rsidRPr="00CD37CF">
                                <w:t xml:space="preserve"> Plotting a </w:t>
                              </w:r>
                              <w:r>
                                <w:t>Saxophone</w:t>
                              </w:r>
                              <w:r w:rsidRPr="00CD37CF">
                                <w:t xml:space="preserve"> sound sample. The x-axis is time in </w:t>
                              </w:r>
                              <w:proofErr w:type="spellStart"/>
                              <w:r w:rsidRPr="00CD37CF">
                                <w:t>m</w:t>
                              </w:r>
                              <w:r>
                                <w:t>s.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2A975C7" id="Group 6" o:spid="_x0000_s1029" style="position:absolute;left:0;text-align:left;margin-left:0;margin-top:.95pt;width:310.2pt;height:223.05pt;z-index:251659264;mso-position-horizontal:left;mso-position-horizontal-relative:margin;mso-width-relative:margin;mso-height-relative:margin" coordsize="42725,296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">
                <v:shape id="Picture 2" o:spid="_x0000_s1030" type="#_x0000_t75" style="position:absolute;width:42513;height:281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">
                  <v:imagedata r:id="rId11" o:title="7EB29B7C"/>
                </v:shape>
                <v:shape id="Text Box 5" o:spid="_x0000_s1031" type="#_x0000_t202" style="position:absolute;left:212;top:28066;width:42513;height:15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" stroked="f">
                  <v:textbox inset="0,0,0,0">
                    <w:txbxContent>
                      <w:p w14:paraId="5D4434A4" w14:textId="57F2BACB" w:rsidR="00396C97" w:rsidRPr="00D224D0" w:rsidRDefault="00396C97" w:rsidP="00396C97">
                        <w:pPr>
                          <w:pStyle w:val="Caption"/>
                          <w:rPr>
                            <w:noProof/>
                            <w:sz w:val="24"/>
                          </w:rPr>
                        </w:pPr>
                        <w:bookmarkStart w:id="7" w:name="_Ref519761464"/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 w:rsidR="00D529B1">
                          <w:rPr>
                            <w:noProof/>
                          </w:rPr>
                          <w:t>2</w:t>
                        </w:r>
                        <w:r>
                          <w:fldChar w:fldCharType="end"/>
                        </w:r>
                        <w:bookmarkEnd w:id="7"/>
                        <w:r>
                          <w:t xml:space="preserve"> -</w:t>
                        </w:r>
                        <w:r w:rsidRPr="00CD37CF">
                          <w:t xml:space="preserve"> Plotting a </w:t>
                        </w:r>
                        <w:r>
                          <w:t>Saxophone</w:t>
                        </w:r>
                        <w:r w:rsidRPr="00CD37CF">
                          <w:t xml:space="preserve"> sound sample. The x-axis is time in </w:t>
                        </w:r>
                        <w:proofErr w:type="spellStart"/>
                        <w:r w:rsidRPr="00CD37CF">
                          <w:t>m</w:t>
                        </w:r>
                        <w:r>
                          <w:t>s.</w:t>
                        </w:r>
                        <w:proofErr w:type="spellEnd"/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  <w:r w:rsidR="00100DBD">
        <w:t xml:space="preserve">Therefore, to identify the source of a sound, we need to study how the waves are </w:t>
      </w:r>
      <w:r w:rsidR="006727F8">
        <w:t>changing over time</w:t>
      </w:r>
      <w:r w:rsidR="00521EEA">
        <w:t xml:space="preserve"> and we also need </w:t>
      </w:r>
      <w:r w:rsidR="00130021">
        <w:t>a</w:t>
      </w:r>
      <w:r w:rsidR="00521EEA">
        <w:t xml:space="preserve"> minimum </w:t>
      </w:r>
      <w:proofErr w:type="gramStart"/>
      <w:r w:rsidR="00521EEA">
        <w:t>period of time</w:t>
      </w:r>
      <w:proofErr w:type="gramEnd"/>
      <w:r w:rsidR="00521EEA">
        <w:t xml:space="preserve"> to be able to observe such changes</w:t>
      </w:r>
      <w:r w:rsidR="00130021">
        <w:t xml:space="preserve"> </w:t>
      </w:r>
      <w:r w:rsidR="00321D5E">
        <w:fldChar w:fldCharType="begin"/>
      </w:r>
      <w:r w:rsidR="00321D5E">
        <w:instrText xml:space="preserve"> REF _Ref519762529 \r \h </w:instrText>
      </w:r>
      <w:r w:rsidR="00321D5E">
        <w:fldChar w:fldCharType="separate"/>
      </w:r>
      <w:r w:rsidR="00321D5E">
        <w:t>[3]</w:t>
      </w:r>
      <w:r w:rsidR="00321D5E">
        <w:fldChar w:fldCharType="end"/>
      </w:r>
      <w:r w:rsidR="004C33F8">
        <w:t xml:space="preserve">, and we did that </w:t>
      </w:r>
      <w:r w:rsidR="00F96C69">
        <w:t>by describing the samples in function of some of its properties.</w:t>
      </w:r>
    </w:p>
    <w:p w14:paraId="6A635A9E" w14:textId="57731CCC" w:rsidR="00CE3978" w:rsidRDefault="00CE3978" w:rsidP="007C3829"/>
    <w:p w14:paraId="76249313" w14:textId="3EB23D5D" w:rsidR="00CE3978" w:rsidRDefault="00CE3978" w:rsidP="00321616">
      <w:pPr>
        <w:pStyle w:val="Heading3"/>
      </w:pPr>
      <w:r>
        <w:t>Descr</w:t>
      </w:r>
      <w:r w:rsidR="009D1B4A">
        <w:t>ibing the data</w:t>
      </w:r>
    </w:p>
    <w:p w14:paraId="57FDF691" w14:textId="77777777" w:rsidR="00321616" w:rsidRPr="00321616" w:rsidRDefault="00321616" w:rsidP="00321616"/>
    <w:p w14:paraId="21DA35D8" w14:textId="06DABB47" w:rsidR="009D1B4A" w:rsidRDefault="004342F8" w:rsidP="007C3829">
      <w:r>
        <w:rPr>
          <w:noProof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6F2DC868" wp14:editId="104F4D2A">
                <wp:simplePos x="0" y="0"/>
                <wp:positionH relativeFrom="margin">
                  <wp:align>center</wp:align>
                </wp:positionH>
                <wp:positionV relativeFrom="paragraph">
                  <wp:posOffset>1068656</wp:posOffset>
                </wp:positionV>
                <wp:extent cx="6311900" cy="2579370"/>
                <wp:effectExtent l="0" t="0" r="0" b="0"/>
                <wp:wrapSquare wrapText="bothSides"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11900" cy="2579370"/>
                          <a:chOff x="0" y="0"/>
                          <a:chExt cx="6311900" cy="2579427"/>
                        </a:xfrm>
                      </wpg:grpSpPr>
                      <wpg:grpSp>
                        <wpg:cNvPr id="14" name="Group 14"/>
                        <wpg:cNvGrpSpPr/>
                        <wpg:grpSpPr>
                          <a:xfrm>
                            <a:off x="0" y="0"/>
                            <a:ext cx="6311900" cy="2236470"/>
                            <a:chOff x="-221073" y="-89017"/>
                            <a:chExt cx="6313909" cy="2238027"/>
                          </a:xfrm>
                        </wpg:grpSpPr>
                        <wpg:grpSp>
                          <wpg:cNvPr id="12" name="Group 12"/>
                          <wpg:cNvGrpSpPr/>
                          <wpg:grpSpPr>
                            <a:xfrm>
                              <a:off x="-221073" y="-89017"/>
                              <a:ext cx="6306096" cy="1129272"/>
                              <a:chOff x="-225216" y="-136533"/>
                              <a:chExt cx="6306096" cy="1129376"/>
                            </a:xfrm>
                          </wpg:grpSpPr>
                          <pic:pic xmlns:pic="http://schemas.openxmlformats.org/drawingml/2006/picture">
                            <pic:nvPicPr>
                              <pic:cNvPr id="10" name="Picture 10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-225216" y="-136533"/>
                                <a:ext cx="3141870" cy="1129376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9" name="Picture 9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2984727" y="-28939"/>
                                <a:ext cx="3096153" cy="1021782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grpSp>
                        <wpg:grpSp>
                          <wpg:cNvPr id="13" name="Group 13"/>
                          <wpg:cNvGrpSpPr/>
                          <wpg:grpSpPr>
                            <a:xfrm>
                              <a:off x="126234" y="1010020"/>
                              <a:ext cx="5966602" cy="1138990"/>
                              <a:chOff x="-2725022" y="1010106"/>
                              <a:chExt cx="5969184" cy="1139088"/>
                            </a:xfrm>
                          </wpg:grpSpPr>
                          <pic:pic xmlns:pic="http://schemas.openxmlformats.org/drawingml/2006/picture">
                            <pic:nvPicPr>
                              <pic:cNvPr id="8" name="Picture 8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150812" y="1010106"/>
                                <a:ext cx="3093350" cy="1036247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11" name="Picture 11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-2725022" y="1018234"/>
                                <a:ext cx="2700000" cy="113096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grpSp>
                      </wpg:grpSp>
                      <wps:wsp>
                        <wps:cNvPr id="15" name="Text Box 15"/>
                        <wps:cNvSpPr txBox="1"/>
                        <wps:spPr>
                          <a:xfrm>
                            <a:off x="0" y="2292351"/>
                            <a:ext cx="6311900" cy="287076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5AE4352" w14:textId="51DF7117" w:rsidR="00D529B1" w:rsidRPr="007A7998" w:rsidRDefault="00D529B1" w:rsidP="00D529B1">
                              <w:pPr>
                                <w:pStyle w:val="Caption"/>
                                <w:rPr>
                                  <w:noProof/>
                                  <w:sz w:val="24"/>
                                </w:rPr>
                              </w:pPr>
                              <w:bookmarkStart w:id="8" w:name="_Ref519773349"/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3</w:t>
                              </w:r>
                              <w:r>
                                <w:fldChar w:fldCharType="end"/>
                              </w:r>
                              <w:bookmarkEnd w:id="8"/>
                              <w:r>
                                <w:t xml:space="preserve"> - </w:t>
                              </w:r>
                              <w:proofErr w:type="spellStart"/>
                              <w:r>
                                <w:t>Vizualization</w:t>
                              </w:r>
                              <w:proofErr w:type="spellEnd"/>
                              <w:r>
                                <w:t xml:space="preserve"> of some </w:t>
                              </w:r>
                              <w:proofErr w:type="spellStart"/>
                              <w:r>
                                <w:t>librosa's</w:t>
                              </w:r>
                              <w:proofErr w:type="spellEnd"/>
                              <w:r>
                                <w:t xml:space="preserve"> functions for feature extraction</w:t>
                              </w:r>
                              <w:r>
                                <w:rPr>
                                  <w:noProof/>
                                </w:rPr>
                                <w:t xml:space="preserve">: (top-left) Tonnetz, (top-right) Spectral centroid, (bottom-left) MFCC and (bottom right) Spectral bandwidth. Source: </w:t>
                              </w:r>
                              <w:r w:rsidRPr="00710DE9">
                                <w:rPr>
                                  <w:noProof/>
                                </w:rPr>
                                <w:t>https://librosa.github.io/librosa/index.htm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F2DC868" id="Group 16" o:spid="_x0000_s1032" style="position:absolute;left:0;text-align:left;margin-left:0;margin-top:84.15pt;width:497pt;height:203.1pt;z-index:251670528;mso-position-horizontal:center;mso-position-horizontal-relative:margin;mso-height-relative:margin" coordsize="63119,2579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">
                <v:group id="Group 14" o:spid="_x0000_s1033" style="position:absolute;width:63119;height:22364" coordorigin="-2210,-890" coordsize="63139,22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group id="Group 12" o:spid="_x0000_s1034" style="position:absolute;left:-2210;top:-890;width:63060;height:11292" coordorigin="-2252,-1365" coordsize="63060,112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  <v:shape id="Picture 10" o:spid="_x0000_s1035" type="#_x0000_t75" style="position:absolute;left:-2252;top:-1365;width:31418;height:112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">
                      <v:imagedata r:id="rId16" o:title=""/>
                    </v:shape>
                    <v:shape id="Picture 9" o:spid="_x0000_s1036" type="#_x0000_t75" style="position:absolute;left:29847;top:-289;width:30961;height:102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">
                      <v:imagedata r:id="rId17" o:title=""/>
                    </v:shape>
                  </v:group>
                  <v:group id="Group 13" o:spid="_x0000_s1037" style="position:absolute;left:1262;top:10100;width:59666;height:11390" coordorigin="-27250,10101" coordsize="59691,113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  <v:shape id="Picture 8" o:spid="_x0000_s1038" type="#_x0000_t75" style="position:absolute;left:1508;top:10101;width:30933;height:103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">
                      <v:imagedata r:id="rId18" o:title=""/>
                    </v:shape>
                    <v:shape id="Picture 11" o:spid="_x0000_s1039" type="#_x0000_t75" style="position:absolute;left:-27250;top:10182;width:27000;height:113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">
                      <v:imagedata r:id="rId19" o:title=""/>
                    </v:shape>
                  </v:group>
                </v:group>
                <v:shape id="Text Box 15" o:spid="_x0000_s1040" type="#_x0000_t202" style="position:absolute;top:22923;width:63119;height:28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" stroked="f">
                  <v:textbox inset="0,0,0,0">
                    <w:txbxContent>
                      <w:p w14:paraId="75AE4352" w14:textId="51DF7117" w:rsidR="00D529B1" w:rsidRPr="007A7998" w:rsidRDefault="00D529B1" w:rsidP="00D529B1">
                        <w:pPr>
                          <w:pStyle w:val="Caption"/>
                          <w:rPr>
                            <w:noProof/>
                            <w:sz w:val="24"/>
                          </w:rPr>
                        </w:pPr>
                        <w:bookmarkStart w:id="9" w:name="_Ref519773349"/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</w:rPr>
                          <w:t>3</w:t>
                        </w:r>
                        <w:r>
                          <w:fldChar w:fldCharType="end"/>
                        </w:r>
                        <w:bookmarkEnd w:id="9"/>
                        <w:r>
                          <w:t xml:space="preserve"> - </w:t>
                        </w:r>
                        <w:proofErr w:type="spellStart"/>
                        <w:r>
                          <w:t>Vizualization</w:t>
                        </w:r>
                        <w:proofErr w:type="spellEnd"/>
                        <w:r>
                          <w:t xml:space="preserve"> of some </w:t>
                        </w:r>
                        <w:proofErr w:type="spellStart"/>
                        <w:r>
                          <w:t>librosa's</w:t>
                        </w:r>
                        <w:proofErr w:type="spellEnd"/>
                        <w:r>
                          <w:t xml:space="preserve"> functions for feature extraction</w:t>
                        </w:r>
                        <w:r>
                          <w:rPr>
                            <w:noProof/>
                          </w:rPr>
                          <w:t xml:space="preserve">: (top-left) Tonnetz, (top-right) Spectral centroid, (bottom-left) MFCC and (bottom right) Spectral bandwidth. Source: </w:t>
                        </w:r>
                        <w:r w:rsidRPr="00710DE9">
                          <w:rPr>
                            <w:noProof/>
                          </w:rPr>
                          <w:t>https://librosa.github.io/librosa/index.html</w:t>
                        </w:r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  <w:r w:rsidR="00061639">
        <w:t>We used</w:t>
      </w:r>
      <w:r w:rsidR="00A56601">
        <w:t xml:space="preserve"> </w:t>
      </w:r>
      <w:r w:rsidR="00D529B1">
        <w:t xml:space="preserve">the </w:t>
      </w:r>
      <w:r w:rsidR="00A56601">
        <w:t>4</w:t>
      </w:r>
      <w:r w:rsidR="00061639">
        <w:t xml:space="preserve"> function</w:t>
      </w:r>
      <w:r w:rsidR="00A56601">
        <w:t>s</w:t>
      </w:r>
      <w:r w:rsidR="00D529B1">
        <w:t xml:space="preserve"> shown in </w:t>
      </w:r>
      <w:r w:rsidR="00D529B1">
        <w:fldChar w:fldCharType="begin"/>
      </w:r>
      <w:r w:rsidR="00D529B1">
        <w:instrText xml:space="preserve"> REF _Ref519773349 \h </w:instrText>
      </w:r>
      <w:r w:rsidR="00D529B1">
        <w:fldChar w:fldCharType="separate"/>
      </w:r>
      <w:r w:rsidR="00D529B1">
        <w:t xml:space="preserve">Figure </w:t>
      </w:r>
      <w:r w:rsidR="00D529B1">
        <w:rPr>
          <w:noProof/>
        </w:rPr>
        <w:t>3</w:t>
      </w:r>
      <w:r w:rsidR="00D529B1">
        <w:fldChar w:fldCharType="end"/>
      </w:r>
      <w:r w:rsidR="00061639">
        <w:t xml:space="preserve"> from </w:t>
      </w:r>
      <w:proofErr w:type="spellStart"/>
      <w:r w:rsidR="00061639">
        <w:t>librosa</w:t>
      </w:r>
      <w:proofErr w:type="spellEnd"/>
      <w:r w:rsidR="00061639">
        <w:t xml:space="preserve"> </w:t>
      </w:r>
      <w:r w:rsidR="00B0232C">
        <w:fldChar w:fldCharType="begin"/>
      </w:r>
      <w:r w:rsidR="00B0232C">
        <w:instrText xml:space="preserve"> REF _Ref519765188 \r \h </w:instrText>
      </w:r>
      <w:r w:rsidR="00B0232C">
        <w:fldChar w:fldCharType="separate"/>
      </w:r>
      <w:r w:rsidR="00B0232C">
        <w:t>[4]</w:t>
      </w:r>
      <w:r w:rsidR="00B0232C">
        <w:fldChar w:fldCharType="end"/>
      </w:r>
      <w:r w:rsidR="00B0232C">
        <w:t xml:space="preserve"> </w:t>
      </w:r>
      <w:r w:rsidR="00061639">
        <w:t xml:space="preserve">package </w:t>
      </w:r>
      <w:r w:rsidR="00F76164">
        <w:t>for feature extraction</w:t>
      </w:r>
      <w:r w:rsidR="00D5414E">
        <w:t xml:space="preserve"> </w:t>
      </w:r>
      <w:r w:rsidR="00061639">
        <w:t xml:space="preserve">to describe </w:t>
      </w:r>
      <w:r w:rsidR="00321616">
        <w:t>the original data</w:t>
      </w:r>
      <w:r w:rsidR="00A56601">
        <w:t xml:space="preserve">: </w:t>
      </w:r>
      <w:proofErr w:type="spellStart"/>
      <w:r w:rsidR="00A56601">
        <w:t>tonnetz</w:t>
      </w:r>
      <w:proofErr w:type="spellEnd"/>
      <w:r w:rsidR="00122251">
        <w:t xml:space="preserve"> (</w:t>
      </w:r>
      <w:r w:rsidR="00AF3B19">
        <w:t>c</w:t>
      </w:r>
      <w:r w:rsidR="00122251" w:rsidRPr="00122251">
        <w:t>omputes the tonal centroid features (</w:t>
      </w:r>
      <w:proofErr w:type="spellStart"/>
      <w:r w:rsidR="00122251" w:rsidRPr="00122251">
        <w:t>tonnetz</w:t>
      </w:r>
      <w:proofErr w:type="spellEnd"/>
      <w:r w:rsidR="00122251" w:rsidRPr="00122251">
        <w:t>)</w:t>
      </w:r>
      <w:r w:rsidR="00122251">
        <w:t>)</w:t>
      </w:r>
      <w:r w:rsidR="00A56601">
        <w:t xml:space="preserve">, </w:t>
      </w:r>
      <w:proofErr w:type="spellStart"/>
      <w:r w:rsidR="00A45BCE" w:rsidRPr="00A45BCE">
        <w:t>spectral_centroid</w:t>
      </w:r>
      <w:proofErr w:type="spellEnd"/>
      <w:r w:rsidR="00AF3B19">
        <w:t xml:space="preserve"> (computes a </w:t>
      </w:r>
      <w:r w:rsidR="00AF3B19">
        <w:t>6D description of chords</w:t>
      </w:r>
      <w:r w:rsidR="00AF3B19">
        <w:t>)</w:t>
      </w:r>
      <w:r w:rsidR="00A45BCE">
        <w:t xml:space="preserve">, </w:t>
      </w:r>
      <w:proofErr w:type="spellStart"/>
      <w:r w:rsidR="00A45BCE" w:rsidRPr="00A45BCE">
        <w:t>spectral_bandwidth</w:t>
      </w:r>
      <w:proofErr w:type="spellEnd"/>
      <w:r w:rsidR="00A45BCE">
        <w:t xml:space="preserve"> and </w:t>
      </w:r>
      <w:proofErr w:type="spellStart"/>
      <w:r w:rsidR="00A45BCE">
        <w:t>mfcc</w:t>
      </w:r>
      <w:proofErr w:type="spellEnd"/>
      <w:r w:rsidR="00122251">
        <w:t xml:space="preserve"> (</w:t>
      </w:r>
      <w:r w:rsidR="00AF3B19">
        <w:t>c</w:t>
      </w:r>
      <w:r w:rsidR="00122251">
        <w:t xml:space="preserve">omputes the </w:t>
      </w:r>
      <w:r w:rsidR="00122251" w:rsidRPr="00122251">
        <w:t>Mel-frequency cepstral coefficients (MFCCs)</w:t>
      </w:r>
      <w:r w:rsidR="00122251">
        <w:t>)</w:t>
      </w:r>
      <w:r w:rsidR="00A45BCE">
        <w:t>.</w:t>
      </w:r>
    </w:p>
    <w:p w14:paraId="246450D8" w14:textId="77777777" w:rsidR="00A370B8" w:rsidRDefault="00A370B8" w:rsidP="00A370B8"/>
    <w:p w14:paraId="045A83C1" w14:textId="1F7D48F3" w:rsidR="00A370B8" w:rsidRPr="00752B03" w:rsidRDefault="00A370B8" w:rsidP="00A370B8">
      <w:bookmarkStart w:id="10" w:name="_GoBack"/>
      <w:bookmarkEnd w:id="10"/>
      <w:r>
        <w:t>Padding – paste the graphics here</w:t>
      </w:r>
    </w:p>
    <w:p w14:paraId="4B700D03" w14:textId="6C055E09" w:rsidR="00B70C3B" w:rsidRDefault="00B70C3B" w:rsidP="007C3829"/>
    <w:p w14:paraId="145B7C30" w14:textId="515F1BBE" w:rsidR="00321616" w:rsidRDefault="00204D00" w:rsidP="007C3829"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2131149F" wp14:editId="30C15936">
            <wp:simplePos x="0" y="0"/>
            <wp:positionH relativeFrom="column">
              <wp:posOffset>0</wp:posOffset>
            </wp:positionH>
            <wp:positionV relativeFrom="paragraph">
              <wp:posOffset>2540</wp:posOffset>
            </wp:positionV>
            <wp:extent cx="5943266" cy="3819525"/>
            <wp:effectExtent l="0" t="0" r="635" b="0"/>
            <wp:wrapSquare wrapText="bothSides"/>
            <wp:docPr id="7" name="Picture 7" descr="C:\Users\miria\AppData\Local\Microsoft\Windows\INetCache\Content.MSO\FB029AE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miria\AppData\Local\Microsoft\Windows\INetCache\Content.MSO\FB029AEA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499"/>
                    <a:stretch/>
                  </pic:blipFill>
                  <pic:spPr bwMode="auto">
                    <a:xfrm>
                      <a:off x="0" y="0"/>
                      <a:ext cx="5943266" cy="381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6E35031A" w14:textId="77777777" w:rsidR="00321616" w:rsidRDefault="00321616" w:rsidP="007C3829"/>
    <w:p w14:paraId="1E340469" w14:textId="5A431B06" w:rsidR="00333466" w:rsidRDefault="00333466" w:rsidP="00E83FFE">
      <w:pPr>
        <w:pStyle w:val="Heading2"/>
      </w:pPr>
    </w:p>
    <w:p w14:paraId="6E5D4BD8" w14:textId="0DD0B5F9" w:rsidR="00E83FFE" w:rsidRDefault="00031136" w:rsidP="00E83FFE">
      <w:pPr>
        <w:pStyle w:val="Heading2"/>
      </w:pPr>
      <w:bookmarkStart w:id="11" w:name="_Toc519672494"/>
      <w:r>
        <w:t>Methods</w:t>
      </w:r>
      <w:bookmarkEnd w:id="11"/>
    </w:p>
    <w:p w14:paraId="0C339702" w14:textId="39D2CBA3" w:rsidR="00E83FFE" w:rsidRDefault="00E83FFE" w:rsidP="00E83FFE"/>
    <w:p w14:paraId="4A116483" w14:textId="1AE1BC52" w:rsidR="00421825" w:rsidRPr="005203D6" w:rsidRDefault="00421825" w:rsidP="00421825">
      <w:pPr>
        <w:rPr>
          <w:rFonts w:eastAsiaTheme="minorEastAsia"/>
        </w:rPr>
      </w:pPr>
    </w:p>
    <w:p w14:paraId="49CBF39F" w14:textId="35FD6503" w:rsidR="00071C7C" w:rsidRDefault="00071C7C">
      <w:pPr>
        <w:jc w:val="left"/>
        <w:rPr>
          <w:rFonts w:eastAsiaTheme="majorEastAsia" w:cstheme="majorBidi"/>
          <w:b/>
          <w:szCs w:val="26"/>
        </w:rPr>
      </w:pPr>
      <w:r>
        <w:br w:type="page"/>
      </w:r>
    </w:p>
    <w:p w14:paraId="7F39D5F9" w14:textId="38D375E0" w:rsidR="006C2259" w:rsidRDefault="00031136" w:rsidP="006D703F">
      <w:pPr>
        <w:pStyle w:val="Heading2"/>
      </w:pPr>
      <w:bookmarkStart w:id="12" w:name="_Toc519672495"/>
      <w:r>
        <w:lastRenderedPageBreak/>
        <w:t>Results</w:t>
      </w:r>
      <w:bookmarkEnd w:id="12"/>
    </w:p>
    <w:p w14:paraId="77A87EAF" w14:textId="7DAC3983" w:rsidR="006C2259" w:rsidRDefault="006C2259" w:rsidP="00860B7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4"/>
        <w:gridCol w:w="886"/>
        <w:gridCol w:w="3509"/>
        <w:gridCol w:w="3401"/>
      </w:tblGrid>
      <w:tr w:rsidR="00D17345" w:rsidRPr="00F32D57" w14:paraId="709D4D49" w14:textId="77777777" w:rsidTr="00F32D57">
        <w:tc>
          <w:tcPr>
            <w:tcW w:w="1554" w:type="dxa"/>
          </w:tcPr>
          <w:p w14:paraId="395ED239" w14:textId="5A80F653" w:rsidR="00854D66" w:rsidRPr="00F32D57" w:rsidRDefault="00854D66" w:rsidP="00860B75">
            <w:pPr>
              <w:rPr>
                <w:rFonts w:cstheme="minorHAnsi"/>
                <w:sz w:val="20"/>
              </w:rPr>
            </w:pPr>
            <w:r w:rsidRPr="00F32D57">
              <w:rPr>
                <w:rFonts w:cstheme="minorHAnsi"/>
                <w:sz w:val="20"/>
              </w:rPr>
              <w:t>Data description</w:t>
            </w:r>
          </w:p>
        </w:tc>
        <w:tc>
          <w:tcPr>
            <w:tcW w:w="886" w:type="dxa"/>
          </w:tcPr>
          <w:p w14:paraId="05B39DC4" w14:textId="6855CAA1" w:rsidR="00854D66" w:rsidRPr="00F32D57" w:rsidRDefault="00854D66" w:rsidP="00860B75">
            <w:pPr>
              <w:rPr>
                <w:rFonts w:cstheme="minorHAnsi"/>
                <w:sz w:val="20"/>
              </w:rPr>
            </w:pPr>
            <w:proofErr w:type="spellStart"/>
            <w:r w:rsidRPr="00F32D57">
              <w:rPr>
                <w:rFonts w:cstheme="minorHAnsi"/>
                <w:sz w:val="20"/>
              </w:rPr>
              <w:t>MaxSize</w:t>
            </w:r>
            <w:proofErr w:type="spellEnd"/>
          </w:p>
        </w:tc>
        <w:tc>
          <w:tcPr>
            <w:tcW w:w="3509" w:type="dxa"/>
          </w:tcPr>
          <w:p w14:paraId="0F65AB13" w14:textId="41CBEA0B" w:rsidR="00854D66" w:rsidRPr="00F32D57" w:rsidRDefault="00854D66" w:rsidP="00860B75">
            <w:pPr>
              <w:rPr>
                <w:rFonts w:cstheme="minorHAnsi"/>
                <w:sz w:val="20"/>
              </w:rPr>
            </w:pPr>
            <w:r w:rsidRPr="00F32D57">
              <w:rPr>
                <w:rFonts w:cstheme="minorHAnsi"/>
                <w:sz w:val="20"/>
              </w:rPr>
              <w:t>RF</w:t>
            </w:r>
            <w:r w:rsidR="008F0A1A">
              <w:rPr>
                <w:rFonts w:cstheme="minorHAnsi"/>
                <w:sz w:val="20"/>
              </w:rPr>
              <w:t xml:space="preserve"> – 3-fold</w:t>
            </w:r>
          </w:p>
        </w:tc>
        <w:tc>
          <w:tcPr>
            <w:tcW w:w="3401" w:type="dxa"/>
          </w:tcPr>
          <w:p w14:paraId="56B81F80" w14:textId="4707A86D" w:rsidR="00854D66" w:rsidRPr="00F32D57" w:rsidRDefault="00854D66" w:rsidP="00860B75">
            <w:pPr>
              <w:rPr>
                <w:rFonts w:cstheme="minorHAnsi"/>
                <w:sz w:val="20"/>
              </w:rPr>
            </w:pPr>
            <w:r w:rsidRPr="00F32D57">
              <w:rPr>
                <w:rFonts w:cstheme="minorHAnsi"/>
                <w:sz w:val="20"/>
              </w:rPr>
              <w:t>MLP</w:t>
            </w:r>
            <w:r w:rsidR="003D2407">
              <w:rPr>
                <w:rFonts w:cstheme="minorHAnsi"/>
                <w:sz w:val="20"/>
              </w:rPr>
              <w:t>- 3-fold</w:t>
            </w:r>
          </w:p>
        </w:tc>
      </w:tr>
      <w:tr w:rsidR="00D17345" w:rsidRPr="00F32D57" w14:paraId="44C4B178" w14:textId="77777777" w:rsidTr="00F32D57">
        <w:tc>
          <w:tcPr>
            <w:tcW w:w="1554" w:type="dxa"/>
          </w:tcPr>
          <w:p w14:paraId="5DAAD6EA" w14:textId="33369F3E" w:rsidR="00854D66" w:rsidRPr="00F32D57" w:rsidRDefault="00854D66" w:rsidP="00860B75">
            <w:pPr>
              <w:rPr>
                <w:rFonts w:cstheme="minorHAnsi"/>
                <w:sz w:val="20"/>
              </w:rPr>
            </w:pPr>
            <w:r w:rsidRPr="00F32D57">
              <w:rPr>
                <w:rFonts w:cstheme="minorHAnsi"/>
                <w:sz w:val="20"/>
              </w:rPr>
              <w:t>Tone</w:t>
            </w:r>
          </w:p>
        </w:tc>
        <w:tc>
          <w:tcPr>
            <w:tcW w:w="886" w:type="dxa"/>
          </w:tcPr>
          <w:p w14:paraId="7E03B056" w14:textId="65154542" w:rsidR="00854D66" w:rsidRPr="00F32D57" w:rsidRDefault="00854D66" w:rsidP="00860B75">
            <w:pPr>
              <w:rPr>
                <w:rFonts w:cstheme="minorHAnsi"/>
                <w:sz w:val="20"/>
              </w:rPr>
            </w:pPr>
            <w:r w:rsidRPr="00F32D57">
              <w:rPr>
                <w:rFonts w:cstheme="minorHAnsi"/>
                <w:sz w:val="20"/>
              </w:rPr>
              <w:t>1000</w:t>
            </w:r>
          </w:p>
        </w:tc>
        <w:tc>
          <w:tcPr>
            <w:tcW w:w="3509" w:type="dxa"/>
          </w:tcPr>
          <w:p w14:paraId="68CC9373" w14:textId="19C89C10" w:rsidR="002E168A" w:rsidRPr="00F32D57" w:rsidRDefault="002E168A" w:rsidP="002E16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left"/>
              <w:textAlignment w:val="baseline"/>
              <w:rPr>
                <w:rFonts w:eastAsia="Times New Roman" w:cstheme="minorHAnsi"/>
                <w:color w:val="000000"/>
                <w:sz w:val="20"/>
                <w:lang w:eastAsia="en-CA"/>
              </w:rPr>
            </w:pPr>
            <w:r w:rsidRPr="00F32D57">
              <w:rPr>
                <w:rFonts w:eastAsia="Times New Roman" w:cstheme="minorHAnsi"/>
                <w:color w:val="000000"/>
                <w:sz w:val="20"/>
                <w:lang w:eastAsia="en-CA"/>
              </w:rPr>
              <w:t>Scores</w:t>
            </w:r>
            <w:r w:rsidR="00F32D57">
              <w:rPr>
                <w:rFonts w:eastAsia="Times New Roman" w:cstheme="minorHAnsi"/>
                <w:color w:val="000000"/>
                <w:sz w:val="20"/>
                <w:lang w:eastAsia="en-CA"/>
              </w:rPr>
              <w:t xml:space="preserve">: </w:t>
            </w:r>
            <w:r w:rsidRPr="004B2D3A">
              <w:rPr>
                <w:rFonts w:eastAsia="Times New Roman" w:cstheme="minorHAnsi"/>
                <w:color w:val="000000"/>
                <w:sz w:val="20"/>
                <w:lang w:eastAsia="en-CA"/>
              </w:rPr>
              <w:t>[</w:t>
            </w:r>
            <w:r w:rsidR="000F6E7B" w:rsidRPr="00450CDD">
              <w:rPr>
                <w:rFonts w:eastAsia="Times New Roman" w:cstheme="minorHAnsi"/>
                <w:color w:val="000000"/>
                <w:sz w:val="20"/>
                <w:lang w:eastAsia="en-CA"/>
              </w:rPr>
              <w:t>0.2971246, 0.31012146, 0.29681112</w:t>
            </w:r>
            <w:r w:rsidRPr="004B2D3A">
              <w:rPr>
                <w:rFonts w:eastAsia="Times New Roman" w:cstheme="minorHAnsi"/>
                <w:color w:val="000000"/>
                <w:sz w:val="20"/>
                <w:lang w:eastAsia="en-CA"/>
              </w:rPr>
              <w:t>]</w:t>
            </w:r>
          </w:p>
          <w:p w14:paraId="0B4181B7" w14:textId="522EB060" w:rsidR="002E168A" w:rsidRPr="00F32D57" w:rsidRDefault="002E168A" w:rsidP="002E16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left"/>
              <w:textAlignment w:val="baseline"/>
              <w:rPr>
                <w:rFonts w:eastAsia="Times New Roman" w:cstheme="minorHAnsi"/>
                <w:color w:val="000000"/>
                <w:sz w:val="20"/>
                <w:lang w:eastAsia="en-CA"/>
              </w:rPr>
            </w:pPr>
            <w:r w:rsidRPr="00F32D57">
              <w:rPr>
                <w:rFonts w:eastAsia="Times New Roman" w:cstheme="minorHAnsi"/>
                <w:color w:val="000000"/>
                <w:sz w:val="20"/>
                <w:lang w:eastAsia="en-CA"/>
              </w:rPr>
              <w:t xml:space="preserve">Mean: </w:t>
            </w:r>
            <w:r w:rsidRPr="004B2D3A">
              <w:rPr>
                <w:rFonts w:eastAsia="Times New Roman" w:cstheme="minorHAnsi"/>
                <w:color w:val="000000"/>
                <w:sz w:val="20"/>
                <w:lang w:eastAsia="en-CA"/>
              </w:rPr>
              <w:t>0.</w:t>
            </w:r>
            <w:r w:rsidR="008E41B8" w:rsidRPr="00450CDD">
              <w:rPr>
                <w:rFonts w:eastAsia="Times New Roman" w:cstheme="minorHAnsi"/>
                <w:color w:val="000000"/>
                <w:sz w:val="20"/>
                <w:lang w:eastAsia="en-CA"/>
              </w:rPr>
              <w:t>30135239277503162</w:t>
            </w:r>
          </w:p>
          <w:p w14:paraId="7BC08135" w14:textId="178A4409" w:rsidR="00854D66" w:rsidRPr="00450CDD" w:rsidRDefault="002E168A" w:rsidP="002E168A">
            <w:pPr>
              <w:rPr>
                <w:rFonts w:eastAsia="Times New Roman" w:cstheme="minorHAnsi"/>
                <w:color w:val="000000"/>
                <w:sz w:val="20"/>
                <w:lang w:eastAsia="en-CA"/>
              </w:rPr>
            </w:pPr>
            <w:r w:rsidRPr="00F32D57">
              <w:rPr>
                <w:rFonts w:eastAsia="Times New Roman" w:cstheme="minorHAnsi"/>
                <w:color w:val="000000"/>
                <w:sz w:val="20"/>
                <w:lang w:eastAsia="en-CA"/>
              </w:rPr>
              <w:t>Std:</w:t>
            </w:r>
            <w:r w:rsidRPr="004B2D3A">
              <w:rPr>
                <w:rFonts w:eastAsia="Times New Roman" w:cstheme="minorHAnsi"/>
                <w:color w:val="000000"/>
                <w:sz w:val="20"/>
                <w:lang w:eastAsia="en-CA"/>
              </w:rPr>
              <w:t xml:space="preserve"> 0.</w:t>
            </w:r>
            <w:r w:rsidR="008E41B8" w:rsidRPr="00450CDD">
              <w:rPr>
                <w:rFonts w:eastAsia="Times New Roman" w:cstheme="minorHAnsi"/>
                <w:color w:val="000000"/>
                <w:sz w:val="20"/>
                <w:lang w:eastAsia="en-CA"/>
              </w:rPr>
              <w:t>0062019856754040002</w:t>
            </w:r>
          </w:p>
        </w:tc>
        <w:tc>
          <w:tcPr>
            <w:tcW w:w="3401" w:type="dxa"/>
          </w:tcPr>
          <w:p w14:paraId="5FD62B7E" w14:textId="079EB9EB" w:rsidR="002E168A" w:rsidRPr="00F32D57" w:rsidRDefault="002E168A" w:rsidP="002E16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left"/>
              <w:textAlignment w:val="baseline"/>
              <w:rPr>
                <w:rFonts w:eastAsia="Times New Roman" w:cstheme="minorHAnsi"/>
                <w:color w:val="000000"/>
                <w:sz w:val="20"/>
                <w:lang w:eastAsia="en-CA"/>
              </w:rPr>
            </w:pPr>
            <w:r w:rsidRPr="00F32D57">
              <w:rPr>
                <w:rFonts w:eastAsia="Times New Roman" w:cstheme="minorHAnsi"/>
                <w:color w:val="000000"/>
                <w:sz w:val="20"/>
                <w:lang w:eastAsia="en-CA"/>
              </w:rPr>
              <w:t>Scores:</w:t>
            </w:r>
            <w:r w:rsidR="00F32D57">
              <w:rPr>
                <w:rFonts w:eastAsia="Times New Roman" w:cstheme="minorHAnsi"/>
                <w:color w:val="000000"/>
                <w:sz w:val="20"/>
                <w:lang w:eastAsia="en-CA"/>
              </w:rPr>
              <w:t xml:space="preserve"> </w:t>
            </w:r>
            <w:r w:rsidRPr="004B2D3A">
              <w:rPr>
                <w:rFonts w:eastAsia="Times New Roman" w:cstheme="minorHAnsi"/>
                <w:color w:val="000000"/>
                <w:sz w:val="20"/>
                <w:lang w:eastAsia="en-CA"/>
              </w:rPr>
              <w:t>[</w:t>
            </w:r>
            <w:r w:rsidR="002E13C6" w:rsidRPr="00450CDD">
              <w:rPr>
                <w:rFonts w:eastAsia="Times New Roman" w:cstheme="minorHAnsi"/>
                <w:color w:val="000000"/>
                <w:sz w:val="20"/>
                <w:lang w:eastAsia="en-CA"/>
              </w:rPr>
              <w:t>0.0686901, 0.06720648, 0.06950123]</w:t>
            </w:r>
          </w:p>
          <w:p w14:paraId="364F688D" w14:textId="1AE726FA" w:rsidR="002E168A" w:rsidRPr="00F32D57" w:rsidRDefault="002E168A" w:rsidP="002E16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left"/>
              <w:textAlignment w:val="baseline"/>
              <w:rPr>
                <w:rFonts w:eastAsia="Times New Roman" w:cstheme="minorHAnsi"/>
                <w:color w:val="000000"/>
                <w:sz w:val="20"/>
                <w:lang w:eastAsia="en-CA"/>
              </w:rPr>
            </w:pPr>
            <w:r w:rsidRPr="00F32D57">
              <w:rPr>
                <w:rFonts w:eastAsia="Times New Roman" w:cstheme="minorHAnsi"/>
                <w:color w:val="000000"/>
                <w:sz w:val="20"/>
                <w:lang w:eastAsia="en-CA"/>
              </w:rPr>
              <w:t xml:space="preserve">Mean: </w:t>
            </w:r>
            <w:r w:rsidR="002E13C6" w:rsidRPr="00450CDD">
              <w:rPr>
                <w:rFonts w:eastAsia="Times New Roman" w:cstheme="minorHAnsi"/>
                <w:color w:val="000000"/>
                <w:sz w:val="20"/>
                <w:lang w:eastAsia="en-CA"/>
              </w:rPr>
              <w:t>0.068465933357223716</w:t>
            </w:r>
          </w:p>
          <w:p w14:paraId="6E90D192" w14:textId="33ECAC3D" w:rsidR="00854D66" w:rsidRPr="00450CDD" w:rsidRDefault="002E168A" w:rsidP="00F32D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left"/>
              <w:textAlignment w:val="baseline"/>
              <w:rPr>
                <w:rFonts w:eastAsia="Times New Roman" w:cstheme="minorHAnsi"/>
                <w:color w:val="000000"/>
                <w:sz w:val="20"/>
                <w:lang w:eastAsia="en-CA"/>
              </w:rPr>
            </w:pPr>
            <w:r w:rsidRPr="00F32D57">
              <w:rPr>
                <w:rFonts w:eastAsia="Times New Roman" w:cstheme="minorHAnsi"/>
                <w:color w:val="000000"/>
                <w:sz w:val="20"/>
                <w:lang w:eastAsia="en-CA"/>
              </w:rPr>
              <w:t>Std:</w:t>
            </w:r>
            <w:r w:rsidRPr="004B2D3A">
              <w:rPr>
                <w:rFonts w:eastAsia="Times New Roman" w:cstheme="minorHAnsi"/>
                <w:color w:val="000000"/>
                <w:sz w:val="20"/>
                <w:lang w:eastAsia="en-CA"/>
              </w:rPr>
              <w:t xml:space="preserve"> </w:t>
            </w:r>
            <w:r w:rsidR="002E13C6" w:rsidRPr="00450CDD">
              <w:rPr>
                <w:rFonts w:eastAsia="Times New Roman" w:cstheme="minorHAnsi"/>
                <w:color w:val="000000"/>
                <w:sz w:val="20"/>
                <w:lang w:eastAsia="en-CA"/>
              </w:rPr>
              <w:t>0.00095014194851230651</w:t>
            </w:r>
          </w:p>
        </w:tc>
      </w:tr>
      <w:tr w:rsidR="00D17345" w:rsidRPr="00F32D57" w14:paraId="3CC4E3D3" w14:textId="77777777" w:rsidTr="00F32D57">
        <w:tc>
          <w:tcPr>
            <w:tcW w:w="1554" w:type="dxa"/>
          </w:tcPr>
          <w:p w14:paraId="48D923EE" w14:textId="094F6E7A" w:rsidR="00854D66" w:rsidRPr="00F32D57" w:rsidRDefault="00854D66" w:rsidP="00860B75">
            <w:pPr>
              <w:rPr>
                <w:rFonts w:cstheme="minorHAnsi"/>
                <w:sz w:val="20"/>
              </w:rPr>
            </w:pPr>
            <w:r w:rsidRPr="00F32D57">
              <w:rPr>
                <w:rFonts w:cstheme="minorHAnsi"/>
                <w:sz w:val="20"/>
              </w:rPr>
              <w:t>Spectral Centroid</w:t>
            </w:r>
          </w:p>
        </w:tc>
        <w:tc>
          <w:tcPr>
            <w:tcW w:w="886" w:type="dxa"/>
          </w:tcPr>
          <w:p w14:paraId="4D444B69" w14:textId="5BCE5DC8" w:rsidR="00854D66" w:rsidRPr="00F32D57" w:rsidRDefault="00854D66" w:rsidP="00860B75">
            <w:pPr>
              <w:rPr>
                <w:rFonts w:cstheme="minorHAnsi"/>
                <w:sz w:val="20"/>
              </w:rPr>
            </w:pPr>
            <w:r w:rsidRPr="00F32D57">
              <w:rPr>
                <w:rFonts w:cstheme="minorHAnsi"/>
                <w:sz w:val="20"/>
              </w:rPr>
              <w:t>1000</w:t>
            </w:r>
          </w:p>
        </w:tc>
        <w:tc>
          <w:tcPr>
            <w:tcW w:w="3509" w:type="dxa"/>
          </w:tcPr>
          <w:p w14:paraId="7857207D" w14:textId="4D7E901C" w:rsidR="004B2D3A" w:rsidRPr="00F32D57" w:rsidRDefault="004B2D3A" w:rsidP="004B2D3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left"/>
              <w:textAlignment w:val="baseline"/>
              <w:rPr>
                <w:rFonts w:eastAsia="Times New Roman" w:cstheme="minorHAnsi"/>
                <w:color w:val="000000"/>
                <w:sz w:val="20"/>
                <w:lang w:eastAsia="en-CA"/>
              </w:rPr>
            </w:pPr>
            <w:r w:rsidRPr="00F32D57">
              <w:rPr>
                <w:rFonts w:eastAsia="Times New Roman" w:cstheme="minorHAnsi"/>
                <w:color w:val="000000"/>
                <w:sz w:val="20"/>
                <w:lang w:eastAsia="en-CA"/>
              </w:rPr>
              <w:t>Scores:</w:t>
            </w:r>
            <w:r w:rsidR="00970302">
              <w:rPr>
                <w:rFonts w:eastAsia="Times New Roman" w:cstheme="minorHAnsi"/>
                <w:color w:val="000000"/>
                <w:sz w:val="20"/>
                <w:lang w:eastAsia="en-CA"/>
              </w:rPr>
              <w:t xml:space="preserve"> </w:t>
            </w:r>
            <w:r w:rsidRPr="004B2D3A">
              <w:rPr>
                <w:rFonts w:eastAsia="Times New Roman" w:cstheme="minorHAnsi"/>
                <w:color w:val="000000"/>
                <w:sz w:val="20"/>
                <w:lang w:eastAsia="en-CA"/>
              </w:rPr>
              <w:t>[0.43210863, 0.43724696, 0.4480785]</w:t>
            </w:r>
          </w:p>
          <w:p w14:paraId="43CE43F9" w14:textId="77777777" w:rsidR="004B2D3A" w:rsidRPr="00F32D57" w:rsidRDefault="004B2D3A" w:rsidP="004B2D3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left"/>
              <w:textAlignment w:val="baseline"/>
              <w:rPr>
                <w:rFonts w:eastAsia="Times New Roman" w:cstheme="minorHAnsi"/>
                <w:color w:val="000000"/>
                <w:sz w:val="20"/>
                <w:lang w:eastAsia="en-CA"/>
              </w:rPr>
            </w:pPr>
            <w:r w:rsidRPr="00F32D57">
              <w:rPr>
                <w:rFonts w:eastAsia="Times New Roman" w:cstheme="minorHAnsi"/>
                <w:color w:val="000000"/>
                <w:sz w:val="20"/>
                <w:lang w:eastAsia="en-CA"/>
              </w:rPr>
              <w:t xml:space="preserve">Mean: </w:t>
            </w:r>
            <w:r w:rsidRPr="004B2D3A">
              <w:rPr>
                <w:rFonts w:eastAsia="Times New Roman" w:cstheme="minorHAnsi"/>
                <w:color w:val="000000"/>
                <w:sz w:val="20"/>
                <w:lang w:eastAsia="en-CA"/>
              </w:rPr>
              <w:t>0.4391446950878993</w:t>
            </w:r>
          </w:p>
          <w:p w14:paraId="12D7333A" w14:textId="51F5140D" w:rsidR="00854D66" w:rsidRPr="00F32D57" w:rsidRDefault="004B2D3A" w:rsidP="004B2D3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left"/>
              <w:textAlignment w:val="baseline"/>
              <w:rPr>
                <w:rFonts w:cstheme="minorHAnsi"/>
                <w:sz w:val="20"/>
              </w:rPr>
            </w:pPr>
            <w:r w:rsidRPr="00F32D57">
              <w:rPr>
                <w:rFonts w:eastAsia="Times New Roman" w:cstheme="minorHAnsi"/>
                <w:color w:val="000000"/>
                <w:sz w:val="20"/>
                <w:lang w:eastAsia="en-CA"/>
              </w:rPr>
              <w:t>Std:</w:t>
            </w:r>
            <w:r w:rsidRPr="004B2D3A">
              <w:rPr>
                <w:rFonts w:eastAsia="Times New Roman" w:cstheme="minorHAnsi"/>
                <w:color w:val="000000"/>
                <w:sz w:val="20"/>
                <w:lang w:eastAsia="en-CA"/>
              </w:rPr>
              <w:t xml:space="preserve"> 0.006656336335106039</w:t>
            </w:r>
          </w:p>
        </w:tc>
        <w:tc>
          <w:tcPr>
            <w:tcW w:w="3401" w:type="dxa"/>
          </w:tcPr>
          <w:p w14:paraId="30FD77EF" w14:textId="6A976806" w:rsidR="002E168A" w:rsidRPr="00F32D57" w:rsidRDefault="002E168A" w:rsidP="00681C56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Cs w:val="22"/>
              </w:rPr>
            </w:pPr>
            <w:r w:rsidRPr="00F32D57">
              <w:rPr>
                <w:rFonts w:asciiTheme="minorHAnsi" w:hAnsiTheme="minorHAnsi" w:cstheme="minorHAnsi"/>
                <w:color w:val="000000"/>
                <w:szCs w:val="22"/>
              </w:rPr>
              <w:t>Scores:</w:t>
            </w:r>
            <w:r w:rsidR="00F32D57">
              <w:rPr>
                <w:rFonts w:asciiTheme="minorHAnsi" w:hAnsiTheme="minorHAnsi" w:cstheme="minorHAnsi"/>
                <w:color w:val="000000"/>
                <w:szCs w:val="22"/>
              </w:rPr>
              <w:t xml:space="preserve"> </w:t>
            </w:r>
            <w:r w:rsidRPr="004B2D3A">
              <w:rPr>
                <w:rFonts w:asciiTheme="minorHAnsi" w:hAnsiTheme="minorHAnsi" w:cstheme="minorHAnsi"/>
                <w:color w:val="000000"/>
                <w:szCs w:val="22"/>
              </w:rPr>
              <w:t>[</w:t>
            </w:r>
            <w:r w:rsidR="00D17345" w:rsidRPr="00F32D57">
              <w:rPr>
                <w:rFonts w:asciiTheme="minorHAnsi" w:hAnsiTheme="minorHAnsi" w:cstheme="minorHAnsi"/>
                <w:color w:val="000000"/>
                <w:szCs w:val="22"/>
              </w:rPr>
              <w:t xml:space="preserve"> 0.0686901, 0.06882591, 0.0678659</w:t>
            </w:r>
            <w:r w:rsidRPr="004B2D3A">
              <w:rPr>
                <w:rFonts w:asciiTheme="minorHAnsi" w:hAnsiTheme="minorHAnsi" w:cstheme="minorHAnsi"/>
                <w:color w:val="000000"/>
                <w:szCs w:val="22"/>
              </w:rPr>
              <w:t>]</w:t>
            </w:r>
          </w:p>
          <w:p w14:paraId="06EEE764" w14:textId="5E1D7E35" w:rsidR="002E168A" w:rsidRPr="00F32D57" w:rsidRDefault="002E168A" w:rsidP="00D1734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Cs w:val="22"/>
              </w:rPr>
            </w:pPr>
            <w:r w:rsidRPr="00F32D57">
              <w:rPr>
                <w:rFonts w:asciiTheme="minorHAnsi" w:hAnsiTheme="minorHAnsi" w:cstheme="minorHAnsi"/>
                <w:color w:val="000000"/>
                <w:szCs w:val="22"/>
              </w:rPr>
              <w:t xml:space="preserve">Mean: </w:t>
            </w:r>
            <w:r w:rsidR="00D17345" w:rsidRPr="00F32D57">
              <w:rPr>
                <w:rFonts w:asciiTheme="minorHAnsi" w:hAnsiTheme="minorHAnsi" w:cstheme="minorHAnsi"/>
                <w:color w:val="000000"/>
                <w:szCs w:val="22"/>
              </w:rPr>
              <w:t>0.06846063676458795</w:t>
            </w:r>
          </w:p>
          <w:p w14:paraId="500DCED7" w14:textId="34B150ED" w:rsidR="00854D66" w:rsidRPr="00F32D57" w:rsidRDefault="002E168A" w:rsidP="002E168A">
            <w:pPr>
              <w:rPr>
                <w:rFonts w:cstheme="minorHAnsi"/>
                <w:sz w:val="20"/>
              </w:rPr>
            </w:pPr>
            <w:r w:rsidRPr="00F32D57">
              <w:rPr>
                <w:rFonts w:eastAsia="Times New Roman" w:cstheme="minorHAnsi"/>
                <w:color w:val="000000"/>
                <w:sz w:val="20"/>
                <w:lang w:eastAsia="en-CA"/>
              </w:rPr>
              <w:t>Std:</w:t>
            </w:r>
            <w:r w:rsidRPr="004B2D3A">
              <w:rPr>
                <w:rFonts w:eastAsia="Times New Roman" w:cstheme="minorHAnsi"/>
                <w:color w:val="000000"/>
                <w:sz w:val="20"/>
                <w:lang w:eastAsia="en-CA"/>
              </w:rPr>
              <w:t xml:space="preserve"> </w:t>
            </w:r>
            <w:r w:rsidR="00D17345" w:rsidRPr="00F32D57">
              <w:rPr>
                <w:rFonts w:eastAsia="Times New Roman" w:cstheme="minorHAnsi"/>
                <w:color w:val="000000"/>
                <w:sz w:val="20"/>
                <w:lang w:eastAsia="en-CA"/>
              </w:rPr>
              <w:t>0.00042417933477714254</w:t>
            </w:r>
          </w:p>
        </w:tc>
      </w:tr>
      <w:tr w:rsidR="00D17345" w:rsidRPr="00F32D57" w14:paraId="3119C3FA" w14:textId="77777777" w:rsidTr="00F32D57">
        <w:tc>
          <w:tcPr>
            <w:tcW w:w="1554" w:type="dxa"/>
          </w:tcPr>
          <w:p w14:paraId="6864E7B2" w14:textId="1A8EAC23" w:rsidR="00854D66" w:rsidRPr="00F32D57" w:rsidRDefault="00854D66" w:rsidP="00860B75">
            <w:pPr>
              <w:rPr>
                <w:rFonts w:cstheme="minorHAnsi"/>
                <w:sz w:val="20"/>
              </w:rPr>
            </w:pPr>
            <w:r w:rsidRPr="00F32D57">
              <w:rPr>
                <w:rFonts w:cstheme="minorHAnsi"/>
                <w:sz w:val="20"/>
              </w:rPr>
              <w:t>Spectral Bandwidth</w:t>
            </w:r>
          </w:p>
        </w:tc>
        <w:tc>
          <w:tcPr>
            <w:tcW w:w="886" w:type="dxa"/>
          </w:tcPr>
          <w:p w14:paraId="021993E6" w14:textId="16F0A577" w:rsidR="00854D66" w:rsidRPr="00F32D57" w:rsidRDefault="00854D66" w:rsidP="00860B75">
            <w:pPr>
              <w:rPr>
                <w:rFonts w:cstheme="minorHAnsi"/>
                <w:sz w:val="20"/>
              </w:rPr>
            </w:pPr>
            <w:r w:rsidRPr="00F32D57">
              <w:rPr>
                <w:rFonts w:cstheme="minorHAnsi"/>
                <w:sz w:val="20"/>
              </w:rPr>
              <w:t>1000</w:t>
            </w:r>
          </w:p>
        </w:tc>
        <w:tc>
          <w:tcPr>
            <w:tcW w:w="3509" w:type="dxa"/>
          </w:tcPr>
          <w:p w14:paraId="3B1EE4D6" w14:textId="55CA4842" w:rsidR="002E168A" w:rsidRPr="00F32D57" w:rsidRDefault="002E168A" w:rsidP="00681C56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Cs w:val="22"/>
              </w:rPr>
            </w:pPr>
            <w:r w:rsidRPr="00F32D57">
              <w:rPr>
                <w:rFonts w:asciiTheme="minorHAnsi" w:hAnsiTheme="minorHAnsi" w:cstheme="minorHAnsi"/>
                <w:color w:val="000000"/>
                <w:szCs w:val="22"/>
              </w:rPr>
              <w:t>Scores:</w:t>
            </w:r>
            <w:r w:rsidR="00970302">
              <w:rPr>
                <w:rFonts w:asciiTheme="minorHAnsi" w:hAnsiTheme="minorHAnsi" w:cstheme="minorHAnsi"/>
                <w:color w:val="000000"/>
                <w:szCs w:val="22"/>
              </w:rPr>
              <w:t xml:space="preserve"> </w:t>
            </w:r>
            <w:r w:rsidRPr="004B2D3A">
              <w:rPr>
                <w:rFonts w:asciiTheme="minorHAnsi" w:hAnsiTheme="minorHAnsi" w:cstheme="minorHAnsi"/>
                <w:color w:val="000000"/>
                <w:szCs w:val="22"/>
              </w:rPr>
              <w:t>[</w:t>
            </w:r>
            <w:r w:rsidR="00681C56" w:rsidRPr="00F32D57">
              <w:rPr>
                <w:rFonts w:asciiTheme="minorHAnsi" w:hAnsiTheme="minorHAnsi" w:cstheme="minorHAnsi"/>
                <w:color w:val="000000"/>
                <w:szCs w:val="22"/>
              </w:rPr>
              <w:t xml:space="preserve"> 0.44888179, 0.43076923, 0.43254293</w:t>
            </w:r>
            <w:r w:rsidRPr="004B2D3A">
              <w:rPr>
                <w:rFonts w:asciiTheme="minorHAnsi" w:hAnsiTheme="minorHAnsi" w:cstheme="minorHAnsi"/>
                <w:color w:val="000000"/>
                <w:szCs w:val="22"/>
              </w:rPr>
              <w:t>]</w:t>
            </w:r>
          </w:p>
          <w:p w14:paraId="6D352E67" w14:textId="3AD5A9E5" w:rsidR="00681C56" w:rsidRPr="00F32D57" w:rsidRDefault="002E168A" w:rsidP="00681C56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Cs w:val="22"/>
              </w:rPr>
            </w:pPr>
            <w:r w:rsidRPr="00F32D57">
              <w:rPr>
                <w:rFonts w:asciiTheme="minorHAnsi" w:hAnsiTheme="minorHAnsi" w:cstheme="minorHAnsi"/>
                <w:color w:val="000000"/>
                <w:szCs w:val="22"/>
              </w:rPr>
              <w:t xml:space="preserve">Mean: </w:t>
            </w:r>
            <w:r w:rsidR="00681C56" w:rsidRPr="00F32D57">
              <w:rPr>
                <w:rFonts w:asciiTheme="minorHAnsi" w:hAnsiTheme="minorHAnsi" w:cstheme="minorHAnsi"/>
                <w:color w:val="000000"/>
                <w:szCs w:val="22"/>
              </w:rPr>
              <w:t>0.4373979823782462</w:t>
            </w:r>
          </w:p>
          <w:p w14:paraId="57EFC4EF" w14:textId="2E0021EA" w:rsidR="00854D66" w:rsidRPr="00F32D57" w:rsidRDefault="002E168A" w:rsidP="00681C56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Cs w:val="22"/>
              </w:rPr>
            </w:pPr>
            <w:r w:rsidRPr="00F32D57">
              <w:rPr>
                <w:rFonts w:asciiTheme="minorHAnsi" w:hAnsiTheme="minorHAnsi" w:cstheme="minorHAnsi"/>
                <w:color w:val="000000"/>
                <w:szCs w:val="22"/>
              </w:rPr>
              <w:t>Std:</w:t>
            </w:r>
            <w:r w:rsidRPr="004B2D3A">
              <w:rPr>
                <w:rFonts w:asciiTheme="minorHAnsi" w:hAnsiTheme="minorHAnsi" w:cstheme="minorHAnsi"/>
                <w:color w:val="000000"/>
                <w:szCs w:val="22"/>
              </w:rPr>
              <w:t xml:space="preserve"> </w:t>
            </w:r>
            <w:r w:rsidR="00681C56" w:rsidRPr="00F32D57">
              <w:rPr>
                <w:rFonts w:asciiTheme="minorHAnsi" w:hAnsiTheme="minorHAnsi" w:cstheme="minorHAnsi"/>
                <w:color w:val="000000"/>
                <w:szCs w:val="22"/>
              </w:rPr>
              <w:t>0.008152499127789991</w:t>
            </w:r>
          </w:p>
        </w:tc>
        <w:tc>
          <w:tcPr>
            <w:tcW w:w="3401" w:type="dxa"/>
          </w:tcPr>
          <w:p w14:paraId="7D057793" w14:textId="3F34E08D" w:rsidR="002E168A" w:rsidRPr="00F32D57" w:rsidRDefault="002E168A" w:rsidP="00F32D57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Cs w:val="22"/>
              </w:rPr>
            </w:pPr>
            <w:r w:rsidRPr="00F32D57">
              <w:rPr>
                <w:rFonts w:asciiTheme="minorHAnsi" w:hAnsiTheme="minorHAnsi" w:cstheme="minorHAnsi"/>
                <w:color w:val="000000"/>
                <w:szCs w:val="22"/>
              </w:rPr>
              <w:t>Scores:</w:t>
            </w:r>
            <w:r w:rsidR="00F32D57">
              <w:rPr>
                <w:rFonts w:asciiTheme="minorHAnsi" w:hAnsiTheme="minorHAnsi" w:cstheme="minorHAnsi"/>
                <w:color w:val="000000"/>
                <w:szCs w:val="22"/>
              </w:rPr>
              <w:t xml:space="preserve"> </w:t>
            </w:r>
            <w:r w:rsidRPr="004B2D3A">
              <w:rPr>
                <w:rFonts w:asciiTheme="minorHAnsi" w:hAnsiTheme="minorHAnsi" w:cstheme="minorHAnsi"/>
                <w:color w:val="000000"/>
                <w:szCs w:val="22"/>
              </w:rPr>
              <w:t>[</w:t>
            </w:r>
            <w:r w:rsidR="00F32D57" w:rsidRPr="00F32D57">
              <w:rPr>
                <w:rFonts w:asciiTheme="minorHAnsi" w:hAnsiTheme="minorHAnsi" w:cstheme="minorHAnsi"/>
                <w:color w:val="000000"/>
                <w:szCs w:val="22"/>
              </w:rPr>
              <w:t xml:space="preserve"> 0.0686901, 0.06720648, 0.06950123</w:t>
            </w:r>
            <w:r w:rsidRPr="004B2D3A">
              <w:rPr>
                <w:rFonts w:asciiTheme="minorHAnsi" w:hAnsiTheme="minorHAnsi" w:cstheme="minorHAnsi"/>
                <w:color w:val="000000"/>
                <w:szCs w:val="22"/>
              </w:rPr>
              <w:t>]</w:t>
            </w:r>
          </w:p>
          <w:p w14:paraId="55C92F6C" w14:textId="68189FD9" w:rsidR="002E168A" w:rsidRPr="00F32D57" w:rsidRDefault="002E168A" w:rsidP="00F32D57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Cs w:val="22"/>
              </w:rPr>
            </w:pPr>
            <w:r w:rsidRPr="00F32D57">
              <w:rPr>
                <w:rFonts w:asciiTheme="minorHAnsi" w:hAnsiTheme="minorHAnsi" w:cstheme="minorHAnsi"/>
                <w:color w:val="000000"/>
                <w:szCs w:val="22"/>
              </w:rPr>
              <w:t xml:space="preserve">Mean: </w:t>
            </w:r>
            <w:r w:rsidR="00F32D57" w:rsidRPr="00F32D57">
              <w:rPr>
                <w:rFonts w:asciiTheme="minorHAnsi" w:hAnsiTheme="minorHAnsi" w:cstheme="minorHAnsi"/>
                <w:color w:val="000000"/>
                <w:szCs w:val="22"/>
              </w:rPr>
              <w:t>0.06846593335722372</w:t>
            </w:r>
          </w:p>
          <w:p w14:paraId="2A4B982D" w14:textId="14989D5D" w:rsidR="00854D66" w:rsidRPr="00F32D57" w:rsidRDefault="002E168A" w:rsidP="00F32D57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Cs w:val="22"/>
              </w:rPr>
            </w:pPr>
            <w:r w:rsidRPr="00F32D57">
              <w:rPr>
                <w:rFonts w:asciiTheme="minorHAnsi" w:hAnsiTheme="minorHAnsi" w:cstheme="minorHAnsi"/>
                <w:color w:val="000000"/>
                <w:szCs w:val="22"/>
              </w:rPr>
              <w:t>Std:</w:t>
            </w:r>
            <w:r w:rsidRPr="004B2D3A">
              <w:rPr>
                <w:rFonts w:asciiTheme="minorHAnsi" w:hAnsiTheme="minorHAnsi" w:cstheme="minorHAnsi"/>
                <w:color w:val="000000"/>
                <w:szCs w:val="22"/>
              </w:rPr>
              <w:t xml:space="preserve"> </w:t>
            </w:r>
            <w:r w:rsidR="00F32D57" w:rsidRPr="00F32D57">
              <w:rPr>
                <w:rFonts w:asciiTheme="minorHAnsi" w:hAnsiTheme="minorHAnsi" w:cstheme="minorHAnsi"/>
                <w:color w:val="000000"/>
                <w:szCs w:val="22"/>
              </w:rPr>
              <w:t>0.0009501419485123065</w:t>
            </w:r>
          </w:p>
        </w:tc>
      </w:tr>
      <w:tr w:rsidR="00D17345" w:rsidRPr="00F32D57" w14:paraId="7345A2FD" w14:textId="77777777" w:rsidTr="00F32D57">
        <w:tc>
          <w:tcPr>
            <w:tcW w:w="1554" w:type="dxa"/>
          </w:tcPr>
          <w:p w14:paraId="44801F31" w14:textId="56BF3C95" w:rsidR="00854D66" w:rsidRPr="00F32D57" w:rsidRDefault="00854D66" w:rsidP="00860B75">
            <w:pPr>
              <w:rPr>
                <w:rFonts w:cstheme="minorHAnsi"/>
                <w:sz w:val="20"/>
              </w:rPr>
            </w:pPr>
            <w:r w:rsidRPr="00F32D57">
              <w:rPr>
                <w:rFonts w:cstheme="minorHAnsi"/>
                <w:sz w:val="20"/>
              </w:rPr>
              <w:t>MFCC</w:t>
            </w:r>
          </w:p>
        </w:tc>
        <w:tc>
          <w:tcPr>
            <w:tcW w:w="886" w:type="dxa"/>
          </w:tcPr>
          <w:p w14:paraId="02397EAF" w14:textId="2908779C" w:rsidR="00854D66" w:rsidRPr="00F32D57" w:rsidRDefault="00854D66" w:rsidP="00860B75">
            <w:pPr>
              <w:rPr>
                <w:rFonts w:cstheme="minorHAnsi"/>
                <w:sz w:val="20"/>
              </w:rPr>
            </w:pPr>
            <w:r w:rsidRPr="00F32D57">
              <w:rPr>
                <w:rFonts w:cstheme="minorHAnsi"/>
                <w:sz w:val="20"/>
              </w:rPr>
              <w:t>1000</w:t>
            </w:r>
          </w:p>
        </w:tc>
        <w:tc>
          <w:tcPr>
            <w:tcW w:w="3509" w:type="dxa"/>
          </w:tcPr>
          <w:p w14:paraId="7DEB6E3B" w14:textId="788D185F" w:rsidR="002E168A" w:rsidRPr="00F32D57" w:rsidRDefault="002E168A" w:rsidP="002E16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left"/>
              <w:textAlignment w:val="baseline"/>
              <w:rPr>
                <w:rFonts w:eastAsia="Times New Roman" w:cstheme="minorHAnsi"/>
                <w:color w:val="000000"/>
                <w:sz w:val="20"/>
                <w:lang w:eastAsia="en-CA"/>
              </w:rPr>
            </w:pPr>
            <w:r w:rsidRPr="00F32D57">
              <w:rPr>
                <w:rFonts w:eastAsia="Times New Roman" w:cstheme="minorHAnsi"/>
                <w:color w:val="000000"/>
                <w:sz w:val="20"/>
                <w:lang w:eastAsia="en-CA"/>
              </w:rPr>
              <w:t>Scores:</w:t>
            </w:r>
            <w:r w:rsidR="00970302">
              <w:rPr>
                <w:rFonts w:eastAsia="Times New Roman" w:cstheme="minorHAnsi"/>
                <w:color w:val="000000"/>
                <w:sz w:val="20"/>
                <w:lang w:eastAsia="en-CA"/>
              </w:rPr>
              <w:t xml:space="preserve"> </w:t>
            </w:r>
            <w:r w:rsidRPr="004B2D3A">
              <w:rPr>
                <w:rFonts w:eastAsia="Times New Roman" w:cstheme="minorHAnsi"/>
                <w:color w:val="000000"/>
                <w:sz w:val="20"/>
                <w:lang w:eastAsia="en-CA"/>
              </w:rPr>
              <w:t>[</w:t>
            </w:r>
            <w:r w:rsidR="004633BA" w:rsidRPr="00E44BA3">
              <w:rPr>
                <w:rFonts w:eastAsia="Times New Roman" w:cstheme="minorHAnsi"/>
                <w:color w:val="000000"/>
                <w:sz w:val="20"/>
                <w:lang w:eastAsia="en-CA"/>
              </w:rPr>
              <w:t>0.64616613, 0.65101215, 0.65494685</w:t>
            </w:r>
            <w:r w:rsidRPr="004B2D3A">
              <w:rPr>
                <w:rFonts w:eastAsia="Times New Roman" w:cstheme="minorHAnsi"/>
                <w:color w:val="000000"/>
                <w:sz w:val="20"/>
                <w:lang w:eastAsia="en-CA"/>
              </w:rPr>
              <w:t>]</w:t>
            </w:r>
          </w:p>
          <w:p w14:paraId="4BF0D979" w14:textId="6F363D3E" w:rsidR="002E168A" w:rsidRPr="00F32D57" w:rsidRDefault="002E168A" w:rsidP="002E16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left"/>
              <w:textAlignment w:val="baseline"/>
              <w:rPr>
                <w:rFonts w:eastAsia="Times New Roman" w:cstheme="minorHAnsi"/>
                <w:color w:val="000000"/>
                <w:sz w:val="20"/>
                <w:lang w:eastAsia="en-CA"/>
              </w:rPr>
            </w:pPr>
            <w:r w:rsidRPr="00F32D57">
              <w:rPr>
                <w:rFonts w:eastAsia="Times New Roman" w:cstheme="minorHAnsi"/>
                <w:color w:val="000000"/>
                <w:sz w:val="20"/>
                <w:lang w:eastAsia="en-CA"/>
              </w:rPr>
              <w:t xml:space="preserve">Mean: </w:t>
            </w:r>
            <w:r w:rsidR="00610FCA">
              <w:rPr>
                <w:rFonts w:eastAsia="Times New Roman" w:cstheme="minorHAnsi"/>
                <w:color w:val="000000"/>
                <w:sz w:val="20"/>
                <w:lang w:eastAsia="en-CA"/>
              </w:rPr>
              <w:t>0.</w:t>
            </w:r>
            <w:r w:rsidR="00610FCA" w:rsidRPr="00E44BA3">
              <w:rPr>
                <w:rFonts w:eastAsia="Times New Roman" w:cstheme="minorHAnsi"/>
                <w:color w:val="000000"/>
                <w:sz w:val="20"/>
                <w:lang w:eastAsia="en-CA"/>
              </w:rPr>
              <w:t>65070837731252074</w:t>
            </w:r>
          </w:p>
          <w:p w14:paraId="02F32FAE" w14:textId="19F0AC94" w:rsidR="00854D66" w:rsidRPr="00E44BA3" w:rsidRDefault="002E168A" w:rsidP="002E168A">
            <w:pPr>
              <w:rPr>
                <w:rFonts w:eastAsia="Times New Roman" w:cstheme="minorHAnsi"/>
                <w:color w:val="000000"/>
                <w:sz w:val="20"/>
                <w:lang w:eastAsia="en-CA"/>
              </w:rPr>
            </w:pPr>
            <w:r w:rsidRPr="00F32D57">
              <w:rPr>
                <w:rFonts w:eastAsia="Times New Roman" w:cstheme="minorHAnsi"/>
                <w:color w:val="000000"/>
                <w:sz w:val="20"/>
                <w:lang w:eastAsia="en-CA"/>
              </w:rPr>
              <w:t>Std:</w:t>
            </w:r>
            <w:r w:rsidRPr="004B2D3A">
              <w:rPr>
                <w:rFonts w:eastAsia="Times New Roman" w:cstheme="minorHAnsi"/>
                <w:color w:val="000000"/>
                <w:sz w:val="20"/>
                <w:lang w:eastAsia="en-CA"/>
              </w:rPr>
              <w:t xml:space="preserve"> </w:t>
            </w:r>
            <w:r w:rsidR="00610FCA">
              <w:rPr>
                <w:rFonts w:eastAsia="Times New Roman" w:cstheme="minorHAnsi"/>
                <w:color w:val="000000"/>
                <w:sz w:val="20"/>
                <w:lang w:eastAsia="en-CA"/>
              </w:rPr>
              <w:t>0.</w:t>
            </w:r>
            <w:r w:rsidR="00610FCA" w:rsidRPr="00E44BA3">
              <w:rPr>
                <w:rFonts w:eastAsia="Times New Roman" w:cstheme="minorHAnsi"/>
                <w:color w:val="000000"/>
                <w:sz w:val="20"/>
                <w:lang w:eastAsia="en-CA"/>
              </w:rPr>
              <w:t>0035911426034004267</w:t>
            </w:r>
          </w:p>
        </w:tc>
        <w:tc>
          <w:tcPr>
            <w:tcW w:w="3401" w:type="dxa"/>
          </w:tcPr>
          <w:p w14:paraId="72BDB7EB" w14:textId="60FD717A" w:rsidR="00854D66" w:rsidRPr="00F32D57" w:rsidRDefault="002F3633" w:rsidP="002E168A">
            <w:pPr>
              <w:rPr>
                <w:rFonts w:cstheme="minorHAnsi"/>
                <w:sz w:val="20"/>
              </w:rPr>
            </w:pPr>
            <w:r>
              <w:rPr>
                <w:rFonts w:eastAsia="Times New Roman" w:cstheme="minorHAnsi"/>
                <w:color w:val="000000"/>
                <w:sz w:val="20"/>
                <w:lang w:eastAsia="en-CA"/>
              </w:rPr>
              <w:t>-</w:t>
            </w:r>
            <w:r w:rsidR="002E168A" w:rsidRPr="004B2D3A">
              <w:rPr>
                <w:rFonts w:eastAsia="Times New Roman" w:cstheme="minorHAnsi"/>
                <w:color w:val="000000"/>
                <w:sz w:val="20"/>
                <w:lang w:eastAsia="en-CA"/>
              </w:rPr>
              <w:t xml:space="preserve"> </w:t>
            </w:r>
          </w:p>
        </w:tc>
      </w:tr>
      <w:tr w:rsidR="00D17345" w:rsidRPr="00F32D57" w14:paraId="2B0FD91A" w14:textId="77777777" w:rsidTr="00F32D57">
        <w:tc>
          <w:tcPr>
            <w:tcW w:w="1554" w:type="dxa"/>
          </w:tcPr>
          <w:p w14:paraId="518AB4FA" w14:textId="77777777" w:rsidR="00854D66" w:rsidRPr="00F32D57" w:rsidRDefault="00854D66" w:rsidP="00860B75">
            <w:pPr>
              <w:rPr>
                <w:rFonts w:cstheme="minorHAnsi"/>
                <w:sz w:val="20"/>
              </w:rPr>
            </w:pPr>
          </w:p>
        </w:tc>
        <w:tc>
          <w:tcPr>
            <w:tcW w:w="886" w:type="dxa"/>
          </w:tcPr>
          <w:p w14:paraId="514DB868" w14:textId="77777777" w:rsidR="00854D66" w:rsidRPr="00F32D57" w:rsidRDefault="00854D66" w:rsidP="00860B75">
            <w:pPr>
              <w:rPr>
                <w:rFonts w:cstheme="minorHAnsi"/>
                <w:sz w:val="20"/>
              </w:rPr>
            </w:pPr>
          </w:p>
        </w:tc>
        <w:tc>
          <w:tcPr>
            <w:tcW w:w="3509" w:type="dxa"/>
          </w:tcPr>
          <w:p w14:paraId="24FC29D9" w14:textId="77777777" w:rsidR="00854D66" w:rsidRPr="00F32D57" w:rsidRDefault="00854D66" w:rsidP="00860B75">
            <w:pPr>
              <w:rPr>
                <w:rFonts w:cstheme="minorHAnsi"/>
                <w:sz w:val="20"/>
              </w:rPr>
            </w:pPr>
          </w:p>
        </w:tc>
        <w:tc>
          <w:tcPr>
            <w:tcW w:w="3401" w:type="dxa"/>
          </w:tcPr>
          <w:p w14:paraId="2DA8429A" w14:textId="4678D7D0" w:rsidR="00854D66" w:rsidRPr="00F32D57" w:rsidRDefault="00854D66" w:rsidP="00860B75">
            <w:pPr>
              <w:rPr>
                <w:rFonts w:cstheme="minorHAnsi"/>
                <w:sz w:val="20"/>
              </w:rPr>
            </w:pPr>
          </w:p>
        </w:tc>
      </w:tr>
    </w:tbl>
    <w:p w14:paraId="53275A2A" w14:textId="74F0C6BC" w:rsidR="00854D66" w:rsidRDefault="00854D66" w:rsidP="00860B75"/>
    <w:p w14:paraId="4423FF16" w14:textId="1FE549D7" w:rsidR="009C0448" w:rsidRDefault="009C0448" w:rsidP="009C044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4"/>
        <w:gridCol w:w="886"/>
        <w:gridCol w:w="3509"/>
      </w:tblGrid>
      <w:tr w:rsidR="0041147D" w:rsidRPr="00F32D57" w14:paraId="12628ACD" w14:textId="77777777" w:rsidTr="00B74716">
        <w:tc>
          <w:tcPr>
            <w:tcW w:w="1554" w:type="dxa"/>
          </w:tcPr>
          <w:p w14:paraId="00E53535" w14:textId="77777777" w:rsidR="0041147D" w:rsidRPr="00F32D57" w:rsidRDefault="0041147D" w:rsidP="00B74716">
            <w:pPr>
              <w:rPr>
                <w:rFonts w:cstheme="minorHAnsi"/>
                <w:sz w:val="20"/>
              </w:rPr>
            </w:pPr>
            <w:r w:rsidRPr="00F32D57">
              <w:rPr>
                <w:rFonts w:cstheme="minorHAnsi"/>
                <w:sz w:val="20"/>
              </w:rPr>
              <w:t>Data description</w:t>
            </w:r>
          </w:p>
        </w:tc>
        <w:tc>
          <w:tcPr>
            <w:tcW w:w="886" w:type="dxa"/>
          </w:tcPr>
          <w:p w14:paraId="7436E773" w14:textId="77777777" w:rsidR="0041147D" w:rsidRPr="00F32D57" w:rsidRDefault="0041147D" w:rsidP="00B74716">
            <w:pPr>
              <w:rPr>
                <w:rFonts w:cstheme="minorHAnsi"/>
                <w:sz w:val="20"/>
              </w:rPr>
            </w:pPr>
            <w:proofErr w:type="spellStart"/>
            <w:r w:rsidRPr="00F32D57">
              <w:rPr>
                <w:rFonts w:cstheme="minorHAnsi"/>
                <w:sz w:val="20"/>
              </w:rPr>
              <w:t>MaxSize</w:t>
            </w:r>
            <w:proofErr w:type="spellEnd"/>
          </w:p>
        </w:tc>
        <w:tc>
          <w:tcPr>
            <w:tcW w:w="3509" w:type="dxa"/>
          </w:tcPr>
          <w:p w14:paraId="795A25A1" w14:textId="32C96923" w:rsidR="0041147D" w:rsidRPr="00F32D57" w:rsidRDefault="0041147D" w:rsidP="00B74716">
            <w:pPr>
              <w:rPr>
                <w:rFonts w:cstheme="minorHAnsi"/>
                <w:sz w:val="20"/>
              </w:rPr>
            </w:pPr>
            <w:r w:rsidRPr="00F32D57">
              <w:rPr>
                <w:rFonts w:cstheme="minorHAnsi"/>
                <w:sz w:val="20"/>
              </w:rPr>
              <w:t>RF</w:t>
            </w:r>
            <w:r>
              <w:rPr>
                <w:rFonts w:cstheme="minorHAnsi"/>
                <w:sz w:val="20"/>
              </w:rPr>
              <w:t xml:space="preserve"> – </w:t>
            </w:r>
            <w:r>
              <w:rPr>
                <w:rFonts w:cstheme="minorHAnsi"/>
                <w:sz w:val="20"/>
              </w:rPr>
              <w:t>10</w:t>
            </w:r>
            <w:r>
              <w:rPr>
                <w:rFonts w:cstheme="minorHAnsi"/>
                <w:sz w:val="20"/>
              </w:rPr>
              <w:t>-fold</w:t>
            </w:r>
          </w:p>
        </w:tc>
      </w:tr>
      <w:tr w:rsidR="0041147D" w:rsidRPr="00450CDD" w14:paraId="57B9473A" w14:textId="77777777" w:rsidTr="00B74716">
        <w:tc>
          <w:tcPr>
            <w:tcW w:w="1554" w:type="dxa"/>
          </w:tcPr>
          <w:p w14:paraId="697390F1" w14:textId="6A1414BF" w:rsidR="0041147D" w:rsidRPr="00F32D57" w:rsidRDefault="0041147D" w:rsidP="00B74716">
            <w:p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MFCC</w:t>
            </w:r>
          </w:p>
        </w:tc>
        <w:tc>
          <w:tcPr>
            <w:tcW w:w="886" w:type="dxa"/>
          </w:tcPr>
          <w:p w14:paraId="118C6FC8" w14:textId="77777777" w:rsidR="0041147D" w:rsidRPr="00F32D57" w:rsidRDefault="0041147D" w:rsidP="00B74716">
            <w:pPr>
              <w:rPr>
                <w:rFonts w:cstheme="minorHAnsi"/>
                <w:sz w:val="20"/>
              </w:rPr>
            </w:pPr>
            <w:r w:rsidRPr="00F32D57">
              <w:rPr>
                <w:rFonts w:cstheme="minorHAnsi"/>
                <w:sz w:val="20"/>
              </w:rPr>
              <w:t>1000</w:t>
            </w:r>
          </w:p>
        </w:tc>
        <w:tc>
          <w:tcPr>
            <w:tcW w:w="3509" w:type="dxa"/>
          </w:tcPr>
          <w:p w14:paraId="53A8F34B" w14:textId="02D2A288" w:rsidR="0041147D" w:rsidRPr="00396611" w:rsidRDefault="0041147D" w:rsidP="00396611">
            <w:pPr>
              <w:rPr>
                <w:rFonts w:cstheme="minorHAnsi"/>
                <w:sz w:val="20"/>
              </w:rPr>
            </w:pPr>
            <w:r w:rsidRPr="00396611">
              <w:rPr>
                <w:rFonts w:cstheme="minorHAnsi"/>
                <w:sz w:val="20"/>
              </w:rPr>
              <w:t>Scores: [</w:t>
            </w:r>
            <w:r w:rsidR="00675272" w:rsidRPr="00396611">
              <w:rPr>
                <w:rFonts w:cstheme="minorHAnsi"/>
                <w:sz w:val="20"/>
              </w:rPr>
              <w:t>0.67792208, 0.66318538, 0.67810026, 0.63852243, 0.7037037, 0.67204301, 0.67847411, 0.66111111, 0.64145658, 0.69714286</w:t>
            </w:r>
            <w:r w:rsidRPr="00396611">
              <w:rPr>
                <w:rFonts w:cstheme="minorHAnsi"/>
                <w:sz w:val="20"/>
              </w:rPr>
              <w:t>]</w:t>
            </w:r>
          </w:p>
          <w:p w14:paraId="138A6176" w14:textId="3F8150DE" w:rsidR="0041147D" w:rsidRPr="00396611" w:rsidRDefault="0041147D" w:rsidP="00396611">
            <w:pPr>
              <w:rPr>
                <w:rFonts w:cstheme="minorHAnsi"/>
                <w:sz w:val="20"/>
              </w:rPr>
            </w:pPr>
            <w:r w:rsidRPr="00396611">
              <w:rPr>
                <w:rFonts w:cstheme="minorHAnsi"/>
                <w:sz w:val="20"/>
              </w:rPr>
              <w:t>Mean: 0.</w:t>
            </w:r>
            <w:r w:rsidR="00675272" w:rsidRPr="00396611">
              <w:rPr>
                <w:rFonts w:cstheme="minorHAnsi"/>
                <w:sz w:val="20"/>
              </w:rPr>
              <w:t xml:space="preserve"> </w:t>
            </w:r>
            <w:r w:rsidR="00675272" w:rsidRPr="00396611">
              <w:rPr>
                <w:rFonts w:cstheme="minorHAnsi"/>
                <w:sz w:val="20"/>
              </w:rPr>
              <w:t>67116615275898628</w:t>
            </w:r>
          </w:p>
          <w:p w14:paraId="3EC99DD8" w14:textId="51CB5719" w:rsidR="0041147D" w:rsidRPr="00450CDD" w:rsidRDefault="0041147D" w:rsidP="00B74716">
            <w:pPr>
              <w:rPr>
                <w:rFonts w:eastAsia="Times New Roman" w:cstheme="minorHAnsi"/>
                <w:color w:val="000000"/>
                <w:sz w:val="20"/>
                <w:lang w:eastAsia="en-CA"/>
              </w:rPr>
            </w:pPr>
            <w:r w:rsidRPr="00396611">
              <w:rPr>
                <w:rFonts w:cstheme="minorHAnsi"/>
                <w:sz w:val="20"/>
              </w:rPr>
              <w:t>Std: 0.</w:t>
            </w:r>
            <w:r w:rsidR="00675272" w:rsidRPr="00396611">
              <w:rPr>
                <w:rFonts w:cstheme="minorHAnsi"/>
                <w:sz w:val="20"/>
              </w:rPr>
              <w:t xml:space="preserve"> </w:t>
            </w:r>
            <w:r w:rsidR="00675272" w:rsidRPr="00396611">
              <w:rPr>
                <w:rFonts w:cstheme="minorHAnsi"/>
                <w:sz w:val="20"/>
              </w:rPr>
              <w:t>019986117622205764</w:t>
            </w:r>
          </w:p>
        </w:tc>
      </w:tr>
    </w:tbl>
    <w:p w14:paraId="2F8FAE4F" w14:textId="70D7AB14" w:rsidR="009C0448" w:rsidRDefault="009C0448" w:rsidP="009C0448"/>
    <w:p w14:paraId="03B8147E" w14:textId="77777777" w:rsidR="000656AB" w:rsidRDefault="000656AB">
      <w:pPr>
        <w:jc w:val="left"/>
        <w:rPr>
          <w:rFonts w:eastAsiaTheme="majorEastAsia" w:cstheme="majorBidi"/>
          <w:b/>
          <w:szCs w:val="26"/>
        </w:rPr>
      </w:pPr>
      <w:r>
        <w:br w:type="page"/>
      </w:r>
    </w:p>
    <w:p w14:paraId="1CCAFF26" w14:textId="5C475EA9" w:rsidR="009C0448" w:rsidRDefault="009C0448" w:rsidP="009C0448">
      <w:pPr>
        <w:pStyle w:val="Heading2"/>
      </w:pPr>
      <w:bookmarkStart w:id="13" w:name="_Toc519672496"/>
      <w:r>
        <w:lastRenderedPageBreak/>
        <w:t>Conclusion</w:t>
      </w:r>
      <w:bookmarkEnd w:id="13"/>
    </w:p>
    <w:p w14:paraId="3445A9CA" w14:textId="0C99011A" w:rsidR="009C0448" w:rsidRDefault="009C0448" w:rsidP="009C0448"/>
    <w:p w14:paraId="5A629CF6" w14:textId="52B93287" w:rsidR="00654820" w:rsidRDefault="00654820" w:rsidP="009C0448"/>
    <w:p w14:paraId="05120EF7" w14:textId="77777777" w:rsidR="00654820" w:rsidRDefault="00654820" w:rsidP="009C0448"/>
    <w:p w14:paraId="2759A438" w14:textId="77777777" w:rsidR="009C0448" w:rsidRPr="00E030EC" w:rsidRDefault="009C0448" w:rsidP="009C0448"/>
    <w:p w14:paraId="07C00EE6" w14:textId="77777777" w:rsidR="009C0448" w:rsidRPr="00E030EC" w:rsidRDefault="009C0448" w:rsidP="009C0448">
      <w:pPr>
        <w:pStyle w:val="Heading2"/>
      </w:pPr>
    </w:p>
    <w:p w14:paraId="683DA8F0" w14:textId="55A56A38" w:rsidR="005C3EBE" w:rsidRPr="00E030EC" w:rsidRDefault="005C3EBE" w:rsidP="00851241"/>
    <w:p w14:paraId="01C8CB8A" w14:textId="4412AFFC" w:rsidR="005C3EBE" w:rsidRDefault="008F5DF7" w:rsidP="00BE7E9A">
      <w:pPr>
        <w:pStyle w:val="Heading2"/>
      </w:pPr>
      <w:r w:rsidRPr="00E030EC">
        <w:br w:type="page"/>
      </w:r>
      <w:bookmarkStart w:id="14" w:name="_Toc519672497"/>
      <w:r w:rsidR="00BE7E9A" w:rsidRPr="00133B26">
        <w:rPr>
          <w:noProof/>
        </w:rPr>
        <w:lastRenderedPageBreak/>
        <w:t>Re</w:t>
      </w:r>
      <w:r w:rsidR="005C3EBE" w:rsidRPr="00133B26">
        <w:rPr>
          <w:noProof/>
        </w:rPr>
        <w:t>ferences</w:t>
      </w:r>
      <w:bookmarkEnd w:id="14"/>
    </w:p>
    <w:p w14:paraId="6D74787B" w14:textId="283EE924" w:rsidR="005C3EBE" w:rsidRDefault="005C3EBE" w:rsidP="00B60435">
      <w:pPr>
        <w:pStyle w:val="Default"/>
      </w:pPr>
    </w:p>
    <w:p w14:paraId="62B44C67" w14:textId="20449DE8" w:rsidR="001B7B80" w:rsidRDefault="009A7234" w:rsidP="009A7234">
      <w:pPr>
        <w:pStyle w:val="ListParagraph"/>
        <w:numPr>
          <w:ilvl w:val="0"/>
          <w:numId w:val="20"/>
        </w:numPr>
        <w:spacing w:before="160" w:after="0" w:line="360" w:lineRule="auto"/>
        <w:contextualSpacing w:val="0"/>
      </w:pPr>
      <w:bookmarkStart w:id="15" w:name="_Ref519760283"/>
      <w:proofErr w:type="spellStart"/>
      <w:r w:rsidRPr="009A7234">
        <w:t>Dcase</w:t>
      </w:r>
      <w:proofErr w:type="spellEnd"/>
      <w:r w:rsidRPr="009A7234">
        <w:t xml:space="preserve">. "General-purpose Audio Tagging of </w:t>
      </w:r>
      <w:proofErr w:type="spellStart"/>
      <w:r w:rsidRPr="009A7234">
        <w:t>Freesound</w:t>
      </w:r>
      <w:proofErr w:type="spellEnd"/>
      <w:r w:rsidRPr="009A7234">
        <w:t xml:space="preserve"> Content with </w:t>
      </w:r>
      <w:proofErr w:type="spellStart"/>
      <w:r w:rsidRPr="009A7234">
        <w:t>AudioSet</w:t>
      </w:r>
      <w:proofErr w:type="spellEnd"/>
      <w:r w:rsidRPr="009A7234">
        <w:t xml:space="preserve"> Labels." General-purpose Audio Tagging of </w:t>
      </w:r>
      <w:proofErr w:type="spellStart"/>
      <w:r w:rsidRPr="009A7234">
        <w:t>Freesound</w:t>
      </w:r>
      <w:proofErr w:type="spellEnd"/>
      <w:r w:rsidRPr="009A7234">
        <w:t xml:space="preserve"> Content with </w:t>
      </w:r>
      <w:proofErr w:type="spellStart"/>
      <w:r w:rsidRPr="009A7234">
        <w:t>AudioSet</w:t>
      </w:r>
      <w:proofErr w:type="spellEnd"/>
      <w:r w:rsidRPr="009A7234">
        <w:t xml:space="preserve"> Labels - DCASE. Accessed July 19, 2018. http://dcase.community/challenge2018/task-general-purpose-audio-tagging.</w:t>
      </w:r>
      <w:bookmarkEnd w:id="15"/>
      <w:r w:rsidR="000C641F" w:rsidRPr="0055616D">
        <w:t xml:space="preserve">  </w:t>
      </w:r>
    </w:p>
    <w:p w14:paraId="036A8568" w14:textId="6219916C" w:rsidR="00E97E89" w:rsidRDefault="00E97E89" w:rsidP="00E97E89">
      <w:pPr>
        <w:pStyle w:val="ListParagraph"/>
        <w:numPr>
          <w:ilvl w:val="0"/>
          <w:numId w:val="20"/>
        </w:numPr>
        <w:spacing w:before="160" w:after="0" w:line="360" w:lineRule="auto"/>
        <w:contextualSpacing w:val="0"/>
      </w:pPr>
      <w:bookmarkStart w:id="16" w:name="_Ref519762636"/>
      <w:r w:rsidRPr="00E97E89">
        <w:t xml:space="preserve">"The Components of Sound." Conductors and Insulators. Accessed July 19, 2018. </w:t>
      </w:r>
      <w:hyperlink r:id="rId21" w:history="1">
        <w:r w:rsidR="00BE64B8" w:rsidRPr="00DA60F3">
          <w:rPr>
            <w:rStyle w:val="Hyperlink"/>
          </w:rPr>
          <w:t>https://www.nde-ed.org/EducationResources/HighSchool/Sound/components.htm</w:t>
        </w:r>
      </w:hyperlink>
      <w:r w:rsidRPr="00E97E89">
        <w:t>.</w:t>
      </w:r>
      <w:bookmarkEnd w:id="16"/>
    </w:p>
    <w:p w14:paraId="55E437CB" w14:textId="471236FA" w:rsidR="00BE64B8" w:rsidRDefault="00BE64B8" w:rsidP="00BE64B8">
      <w:pPr>
        <w:pStyle w:val="ListParagraph"/>
        <w:numPr>
          <w:ilvl w:val="0"/>
          <w:numId w:val="20"/>
        </w:numPr>
        <w:spacing w:before="160" w:after="0" w:line="360" w:lineRule="auto"/>
        <w:contextualSpacing w:val="0"/>
      </w:pPr>
      <w:bookmarkStart w:id="17" w:name="_Ref519762529"/>
      <w:r w:rsidRPr="00BE64B8">
        <w:t xml:space="preserve">"Sound." Wikipedia. July 15, 2018. Accessed July 19, 2018. </w:t>
      </w:r>
      <w:hyperlink r:id="rId22" w:history="1">
        <w:r w:rsidR="00A83083" w:rsidRPr="00DA60F3">
          <w:rPr>
            <w:rStyle w:val="Hyperlink"/>
          </w:rPr>
          <w:t>https://en.wikipedia.org/wiki/Sound</w:t>
        </w:r>
      </w:hyperlink>
      <w:r w:rsidRPr="00BE64B8">
        <w:t>.</w:t>
      </w:r>
      <w:bookmarkEnd w:id="17"/>
    </w:p>
    <w:p w14:paraId="2D4DA225" w14:textId="2879FAA1" w:rsidR="00A83083" w:rsidRPr="00A83083" w:rsidRDefault="00A83083" w:rsidP="00A83083">
      <w:pPr>
        <w:pStyle w:val="ListParagraph"/>
        <w:numPr>
          <w:ilvl w:val="0"/>
          <w:numId w:val="20"/>
        </w:numPr>
        <w:spacing w:before="160" w:after="0" w:line="360" w:lineRule="auto"/>
        <w:contextualSpacing w:val="0"/>
        <w:rPr>
          <w:lang w:val="pt-BR"/>
        </w:rPr>
      </w:pPr>
      <w:bookmarkStart w:id="18" w:name="_Ref519765188"/>
      <w:r w:rsidRPr="00A83083">
        <w:rPr>
          <w:lang w:val="pt-BR"/>
        </w:rPr>
        <w:t>"</w:t>
      </w:r>
      <w:proofErr w:type="spellStart"/>
      <w:r w:rsidRPr="00A83083">
        <w:rPr>
          <w:lang w:val="pt-BR"/>
        </w:rPr>
        <w:t>LibROSA</w:t>
      </w:r>
      <w:proofErr w:type="spellEnd"/>
      <w:r w:rsidRPr="00A83083">
        <w:rPr>
          <w:lang w:val="pt-BR"/>
        </w:rPr>
        <w:t xml:space="preserve">." </w:t>
      </w:r>
      <w:proofErr w:type="spellStart"/>
      <w:r w:rsidRPr="00A83083">
        <w:rPr>
          <w:lang w:val="pt-BR"/>
        </w:rPr>
        <w:t>LibROSA</w:t>
      </w:r>
      <w:proofErr w:type="spellEnd"/>
      <w:r w:rsidRPr="00A83083">
        <w:rPr>
          <w:lang w:val="pt-BR"/>
        </w:rPr>
        <w:t xml:space="preserve"> - </w:t>
      </w:r>
      <w:proofErr w:type="spellStart"/>
      <w:r w:rsidRPr="00A83083">
        <w:rPr>
          <w:lang w:val="pt-BR"/>
        </w:rPr>
        <w:t>Librosa</w:t>
      </w:r>
      <w:proofErr w:type="spellEnd"/>
      <w:r w:rsidRPr="00A83083">
        <w:rPr>
          <w:lang w:val="pt-BR"/>
        </w:rPr>
        <w:t xml:space="preserve"> 0.6.0 </w:t>
      </w:r>
      <w:proofErr w:type="spellStart"/>
      <w:r w:rsidRPr="00A83083">
        <w:rPr>
          <w:lang w:val="pt-BR"/>
        </w:rPr>
        <w:t>Documentation</w:t>
      </w:r>
      <w:proofErr w:type="spellEnd"/>
      <w:r w:rsidRPr="00A83083">
        <w:rPr>
          <w:lang w:val="pt-BR"/>
        </w:rPr>
        <w:t xml:space="preserve">. </w:t>
      </w:r>
      <w:proofErr w:type="spellStart"/>
      <w:r w:rsidRPr="00A83083">
        <w:rPr>
          <w:lang w:val="pt-BR"/>
        </w:rPr>
        <w:t>Accessed</w:t>
      </w:r>
      <w:proofErr w:type="spellEnd"/>
      <w:r w:rsidRPr="00A83083">
        <w:rPr>
          <w:lang w:val="pt-BR"/>
        </w:rPr>
        <w:t xml:space="preserve"> July 19, 2018. https://librosa.github.io/librosa/index.html.</w:t>
      </w:r>
      <w:bookmarkEnd w:id="18"/>
    </w:p>
    <w:sectPr w:rsidR="00A83083" w:rsidRPr="00A83083" w:rsidSect="001B7B80">
      <w:footerReference w:type="default" r:id="rId23"/>
      <w:type w:val="continuous"/>
      <w:pgSz w:w="12240" w:h="15840"/>
      <w:pgMar w:top="993" w:right="1440" w:bottom="1440" w:left="1440" w:header="708" w:footer="51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41863B" w14:textId="77777777" w:rsidR="00B66545" w:rsidRDefault="00B66545" w:rsidP="00941E4A">
      <w:pPr>
        <w:spacing w:after="0" w:line="240" w:lineRule="auto"/>
      </w:pPr>
      <w:r>
        <w:separator/>
      </w:r>
    </w:p>
  </w:endnote>
  <w:endnote w:type="continuationSeparator" w:id="0">
    <w:p w14:paraId="74F2DC63" w14:textId="77777777" w:rsidR="00B66545" w:rsidRDefault="00B66545" w:rsidP="00941E4A">
      <w:pPr>
        <w:spacing w:after="0" w:line="240" w:lineRule="auto"/>
      </w:pPr>
      <w:r>
        <w:continuationSeparator/>
      </w:r>
    </w:p>
  </w:endnote>
  <w:endnote w:type="continuationNotice" w:id="1">
    <w:p w14:paraId="59B855D0" w14:textId="77777777" w:rsidR="00B66545" w:rsidRDefault="00B6654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218014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B765CC" w14:textId="6C16A725" w:rsidR="00690ED4" w:rsidRDefault="00690ED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86F442" w14:textId="77777777" w:rsidR="00690ED4" w:rsidRDefault="00690E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55B747" w14:textId="77777777" w:rsidR="00B66545" w:rsidRDefault="00B66545" w:rsidP="00941E4A">
      <w:pPr>
        <w:spacing w:after="0" w:line="240" w:lineRule="auto"/>
      </w:pPr>
      <w:r>
        <w:separator/>
      </w:r>
    </w:p>
  </w:footnote>
  <w:footnote w:type="continuationSeparator" w:id="0">
    <w:p w14:paraId="5349BD83" w14:textId="77777777" w:rsidR="00B66545" w:rsidRDefault="00B66545" w:rsidP="00941E4A">
      <w:pPr>
        <w:spacing w:after="0" w:line="240" w:lineRule="auto"/>
      </w:pPr>
      <w:r>
        <w:continuationSeparator/>
      </w:r>
    </w:p>
  </w:footnote>
  <w:footnote w:type="continuationNotice" w:id="1">
    <w:p w14:paraId="21BCB493" w14:textId="77777777" w:rsidR="00B66545" w:rsidRDefault="00B6654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750F7D7"/>
    <w:multiLevelType w:val="hybridMultilevel"/>
    <w:tmpl w:val="3D9A101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4AD1E65"/>
    <w:multiLevelType w:val="hybridMultilevel"/>
    <w:tmpl w:val="9C26F444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925B29"/>
    <w:multiLevelType w:val="hybridMultilevel"/>
    <w:tmpl w:val="E2FA4446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CF00EB"/>
    <w:multiLevelType w:val="hybridMultilevel"/>
    <w:tmpl w:val="C376116E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B02B5C"/>
    <w:multiLevelType w:val="hybridMultilevel"/>
    <w:tmpl w:val="97C25110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6E53A4"/>
    <w:multiLevelType w:val="hybridMultilevel"/>
    <w:tmpl w:val="00B44C8A"/>
    <w:lvl w:ilvl="0" w:tplc="10090019">
      <w:start w:val="1"/>
      <w:numFmt w:val="lowerLetter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2316D7E"/>
    <w:multiLevelType w:val="hybridMultilevel"/>
    <w:tmpl w:val="B730280E"/>
    <w:lvl w:ilvl="0" w:tplc="56C2CCB4">
      <w:start w:val="1"/>
      <w:numFmt w:val="lowerLetter"/>
      <w:lvlText w:val="%1)"/>
      <w:lvlJc w:val="left"/>
      <w:pPr>
        <w:ind w:left="4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40" w:hanging="360"/>
      </w:pPr>
    </w:lvl>
    <w:lvl w:ilvl="2" w:tplc="1009001B" w:tentative="1">
      <w:start w:val="1"/>
      <w:numFmt w:val="lowerRoman"/>
      <w:lvlText w:val="%3."/>
      <w:lvlJc w:val="right"/>
      <w:pPr>
        <w:ind w:left="1860" w:hanging="180"/>
      </w:pPr>
    </w:lvl>
    <w:lvl w:ilvl="3" w:tplc="1009000F" w:tentative="1">
      <w:start w:val="1"/>
      <w:numFmt w:val="decimal"/>
      <w:lvlText w:val="%4."/>
      <w:lvlJc w:val="left"/>
      <w:pPr>
        <w:ind w:left="2580" w:hanging="360"/>
      </w:pPr>
    </w:lvl>
    <w:lvl w:ilvl="4" w:tplc="10090019" w:tentative="1">
      <w:start w:val="1"/>
      <w:numFmt w:val="lowerLetter"/>
      <w:lvlText w:val="%5."/>
      <w:lvlJc w:val="left"/>
      <w:pPr>
        <w:ind w:left="3300" w:hanging="360"/>
      </w:pPr>
    </w:lvl>
    <w:lvl w:ilvl="5" w:tplc="1009001B" w:tentative="1">
      <w:start w:val="1"/>
      <w:numFmt w:val="lowerRoman"/>
      <w:lvlText w:val="%6."/>
      <w:lvlJc w:val="right"/>
      <w:pPr>
        <w:ind w:left="4020" w:hanging="180"/>
      </w:pPr>
    </w:lvl>
    <w:lvl w:ilvl="6" w:tplc="1009000F" w:tentative="1">
      <w:start w:val="1"/>
      <w:numFmt w:val="decimal"/>
      <w:lvlText w:val="%7."/>
      <w:lvlJc w:val="left"/>
      <w:pPr>
        <w:ind w:left="4740" w:hanging="360"/>
      </w:pPr>
    </w:lvl>
    <w:lvl w:ilvl="7" w:tplc="10090019" w:tentative="1">
      <w:start w:val="1"/>
      <w:numFmt w:val="lowerLetter"/>
      <w:lvlText w:val="%8."/>
      <w:lvlJc w:val="left"/>
      <w:pPr>
        <w:ind w:left="5460" w:hanging="360"/>
      </w:pPr>
    </w:lvl>
    <w:lvl w:ilvl="8" w:tplc="1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7" w15:restartNumberingAfterBreak="0">
    <w:nsid w:val="240D4AF6"/>
    <w:multiLevelType w:val="hybridMultilevel"/>
    <w:tmpl w:val="989E6C7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8E1D83"/>
    <w:multiLevelType w:val="hybridMultilevel"/>
    <w:tmpl w:val="989E6C7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9D4984"/>
    <w:multiLevelType w:val="hybridMultilevel"/>
    <w:tmpl w:val="90BAB6D8"/>
    <w:lvl w:ilvl="0" w:tplc="AE5EFAE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E941B6"/>
    <w:multiLevelType w:val="hybridMultilevel"/>
    <w:tmpl w:val="1CDCA3E8"/>
    <w:lvl w:ilvl="0" w:tplc="10090017">
      <w:start w:val="1"/>
      <w:numFmt w:val="lowerLetter"/>
      <w:lvlText w:val="%1)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0D97A01"/>
    <w:multiLevelType w:val="hybridMultilevel"/>
    <w:tmpl w:val="947AB89A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4248A6"/>
    <w:multiLevelType w:val="hybridMultilevel"/>
    <w:tmpl w:val="3AFEA960"/>
    <w:lvl w:ilvl="0" w:tplc="843EBE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FB52BA"/>
    <w:multiLevelType w:val="hybridMultilevel"/>
    <w:tmpl w:val="AED4A474"/>
    <w:lvl w:ilvl="0" w:tplc="F1FA98A6">
      <w:start w:val="1"/>
      <w:numFmt w:val="decimal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6438DF"/>
    <w:multiLevelType w:val="hybridMultilevel"/>
    <w:tmpl w:val="D87ED7D2"/>
    <w:lvl w:ilvl="0" w:tplc="843EBE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9F2459"/>
    <w:multiLevelType w:val="hybridMultilevel"/>
    <w:tmpl w:val="491882EE"/>
    <w:lvl w:ilvl="0" w:tplc="10090011">
      <w:start w:val="1"/>
      <w:numFmt w:val="decimal"/>
      <w:lvlText w:val="%1)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A4E7923"/>
    <w:multiLevelType w:val="multilevel"/>
    <w:tmpl w:val="20E658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E6C76DC"/>
    <w:multiLevelType w:val="hybridMultilevel"/>
    <w:tmpl w:val="38B85336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893C90"/>
    <w:multiLevelType w:val="hybridMultilevel"/>
    <w:tmpl w:val="9C26F444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D65F43"/>
    <w:multiLevelType w:val="hybridMultilevel"/>
    <w:tmpl w:val="AA32D03E"/>
    <w:lvl w:ilvl="0" w:tplc="3BA69B3A">
      <w:start w:val="1"/>
      <w:numFmt w:val="lowerLetter"/>
      <w:lvlText w:val="%1)"/>
      <w:lvlJc w:val="left"/>
      <w:pPr>
        <w:ind w:left="765" w:hanging="405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8"/>
  </w:num>
  <w:num w:numId="3">
    <w:abstractNumId w:val="5"/>
  </w:num>
  <w:num w:numId="4">
    <w:abstractNumId w:val="15"/>
  </w:num>
  <w:num w:numId="5">
    <w:abstractNumId w:val="4"/>
  </w:num>
  <w:num w:numId="6">
    <w:abstractNumId w:val="2"/>
  </w:num>
  <w:num w:numId="7">
    <w:abstractNumId w:val="13"/>
  </w:num>
  <w:num w:numId="8">
    <w:abstractNumId w:val="16"/>
  </w:num>
  <w:num w:numId="9">
    <w:abstractNumId w:val="14"/>
  </w:num>
  <w:num w:numId="10">
    <w:abstractNumId w:val="6"/>
  </w:num>
  <w:num w:numId="11">
    <w:abstractNumId w:val="1"/>
  </w:num>
  <w:num w:numId="12">
    <w:abstractNumId w:val="19"/>
  </w:num>
  <w:num w:numId="13">
    <w:abstractNumId w:val="3"/>
  </w:num>
  <w:num w:numId="14">
    <w:abstractNumId w:val="12"/>
  </w:num>
  <w:num w:numId="15">
    <w:abstractNumId w:val="18"/>
  </w:num>
  <w:num w:numId="16">
    <w:abstractNumId w:val="10"/>
  </w:num>
  <w:num w:numId="17">
    <w:abstractNumId w:val="17"/>
  </w:num>
  <w:num w:numId="18">
    <w:abstractNumId w:val="11"/>
  </w:num>
  <w:num w:numId="19">
    <w:abstractNumId w:val="0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1NDA0MDE3MzcwtDRX0lEKTi0uzszPAykwNK8FAK/M2ostAAAA"/>
  </w:docVars>
  <w:rsids>
    <w:rsidRoot w:val="00F90B54"/>
    <w:rsid w:val="000007A9"/>
    <w:rsid w:val="000016EB"/>
    <w:rsid w:val="00001E07"/>
    <w:rsid w:val="00002500"/>
    <w:rsid w:val="00004D58"/>
    <w:rsid w:val="00005D89"/>
    <w:rsid w:val="00006B25"/>
    <w:rsid w:val="00006DF1"/>
    <w:rsid w:val="00007DA4"/>
    <w:rsid w:val="00007E12"/>
    <w:rsid w:val="000127C0"/>
    <w:rsid w:val="000131C0"/>
    <w:rsid w:val="000174D2"/>
    <w:rsid w:val="0002048D"/>
    <w:rsid w:val="00021B73"/>
    <w:rsid w:val="00022FF6"/>
    <w:rsid w:val="0002359B"/>
    <w:rsid w:val="000236CA"/>
    <w:rsid w:val="00023D88"/>
    <w:rsid w:val="000241B1"/>
    <w:rsid w:val="00030557"/>
    <w:rsid w:val="00030640"/>
    <w:rsid w:val="00030FAB"/>
    <w:rsid w:val="000310A1"/>
    <w:rsid w:val="00031136"/>
    <w:rsid w:val="00032F6A"/>
    <w:rsid w:val="00035873"/>
    <w:rsid w:val="000362AE"/>
    <w:rsid w:val="00036803"/>
    <w:rsid w:val="00037041"/>
    <w:rsid w:val="00037614"/>
    <w:rsid w:val="00041216"/>
    <w:rsid w:val="000434AC"/>
    <w:rsid w:val="0004471C"/>
    <w:rsid w:val="00044F41"/>
    <w:rsid w:val="000472A3"/>
    <w:rsid w:val="00051D57"/>
    <w:rsid w:val="00052079"/>
    <w:rsid w:val="00052D2C"/>
    <w:rsid w:val="00053F21"/>
    <w:rsid w:val="000542EB"/>
    <w:rsid w:val="000544C5"/>
    <w:rsid w:val="00054804"/>
    <w:rsid w:val="00054E53"/>
    <w:rsid w:val="00056A7D"/>
    <w:rsid w:val="00057B3D"/>
    <w:rsid w:val="00061639"/>
    <w:rsid w:val="00061B54"/>
    <w:rsid w:val="0006328F"/>
    <w:rsid w:val="000635DE"/>
    <w:rsid w:val="00063DCA"/>
    <w:rsid w:val="00064166"/>
    <w:rsid w:val="000656AB"/>
    <w:rsid w:val="00070B10"/>
    <w:rsid w:val="00071C7C"/>
    <w:rsid w:val="00071D55"/>
    <w:rsid w:val="00071D90"/>
    <w:rsid w:val="00073A21"/>
    <w:rsid w:val="000751C3"/>
    <w:rsid w:val="00076226"/>
    <w:rsid w:val="00076540"/>
    <w:rsid w:val="00080C4C"/>
    <w:rsid w:val="00080EA5"/>
    <w:rsid w:val="00081F7C"/>
    <w:rsid w:val="00083EC3"/>
    <w:rsid w:val="00084315"/>
    <w:rsid w:val="00090465"/>
    <w:rsid w:val="00090E50"/>
    <w:rsid w:val="00091CE7"/>
    <w:rsid w:val="0009333F"/>
    <w:rsid w:val="000962DB"/>
    <w:rsid w:val="00096E72"/>
    <w:rsid w:val="0009764A"/>
    <w:rsid w:val="000A672C"/>
    <w:rsid w:val="000A768A"/>
    <w:rsid w:val="000B0DBD"/>
    <w:rsid w:val="000B2B60"/>
    <w:rsid w:val="000B5C73"/>
    <w:rsid w:val="000B5FBB"/>
    <w:rsid w:val="000B716C"/>
    <w:rsid w:val="000C0FAA"/>
    <w:rsid w:val="000C1F84"/>
    <w:rsid w:val="000C2880"/>
    <w:rsid w:val="000C490E"/>
    <w:rsid w:val="000C4BA5"/>
    <w:rsid w:val="000C641F"/>
    <w:rsid w:val="000C7D20"/>
    <w:rsid w:val="000D0334"/>
    <w:rsid w:val="000D04DA"/>
    <w:rsid w:val="000D0978"/>
    <w:rsid w:val="000D1118"/>
    <w:rsid w:val="000D416E"/>
    <w:rsid w:val="000D62C0"/>
    <w:rsid w:val="000D6F76"/>
    <w:rsid w:val="000E1F4D"/>
    <w:rsid w:val="000E216C"/>
    <w:rsid w:val="000E2294"/>
    <w:rsid w:val="000E296A"/>
    <w:rsid w:val="000E2A98"/>
    <w:rsid w:val="000E4B16"/>
    <w:rsid w:val="000E6C45"/>
    <w:rsid w:val="000E6CA9"/>
    <w:rsid w:val="000E7559"/>
    <w:rsid w:val="000F189A"/>
    <w:rsid w:val="000F356A"/>
    <w:rsid w:val="000F460E"/>
    <w:rsid w:val="000F47F3"/>
    <w:rsid w:val="000F4BDC"/>
    <w:rsid w:val="000F4E0D"/>
    <w:rsid w:val="000F6D7C"/>
    <w:rsid w:val="000F6E7B"/>
    <w:rsid w:val="00100DBD"/>
    <w:rsid w:val="001020D3"/>
    <w:rsid w:val="001036C2"/>
    <w:rsid w:val="001043E0"/>
    <w:rsid w:val="001052D0"/>
    <w:rsid w:val="001071E7"/>
    <w:rsid w:val="001123D1"/>
    <w:rsid w:val="00113071"/>
    <w:rsid w:val="001144BC"/>
    <w:rsid w:val="0011500A"/>
    <w:rsid w:val="0011539F"/>
    <w:rsid w:val="00116148"/>
    <w:rsid w:val="0011698F"/>
    <w:rsid w:val="00117583"/>
    <w:rsid w:val="00117A12"/>
    <w:rsid w:val="0012086D"/>
    <w:rsid w:val="00122251"/>
    <w:rsid w:val="00124BDB"/>
    <w:rsid w:val="00125752"/>
    <w:rsid w:val="00125AC1"/>
    <w:rsid w:val="0012730C"/>
    <w:rsid w:val="00130021"/>
    <w:rsid w:val="001309F1"/>
    <w:rsid w:val="00131395"/>
    <w:rsid w:val="0013188E"/>
    <w:rsid w:val="00131EAF"/>
    <w:rsid w:val="001324B3"/>
    <w:rsid w:val="00133AE8"/>
    <w:rsid w:val="00133B26"/>
    <w:rsid w:val="00140769"/>
    <w:rsid w:val="0014076E"/>
    <w:rsid w:val="001415B2"/>
    <w:rsid w:val="001417D6"/>
    <w:rsid w:val="00142485"/>
    <w:rsid w:val="001430D4"/>
    <w:rsid w:val="001436C3"/>
    <w:rsid w:val="00143A09"/>
    <w:rsid w:val="00152758"/>
    <w:rsid w:val="001535E8"/>
    <w:rsid w:val="00154516"/>
    <w:rsid w:val="00154767"/>
    <w:rsid w:val="001547DB"/>
    <w:rsid w:val="00155360"/>
    <w:rsid w:val="00155BD4"/>
    <w:rsid w:val="001616E5"/>
    <w:rsid w:val="00162169"/>
    <w:rsid w:val="001624C3"/>
    <w:rsid w:val="0016253E"/>
    <w:rsid w:val="0016418E"/>
    <w:rsid w:val="0016451F"/>
    <w:rsid w:val="00164F81"/>
    <w:rsid w:val="00167765"/>
    <w:rsid w:val="00171E9B"/>
    <w:rsid w:val="00171EC7"/>
    <w:rsid w:val="00172998"/>
    <w:rsid w:val="00173801"/>
    <w:rsid w:val="00173C2A"/>
    <w:rsid w:val="00173CA5"/>
    <w:rsid w:val="001754A0"/>
    <w:rsid w:val="001771C5"/>
    <w:rsid w:val="001803DC"/>
    <w:rsid w:val="0018144B"/>
    <w:rsid w:val="0018146F"/>
    <w:rsid w:val="001827A3"/>
    <w:rsid w:val="00186105"/>
    <w:rsid w:val="0018687D"/>
    <w:rsid w:val="00186A7E"/>
    <w:rsid w:val="0018762A"/>
    <w:rsid w:val="00192253"/>
    <w:rsid w:val="001925FE"/>
    <w:rsid w:val="0019392F"/>
    <w:rsid w:val="00193B0F"/>
    <w:rsid w:val="00194F1F"/>
    <w:rsid w:val="00195E5F"/>
    <w:rsid w:val="00195F82"/>
    <w:rsid w:val="00196CC3"/>
    <w:rsid w:val="00197490"/>
    <w:rsid w:val="001A0F83"/>
    <w:rsid w:val="001A1616"/>
    <w:rsid w:val="001A52E0"/>
    <w:rsid w:val="001A5709"/>
    <w:rsid w:val="001A5A24"/>
    <w:rsid w:val="001A6A85"/>
    <w:rsid w:val="001A7E5D"/>
    <w:rsid w:val="001B0525"/>
    <w:rsid w:val="001B1CAC"/>
    <w:rsid w:val="001B2099"/>
    <w:rsid w:val="001B2185"/>
    <w:rsid w:val="001B28FD"/>
    <w:rsid w:val="001B59B8"/>
    <w:rsid w:val="001B5EBC"/>
    <w:rsid w:val="001B60BB"/>
    <w:rsid w:val="001B6C62"/>
    <w:rsid w:val="001B7B80"/>
    <w:rsid w:val="001C0A53"/>
    <w:rsid w:val="001C1824"/>
    <w:rsid w:val="001C1FF6"/>
    <w:rsid w:val="001C2441"/>
    <w:rsid w:val="001C2E1A"/>
    <w:rsid w:val="001C2F00"/>
    <w:rsid w:val="001C34DF"/>
    <w:rsid w:val="001C48FD"/>
    <w:rsid w:val="001C4A25"/>
    <w:rsid w:val="001C4ACB"/>
    <w:rsid w:val="001D46A2"/>
    <w:rsid w:val="001D7B5B"/>
    <w:rsid w:val="001E57C9"/>
    <w:rsid w:val="001E64A1"/>
    <w:rsid w:val="001E66AB"/>
    <w:rsid w:val="001E757E"/>
    <w:rsid w:val="001E7BA5"/>
    <w:rsid w:val="001F1053"/>
    <w:rsid w:val="001F12CF"/>
    <w:rsid w:val="001F3215"/>
    <w:rsid w:val="001F3B44"/>
    <w:rsid w:val="001F3E42"/>
    <w:rsid w:val="001F5098"/>
    <w:rsid w:val="001F7DC3"/>
    <w:rsid w:val="001F7E91"/>
    <w:rsid w:val="002000FD"/>
    <w:rsid w:val="0020084C"/>
    <w:rsid w:val="00201543"/>
    <w:rsid w:val="00201864"/>
    <w:rsid w:val="002026FB"/>
    <w:rsid w:val="00204D00"/>
    <w:rsid w:val="0020524E"/>
    <w:rsid w:val="00205B9D"/>
    <w:rsid w:val="00205D0B"/>
    <w:rsid w:val="002068D3"/>
    <w:rsid w:val="00206A3A"/>
    <w:rsid w:val="002103B4"/>
    <w:rsid w:val="002125DF"/>
    <w:rsid w:val="002127E8"/>
    <w:rsid w:val="002128C1"/>
    <w:rsid w:val="00212DAE"/>
    <w:rsid w:val="00213498"/>
    <w:rsid w:val="00213C45"/>
    <w:rsid w:val="00215027"/>
    <w:rsid w:val="0021503F"/>
    <w:rsid w:val="00215951"/>
    <w:rsid w:val="0021627B"/>
    <w:rsid w:val="002163E7"/>
    <w:rsid w:val="002168A4"/>
    <w:rsid w:val="00217A0E"/>
    <w:rsid w:val="002218BB"/>
    <w:rsid w:val="00221D95"/>
    <w:rsid w:val="002226F8"/>
    <w:rsid w:val="0022279A"/>
    <w:rsid w:val="002232EF"/>
    <w:rsid w:val="00224C82"/>
    <w:rsid w:val="00226F56"/>
    <w:rsid w:val="002270A7"/>
    <w:rsid w:val="002277D8"/>
    <w:rsid w:val="002303B9"/>
    <w:rsid w:val="00230609"/>
    <w:rsid w:val="00231003"/>
    <w:rsid w:val="00233468"/>
    <w:rsid w:val="00233559"/>
    <w:rsid w:val="00233AE7"/>
    <w:rsid w:val="002342FB"/>
    <w:rsid w:val="0023563F"/>
    <w:rsid w:val="00236EE6"/>
    <w:rsid w:val="0023740F"/>
    <w:rsid w:val="0023792C"/>
    <w:rsid w:val="00241CEC"/>
    <w:rsid w:val="0024239C"/>
    <w:rsid w:val="002442C5"/>
    <w:rsid w:val="00247407"/>
    <w:rsid w:val="002509E7"/>
    <w:rsid w:val="0025178D"/>
    <w:rsid w:val="00252889"/>
    <w:rsid w:val="00253619"/>
    <w:rsid w:val="00253B79"/>
    <w:rsid w:val="00254B17"/>
    <w:rsid w:val="00254EA2"/>
    <w:rsid w:val="002552FA"/>
    <w:rsid w:val="002569DE"/>
    <w:rsid w:val="00257A64"/>
    <w:rsid w:val="002652D7"/>
    <w:rsid w:val="00267038"/>
    <w:rsid w:val="00267D75"/>
    <w:rsid w:val="00270E3F"/>
    <w:rsid w:val="002711E4"/>
    <w:rsid w:val="00272553"/>
    <w:rsid w:val="002726A7"/>
    <w:rsid w:val="002732C7"/>
    <w:rsid w:val="002739B1"/>
    <w:rsid w:val="00280176"/>
    <w:rsid w:val="00282B9B"/>
    <w:rsid w:val="0028364E"/>
    <w:rsid w:val="00285E37"/>
    <w:rsid w:val="002867F6"/>
    <w:rsid w:val="002876C7"/>
    <w:rsid w:val="002919DC"/>
    <w:rsid w:val="00291B05"/>
    <w:rsid w:val="00292141"/>
    <w:rsid w:val="00292211"/>
    <w:rsid w:val="002948B1"/>
    <w:rsid w:val="002951E9"/>
    <w:rsid w:val="0029552B"/>
    <w:rsid w:val="00295E22"/>
    <w:rsid w:val="00296040"/>
    <w:rsid w:val="0029788C"/>
    <w:rsid w:val="002A1902"/>
    <w:rsid w:val="002A21B7"/>
    <w:rsid w:val="002A31EB"/>
    <w:rsid w:val="002A3389"/>
    <w:rsid w:val="002A5FD1"/>
    <w:rsid w:val="002B2C9D"/>
    <w:rsid w:val="002B4691"/>
    <w:rsid w:val="002B50ED"/>
    <w:rsid w:val="002B516E"/>
    <w:rsid w:val="002B6036"/>
    <w:rsid w:val="002C0F25"/>
    <w:rsid w:val="002C166E"/>
    <w:rsid w:val="002C1B39"/>
    <w:rsid w:val="002C2A77"/>
    <w:rsid w:val="002C44F4"/>
    <w:rsid w:val="002D0112"/>
    <w:rsid w:val="002D0623"/>
    <w:rsid w:val="002D1610"/>
    <w:rsid w:val="002D1E1E"/>
    <w:rsid w:val="002D2183"/>
    <w:rsid w:val="002D26BE"/>
    <w:rsid w:val="002D292B"/>
    <w:rsid w:val="002D3E94"/>
    <w:rsid w:val="002D42A8"/>
    <w:rsid w:val="002D5E3D"/>
    <w:rsid w:val="002E0F03"/>
    <w:rsid w:val="002E13C6"/>
    <w:rsid w:val="002E168A"/>
    <w:rsid w:val="002E2BE2"/>
    <w:rsid w:val="002E43C5"/>
    <w:rsid w:val="002E4C5D"/>
    <w:rsid w:val="002E57CB"/>
    <w:rsid w:val="002E6314"/>
    <w:rsid w:val="002E69E9"/>
    <w:rsid w:val="002E77FC"/>
    <w:rsid w:val="002F0BDD"/>
    <w:rsid w:val="002F1452"/>
    <w:rsid w:val="002F1837"/>
    <w:rsid w:val="002F2B10"/>
    <w:rsid w:val="002F3374"/>
    <w:rsid w:val="002F33E9"/>
    <w:rsid w:val="002F3633"/>
    <w:rsid w:val="002F4031"/>
    <w:rsid w:val="002F405E"/>
    <w:rsid w:val="00301582"/>
    <w:rsid w:val="00302283"/>
    <w:rsid w:val="003037C5"/>
    <w:rsid w:val="00304A28"/>
    <w:rsid w:val="00304BFA"/>
    <w:rsid w:val="003051D2"/>
    <w:rsid w:val="00305949"/>
    <w:rsid w:val="00305A5F"/>
    <w:rsid w:val="00306B8B"/>
    <w:rsid w:val="003078AB"/>
    <w:rsid w:val="00307BE4"/>
    <w:rsid w:val="0031246F"/>
    <w:rsid w:val="0031252D"/>
    <w:rsid w:val="00312CA0"/>
    <w:rsid w:val="003130AD"/>
    <w:rsid w:val="00313865"/>
    <w:rsid w:val="00313FB5"/>
    <w:rsid w:val="00314E41"/>
    <w:rsid w:val="00316701"/>
    <w:rsid w:val="00321616"/>
    <w:rsid w:val="00321D5E"/>
    <w:rsid w:val="00323078"/>
    <w:rsid w:val="003267FB"/>
    <w:rsid w:val="00330455"/>
    <w:rsid w:val="003323C5"/>
    <w:rsid w:val="003325F3"/>
    <w:rsid w:val="00333466"/>
    <w:rsid w:val="00335399"/>
    <w:rsid w:val="00335BC0"/>
    <w:rsid w:val="00336C84"/>
    <w:rsid w:val="00337C6D"/>
    <w:rsid w:val="0034019F"/>
    <w:rsid w:val="0034373F"/>
    <w:rsid w:val="0034651A"/>
    <w:rsid w:val="00347AEA"/>
    <w:rsid w:val="00350A1B"/>
    <w:rsid w:val="00351D87"/>
    <w:rsid w:val="00354AA3"/>
    <w:rsid w:val="00354AF9"/>
    <w:rsid w:val="00354CF6"/>
    <w:rsid w:val="003557DB"/>
    <w:rsid w:val="00355C40"/>
    <w:rsid w:val="00357067"/>
    <w:rsid w:val="003613CF"/>
    <w:rsid w:val="003633B2"/>
    <w:rsid w:val="0036438C"/>
    <w:rsid w:val="003644D3"/>
    <w:rsid w:val="00364E0C"/>
    <w:rsid w:val="00364F02"/>
    <w:rsid w:val="00365BAB"/>
    <w:rsid w:val="00366AE7"/>
    <w:rsid w:val="003673B7"/>
    <w:rsid w:val="00367558"/>
    <w:rsid w:val="003719DD"/>
    <w:rsid w:val="00371F2E"/>
    <w:rsid w:val="00373663"/>
    <w:rsid w:val="00373EA8"/>
    <w:rsid w:val="0037444C"/>
    <w:rsid w:val="0037479A"/>
    <w:rsid w:val="00375C58"/>
    <w:rsid w:val="00376228"/>
    <w:rsid w:val="00377105"/>
    <w:rsid w:val="003802AA"/>
    <w:rsid w:val="003854B9"/>
    <w:rsid w:val="003855F3"/>
    <w:rsid w:val="00386533"/>
    <w:rsid w:val="0039459D"/>
    <w:rsid w:val="003953F6"/>
    <w:rsid w:val="00396533"/>
    <w:rsid w:val="00396611"/>
    <w:rsid w:val="00396C97"/>
    <w:rsid w:val="00397708"/>
    <w:rsid w:val="003A0134"/>
    <w:rsid w:val="003A1E7D"/>
    <w:rsid w:val="003A304A"/>
    <w:rsid w:val="003A3A94"/>
    <w:rsid w:val="003A498F"/>
    <w:rsid w:val="003A54DE"/>
    <w:rsid w:val="003A5BD4"/>
    <w:rsid w:val="003A789A"/>
    <w:rsid w:val="003A78D0"/>
    <w:rsid w:val="003B02ED"/>
    <w:rsid w:val="003B03CF"/>
    <w:rsid w:val="003B0FCF"/>
    <w:rsid w:val="003B141B"/>
    <w:rsid w:val="003B2B3C"/>
    <w:rsid w:val="003B3891"/>
    <w:rsid w:val="003B3D56"/>
    <w:rsid w:val="003B4B00"/>
    <w:rsid w:val="003B6B26"/>
    <w:rsid w:val="003C20C4"/>
    <w:rsid w:val="003C294D"/>
    <w:rsid w:val="003C3C59"/>
    <w:rsid w:val="003C3FEE"/>
    <w:rsid w:val="003C4A64"/>
    <w:rsid w:val="003C6531"/>
    <w:rsid w:val="003D097B"/>
    <w:rsid w:val="003D1109"/>
    <w:rsid w:val="003D1E33"/>
    <w:rsid w:val="003D2407"/>
    <w:rsid w:val="003D244F"/>
    <w:rsid w:val="003D59D0"/>
    <w:rsid w:val="003D5FC7"/>
    <w:rsid w:val="003D6C3E"/>
    <w:rsid w:val="003E29C1"/>
    <w:rsid w:val="003E3969"/>
    <w:rsid w:val="003E3A76"/>
    <w:rsid w:val="003E6303"/>
    <w:rsid w:val="003F41E0"/>
    <w:rsid w:val="003F4672"/>
    <w:rsid w:val="003F4DB0"/>
    <w:rsid w:val="003F73CF"/>
    <w:rsid w:val="0040027D"/>
    <w:rsid w:val="00401500"/>
    <w:rsid w:val="00401899"/>
    <w:rsid w:val="004028CF"/>
    <w:rsid w:val="00402B59"/>
    <w:rsid w:val="00402CE0"/>
    <w:rsid w:val="00403588"/>
    <w:rsid w:val="004045A1"/>
    <w:rsid w:val="0040466D"/>
    <w:rsid w:val="00406C5B"/>
    <w:rsid w:val="004104C1"/>
    <w:rsid w:val="004106A4"/>
    <w:rsid w:val="00410CFD"/>
    <w:rsid w:val="0041147D"/>
    <w:rsid w:val="004117B5"/>
    <w:rsid w:val="00411CB3"/>
    <w:rsid w:val="00412401"/>
    <w:rsid w:val="0041459E"/>
    <w:rsid w:val="00414C19"/>
    <w:rsid w:val="00414C80"/>
    <w:rsid w:val="00415550"/>
    <w:rsid w:val="00416B1C"/>
    <w:rsid w:val="004176E8"/>
    <w:rsid w:val="00417F7E"/>
    <w:rsid w:val="00421825"/>
    <w:rsid w:val="00422602"/>
    <w:rsid w:val="00423D4C"/>
    <w:rsid w:val="00425009"/>
    <w:rsid w:val="00426806"/>
    <w:rsid w:val="00427518"/>
    <w:rsid w:val="00427F0C"/>
    <w:rsid w:val="00427F7F"/>
    <w:rsid w:val="00431294"/>
    <w:rsid w:val="00433011"/>
    <w:rsid w:val="004342F8"/>
    <w:rsid w:val="004400D9"/>
    <w:rsid w:val="004407D6"/>
    <w:rsid w:val="00442490"/>
    <w:rsid w:val="00443AB5"/>
    <w:rsid w:val="00444696"/>
    <w:rsid w:val="00445023"/>
    <w:rsid w:val="00446B5E"/>
    <w:rsid w:val="00446CE3"/>
    <w:rsid w:val="00446FE5"/>
    <w:rsid w:val="004507EC"/>
    <w:rsid w:val="00450CDD"/>
    <w:rsid w:val="00452D80"/>
    <w:rsid w:val="004552A1"/>
    <w:rsid w:val="004566E0"/>
    <w:rsid w:val="00456D0D"/>
    <w:rsid w:val="00460613"/>
    <w:rsid w:val="00460CDA"/>
    <w:rsid w:val="004633BA"/>
    <w:rsid w:val="00463713"/>
    <w:rsid w:val="00464232"/>
    <w:rsid w:val="0046554E"/>
    <w:rsid w:val="00465756"/>
    <w:rsid w:val="00465F83"/>
    <w:rsid w:val="0046799C"/>
    <w:rsid w:val="00467C72"/>
    <w:rsid w:val="00467D4A"/>
    <w:rsid w:val="0047168B"/>
    <w:rsid w:val="00471B16"/>
    <w:rsid w:val="00472E5F"/>
    <w:rsid w:val="00475B8A"/>
    <w:rsid w:val="00476D1C"/>
    <w:rsid w:val="004779A9"/>
    <w:rsid w:val="00477F92"/>
    <w:rsid w:val="00481657"/>
    <w:rsid w:val="0048284B"/>
    <w:rsid w:val="00482A3F"/>
    <w:rsid w:val="00482C6C"/>
    <w:rsid w:val="00486202"/>
    <w:rsid w:val="00490310"/>
    <w:rsid w:val="00491384"/>
    <w:rsid w:val="00492647"/>
    <w:rsid w:val="004928AB"/>
    <w:rsid w:val="00493556"/>
    <w:rsid w:val="004937E7"/>
    <w:rsid w:val="00494A72"/>
    <w:rsid w:val="00496C7A"/>
    <w:rsid w:val="004A1E74"/>
    <w:rsid w:val="004A2533"/>
    <w:rsid w:val="004A297A"/>
    <w:rsid w:val="004A394C"/>
    <w:rsid w:val="004A547E"/>
    <w:rsid w:val="004A7FF5"/>
    <w:rsid w:val="004B1A7C"/>
    <w:rsid w:val="004B20EC"/>
    <w:rsid w:val="004B23A3"/>
    <w:rsid w:val="004B2D3A"/>
    <w:rsid w:val="004B2E46"/>
    <w:rsid w:val="004B5505"/>
    <w:rsid w:val="004B706E"/>
    <w:rsid w:val="004B7F22"/>
    <w:rsid w:val="004C2108"/>
    <w:rsid w:val="004C33F8"/>
    <w:rsid w:val="004C3B2B"/>
    <w:rsid w:val="004C3F84"/>
    <w:rsid w:val="004C5DE7"/>
    <w:rsid w:val="004C68CC"/>
    <w:rsid w:val="004D1CF0"/>
    <w:rsid w:val="004D553D"/>
    <w:rsid w:val="004E03B5"/>
    <w:rsid w:val="004E090E"/>
    <w:rsid w:val="004E0EB1"/>
    <w:rsid w:val="004E224E"/>
    <w:rsid w:val="004F0078"/>
    <w:rsid w:val="004F2717"/>
    <w:rsid w:val="004F2931"/>
    <w:rsid w:val="004F3E50"/>
    <w:rsid w:val="004F40AA"/>
    <w:rsid w:val="004F54B9"/>
    <w:rsid w:val="004F6120"/>
    <w:rsid w:val="004F65B3"/>
    <w:rsid w:val="00500594"/>
    <w:rsid w:val="005009DC"/>
    <w:rsid w:val="005031EC"/>
    <w:rsid w:val="0050350D"/>
    <w:rsid w:val="00505AB3"/>
    <w:rsid w:val="00505AC8"/>
    <w:rsid w:val="0050775C"/>
    <w:rsid w:val="005077F9"/>
    <w:rsid w:val="00510957"/>
    <w:rsid w:val="0051462B"/>
    <w:rsid w:val="00516CA7"/>
    <w:rsid w:val="00516F05"/>
    <w:rsid w:val="005178DD"/>
    <w:rsid w:val="005203D6"/>
    <w:rsid w:val="00521EEA"/>
    <w:rsid w:val="00525081"/>
    <w:rsid w:val="00525B57"/>
    <w:rsid w:val="0052626D"/>
    <w:rsid w:val="005265D9"/>
    <w:rsid w:val="005273BB"/>
    <w:rsid w:val="00532CEA"/>
    <w:rsid w:val="0053669D"/>
    <w:rsid w:val="005368A7"/>
    <w:rsid w:val="0053732B"/>
    <w:rsid w:val="005420A0"/>
    <w:rsid w:val="00544687"/>
    <w:rsid w:val="00545793"/>
    <w:rsid w:val="00547A57"/>
    <w:rsid w:val="0055155D"/>
    <w:rsid w:val="0055616D"/>
    <w:rsid w:val="00560845"/>
    <w:rsid w:val="00560C4D"/>
    <w:rsid w:val="005616A1"/>
    <w:rsid w:val="00562815"/>
    <w:rsid w:val="00563650"/>
    <w:rsid w:val="00563A9F"/>
    <w:rsid w:val="00565002"/>
    <w:rsid w:val="00566479"/>
    <w:rsid w:val="0057026C"/>
    <w:rsid w:val="0057027A"/>
    <w:rsid w:val="005727E0"/>
    <w:rsid w:val="005736AA"/>
    <w:rsid w:val="0057464C"/>
    <w:rsid w:val="00575014"/>
    <w:rsid w:val="00575629"/>
    <w:rsid w:val="005757BD"/>
    <w:rsid w:val="00577E76"/>
    <w:rsid w:val="00580A9A"/>
    <w:rsid w:val="0058222A"/>
    <w:rsid w:val="00583A9D"/>
    <w:rsid w:val="00585319"/>
    <w:rsid w:val="00585CC2"/>
    <w:rsid w:val="005865C1"/>
    <w:rsid w:val="00587787"/>
    <w:rsid w:val="00587C60"/>
    <w:rsid w:val="00592B00"/>
    <w:rsid w:val="00593706"/>
    <w:rsid w:val="00593DF6"/>
    <w:rsid w:val="00594A3F"/>
    <w:rsid w:val="0059573E"/>
    <w:rsid w:val="00595D3B"/>
    <w:rsid w:val="005A0476"/>
    <w:rsid w:val="005A4910"/>
    <w:rsid w:val="005A5D18"/>
    <w:rsid w:val="005B1ABA"/>
    <w:rsid w:val="005B1BCF"/>
    <w:rsid w:val="005B2C9F"/>
    <w:rsid w:val="005B3C47"/>
    <w:rsid w:val="005B3F8C"/>
    <w:rsid w:val="005B53A9"/>
    <w:rsid w:val="005B63CE"/>
    <w:rsid w:val="005B6499"/>
    <w:rsid w:val="005B67DA"/>
    <w:rsid w:val="005B71F7"/>
    <w:rsid w:val="005C0B49"/>
    <w:rsid w:val="005C0BF7"/>
    <w:rsid w:val="005C1F97"/>
    <w:rsid w:val="005C25E8"/>
    <w:rsid w:val="005C381F"/>
    <w:rsid w:val="005C3C67"/>
    <w:rsid w:val="005C3EBE"/>
    <w:rsid w:val="005C4D1B"/>
    <w:rsid w:val="005C56B0"/>
    <w:rsid w:val="005C6446"/>
    <w:rsid w:val="005D193E"/>
    <w:rsid w:val="005D3F80"/>
    <w:rsid w:val="005D43F3"/>
    <w:rsid w:val="005D5062"/>
    <w:rsid w:val="005D75DD"/>
    <w:rsid w:val="005D7F6A"/>
    <w:rsid w:val="005E12F7"/>
    <w:rsid w:val="005E2989"/>
    <w:rsid w:val="005E2A92"/>
    <w:rsid w:val="005E2EDD"/>
    <w:rsid w:val="005E32E1"/>
    <w:rsid w:val="005E3670"/>
    <w:rsid w:val="005E3BB2"/>
    <w:rsid w:val="005E3FCF"/>
    <w:rsid w:val="005E4D40"/>
    <w:rsid w:val="005E5471"/>
    <w:rsid w:val="005E70CC"/>
    <w:rsid w:val="005F193F"/>
    <w:rsid w:val="005F4214"/>
    <w:rsid w:val="005F5E97"/>
    <w:rsid w:val="0060130A"/>
    <w:rsid w:val="00601444"/>
    <w:rsid w:val="006029CA"/>
    <w:rsid w:val="00604A12"/>
    <w:rsid w:val="00605B25"/>
    <w:rsid w:val="00610FCA"/>
    <w:rsid w:val="006115DD"/>
    <w:rsid w:val="00611B05"/>
    <w:rsid w:val="0061221C"/>
    <w:rsid w:val="0061302F"/>
    <w:rsid w:val="006146DD"/>
    <w:rsid w:val="00614885"/>
    <w:rsid w:val="006171AB"/>
    <w:rsid w:val="0062318E"/>
    <w:rsid w:val="0062435E"/>
    <w:rsid w:val="0062461E"/>
    <w:rsid w:val="006248B8"/>
    <w:rsid w:val="006268A4"/>
    <w:rsid w:val="0063100F"/>
    <w:rsid w:val="00636D82"/>
    <w:rsid w:val="00636E09"/>
    <w:rsid w:val="00640476"/>
    <w:rsid w:val="00641A2D"/>
    <w:rsid w:val="00644D81"/>
    <w:rsid w:val="00645CAF"/>
    <w:rsid w:val="00646843"/>
    <w:rsid w:val="00646D61"/>
    <w:rsid w:val="006472CB"/>
    <w:rsid w:val="00647505"/>
    <w:rsid w:val="00647AB0"/>
    <w:rsid w:val="00650792"/>
    <w:rsid w:val="00651656"/>
    <w:rsid w:val="00652762"/>
    <w:rsid w:val="00653A5C"/>
    <w:rsid w:val="00654255"/>
    <w:rsid w:val="00654820"/>
    <w:rsid w:val="006609CC"/>
    <w:rsid w:val="00660C26"/>
    <w:rsid w:val="00661012"/>
    <w:rsid w:val="00661F19"/>
    <w:rsid w:val="00662F1F"/>
    <w:rsid w:val="0066418F"/>
    <w:rsid w:val="006646A0"/>
    <w:rsid w:val="00665AC1"/>
    <w:rsid w:val="00666D16"/>
    <w:rsid w:val="006671F7"/>
    <w:rsid w:val="0066762A"/>
    <w:rsid w:val="00670FA5"/>
    <w:rsid w:val="006724F8"/>
    <w:rsid w:val="006727F8"/>
    <w:rsid w:val="00673651"/>
    <w:rsid w:val="00673706"/>
    <w:rsid w:val="00673DD7"/>
    <w:rsid w:val="006749F8"/>
    <w:rsid w:val="00675272"/>
    <w:rsid w:val="00676238"/>
    <w:rsid w:val="006779C8"/>
    <w:rsid w:val="006779EB"/>
    <w:rsid w:val="00680F31"/>
    <w:rsid w:val="0068183D"/>
    <w:rsid w:val="00681C56"/>
    <w:rsid w:val="00681DE7"/>
    <w:rsid w:val="00681EEF"/>
    <w:rsid w:val="00683384"/>
    <w:rsid w:val="006849FD"/>
    <w:rsid w:val="00685C36"/>
    <w:rsid w:val="0068716E"/>
    <w:rsid w:val="006879B5"/>
    <w:rsid w:val="00690ED4"/>
    <w:rsid w:val="00690F0F"/>
    <w:rsid w:val="00692E92"/>
    <w:rsid w:val="0069395D"/>
    <w:rsid w:val="00694FCC"/>
    <w:rsid w:val="006964C1"/>
    <w:rsid w:val="006971F7"/>
    <w:rsid w:val="006A0027"/>
    <w:rsid w:val="006A0066"/>
    <w:rsid w:val="006A43F9"/>
    <w:rsid w:val="006A4DBF"/>
    <w:rsid w:val="006A532B"/>
    <w:rsid w:val="006A544F"/>
    <w:rsid w:val="006A6827"/>
    <w:rsid w:val="006A69DA"/>
    <w:rsid w:val="006B293A"/>
    <w:rsid w:val="006B32CB"/>
    <w:rsid w:val="006B4671"/>
    <w:rsid w:val="006B6AFF"/>
    <w:rsid w:val="006C12B4"/>
    <w:rsid w:val="006C2002"/>
    <w:rsid w:val="006C2259"/>
    <w:rsid w:val="006C464A"/>
    <w:rsid w:val="006D1890"/>
    <w:rsid w:val="006D2B05"/>
    <w:rsid w:val="006D346B"/>
    <w:rsid w:val="006D59AE"/>
    <w:rsid w:val="006D633D"/>
    <w:rsid w:val="006D64F4"/>
    <w:rsid w:val="006D6504"/>
    <w:rsid w:val="006D6507"/>
    <w:rsid w:val="006D703F"/>
    <w:rsid w:val="006D75FC"/>
    <w:rsid w:val="006D7901"/>
    <w:rsid w:val="006E3AB7"/>
    <w:rsid w:val="006E49CC"/>
    <w:rsid w:val="006E57D7"/>
    <w:rsid w:val="006E78B3"/>
    <w:rsid w:val="006F1B7C"/>
    <w:rsid w:val="006F3397"/>
    <w:rsid w:val="006F3A80"/>
    <w:rsid w:val="006F3CA0"/>
    <w:rsid w:val="006F6862"/>
    <w:rsid w:val="006F73EF"/>
    <w:rsid w:val="00700AF7"/>
    <w:rsid w:val="00701EF1"/>
    <w:rsid w:val="007025C3"/>
    <w:rsid w:val="00702C10"/>
    <w:rsid w:val="00702F0F"/>
    <w:rsid w:val="00704413"/>
    <w:rsid w:val="0070517C"/>
    <w:rsid w:val="00705F3C"/>
    <w:rsid w:val="00706750"/>
    <w:rsid w:val="00710B5C"/>
    <w:rsid w:val="0071162F"/>
    <w:rsid w:val="007144CE"/>
    <w:rsid w:val="00715345"/>
    <w:rsid w:val="00717766"/>
    <w:rsid w:val="00720BF9"/>
    <w:rsid w:val="0072299D"/>
    <w:rsid w:val="00722C8F"/>
    <w:rsid w:val="00723047"/>
    <w:rsid w:val="00727EA2"/>
    <w:rsid w:val="00731222"/>
    <w:rsid w:val="00731ABD"/>
    <w:rsid w:val="00731CDC"/>
    <w:rsid w:val="00732522"/>
    <w:rsid w:val="00733829"/>
    <w:rsid w:val="00733B85"/>
    <w:rsid w:val="00737F3D"/>
    <w:rsid w:val="00741A53"/>
    <w:rsid w:val="00741B35"/>
    <w:rsid w:val="00741C75"/>
    <w:rsid w:val="00742EEF"/>
    <w:rsid w:val="00743D44"/>
    <w:rsid w:val="0074438E"/>
    <w:rsid w:val="00746E57"/>
    <w:rsid w:val="00747406"/>
    <w:rsid w:val="007501A8"/>
    <w:rsid w:val="00751CEA"/>
    <w:rsid w:val="007528B1"/>
    <w:rsid w:val="007528F4"/>
    <w:rsid w:val="00752B03"/>
    <w:rsid w:val="00753E03"/>
    <w:rsid w:val="00754165"/>
    <w:rsid w:val="00754EE4"/>
    <w:rsid w:val="007571B9"/>
    <w:rsid w:val="00757CD1"/>
    <w:rsid w:val="00760B5C"/>
    <w:rsid w:val="00763927"/>
    <w:rsid w:val="00764AC2"/>
    <w:rsid w:val="007668CF"/>
    <w:rsid w:val="00766983"/>
    <w:rsid w:val="0077020A"/>
    <w:rsid w:val="00770582"/>
    <w:rsid w:val="00774957"/>
    <w:rsid w:val="00775814"/>
    <w:rsid w:val="00775D95"/>
    <w:rsid w:val="00776316"/>
    <w:rsid w:val="00776AB2"/>
    <w:rsid w:val="00777A8B"/>
    <w:rsid w:val="00777FFE"/>
    <w:rsid w:val="007800B2"/>
    <w:rsid w:val="00781FB9"/>
    <w:rsid w:val="007840E7"/>
    <w:rsid w:val="00785F63"/>
    <w:rsid w:val="0078743E"/>
    <w:rsid w:val="007925FB"/>
    <w:rsid w:val="00793248"/>
    <w:rsid w:val="0079363C"/>
    <w:rsid w:val="00796534"/>
    <w:rsid w:val="00797C67"/>
    <w:rsid w:val="007A290B"/>
    <w:rsid w:val="007A4401"/>
    <w:rsid w:val="007A68EB"/>
    <w:rsid w:val="007A76B5"/>
    <w:rsid w:val="007B2137"/>
    <w:rsid w:val="007B2D16"/>
    <w:rsid w:val="007B3D61"/>
    <w:rsid w:val="007B5E73"/>
    <w:rsid w:val="007B6645"/>
    <w:rsid w:val="007B6CDD"/>
    <w:rsid w:val="007C099B"/>
    <w:rsid w:val="007C16F2"/>
    <w:rsid w:val="007C1845"/>
    <w:rsid w:val="007C1A18"/>
    <w:rsid w:val="007C3829"/>
    <w:rsid w:val="007C4B00"/>
    <w:rsid w:val="007C5304"/>
    <w:rsid w:val="007C5D2A"/>
    <w:rsid w:val="007C64EF"/>
    <w:rsid w:val="007C6AF3"/>
    <w:rsid w:val="007C6C37"/>
    <w:rsid w:val="007C71C6"/>
    <w:rsid w:val="007D0D6A"/>
    <w:rsid w:val="007D1B07"/>
    <w:rsid w:val="007D23FD"/>
    <w:rsid w:val="007D24AC"/>
    <w:rsid w:val="007D264A"/>
    <w:rsid w:val="007D2FC3"/>
    <w:rsid w:val="007E0AD8"/>
    <w:rsid w:val="007E19F1"/>
    <w:rsid w:val="007E313C"/>
    <w:rsid w:val="007E559A"/>
    <w:rsid w:val="007E704D"/>
    <w:rsid w:val="007E760C"/>
    <w:rsid w:val="007F042A"/>
    <w:rsid w:val="007F10C5"/>
    <w:rsid w:val="007F38C8"/>
    <w:rsid w:val="007F4E8F"/>
    <w:rsid w:val="007F62D7"/>
    <w:rsid w:val="007F699F"/>
    <w:rsid w:val="007F706E"/>
    <w:rsid w:val="007F7ABF"/>
    <w:rsid w:val="008004A0"/>
    <w:rsid w:val="00801721"/>
    <w:rsid w:val="00801D94"/>
    <w:rsid w:val="00802349"/>
    <w:rsid w:val="0080271D"/>
    <w:rsid w:val="00802E7D"/>
    <w:rsid w:val="0080307B"/>
    <w:rsid w:val="00803DF9"/>
    <w:rsid w:val="00804F5B"/>
    <w:rsid w:val="00806541"/>
    <w:rsid w:val="00806DC3"/>
    <w:rsid w:val="008113EB"/>
    <w:rsid w:val="00811A1C"/>
    <w:rsid w:val="00815395"/>
    <w:rsid w:val="0081623B"/>
    <w:rsid w:val="00816B1C"/>
    <w:rsid w:val="00820E49"/>
    <w:rsid w:val="00821074"/>
    <w:rsid w:val="0082254C"/>
    <w:rsid w:val="00822D7A"/>
    <w:rsid w:val="0082397B"/>
    <w:rsid w:val="00823B17"/>
    <w:rsid w:val="00823DCE"/>
    <w:rsid w:val="008243B8"/>
    <w:rsid w:val="0082651F"/>
    <w:rsid w:val="00826A3D"/>
    <w:rsid w:val="00826EA3"/>
    <w:rsid w:val="00827C18"/>
    <w:rsid w:val="00830348"/>
    <w:rsid w:val="008307B7"/>
    <w:rsid w:val="00831121"/>
    <w:rsid w:val="00832D9B"/>
    <w:rsid w:val="0083361E"/>
    <w:rsid w:val="008354E7"/>
    <w:rsid w:val="00836535"/>
    <w:rsid w:val="0083673D"/>
    <w:rsid w:val="008377D3"/>
    <w:rsid w:val="00837A5F"/>
    <w:rsid w:val="008405F7"/>
    <w:rsid w:val="00840687"/>
    <w:rsid w:val="0084144A"/>
    <w:rsid w:val="00843477"/>
    <w:rsid w:val="00843999"/>
    <w:rsid w:val="00844A9D"/>
    <w:rsid w:val="00846E8D"/>
    <w:rsid w:val="00847A24"/>
    <w:rsid w:val="00851241"/>
    <w:rsid w:val="00851803"/>
    <w:rsid w:val="00854D66"/>
    <w:rsid w:val="00855B07"/>
    <w:rsid w:val="00857A8C"/>
    <w:rsid w:val="00860B75"/>
    <w:rsid w:val="00861E40"/>
    <w:rsid w:val="00862A18"/>
    <w:rsid w:val="00867842"/>
    <w:rsid w:val="00867946"/>
    <w:rsid w:val="008714A3"/>
    <w:rsid w:val="00873D74"/>
    <w:rsid w:val="00873FD9"/>
    <w:rsid w:val="008741EB"/>
    <w:rsid w:val="008750B5"/>
    <w:rsid w:val="00875B9C"/>
    <w:rsid w:val="008769E5"/>
    <w:rsid w:val="00882D0B"/>
    <w:rsid w:val="0088362C"/>
    <w:rsid w:val="00883F23"/>
    <w:rsid w:val="00886195"/>
    <w:rsid w:val="00887540"/>
    <w:rsid w:val="00887F8B"/>
    <w:rsid w:val="00890393"/>
    <w:rsid w:val="00890630"/>
    <w:rsid w:val="00891459"/>
    <w:rsid w:val="008952B0"/>
    <w:rsid w:val="00896D23"/>
    <w:rsid w:val="0089795E"/>
    <w:rsid w:val="008A00E0"/>
    <w:rsid w:val="008A0700"/>
    <w:rsid w:val="008A0FE3"/>
    <w:rsid w:val="008A3C68"/>
    <w:rsid w:val="008A3EFD"/>
    <w:rsid w:val="008A446E"/>
    <w:rsid w:val="008A4EA0"/>
    <w:rsid w:val="008A54CE"/>
    <w:rsid w:val="008A655E"/>
    <w:rsid w:val="008A79CB"/>
    <w:rsid w:val="008B01AB"/>
    <w:rsid w:val="008B0AF7"/>
    <w:rsid w:val="008B170D"/>
    <w:rsid w:val="008B1889"/>
    <w:rsid w:val="008B23A4"/>
    <w:rsid w:val="008B5290"/>
    <w:rsid w:val="008B6388"/>
    <w:rsid w:val="008C259E"/>
    <w:rsid w:val="008C4858"/>
    <w:rsid w:val="008D0FCC"/>
    <w:rsid w:val="008D11B4"/>
    <w:rsid w:val="008D355C"/>
    <w:rsid w:val="008D4B7A"/>
    <w:rsid w:val="008D78BA"/>
    <w:rsid w:val="008E21B5"/>
    <w:rsid w:val="008E2C13"/>
    <w:rsid w:val="008E3ABB"/>
    <w:rsid w:val="008E3C70"/>
    <w:rsid w:val="008E41B8"/>
    <w:rsid w:val="008E4FB7"/>
    <w:rsid w:val="008E5485"/>
    <w:rsid w:val="008E6018"/>
    <w:rsid w:val="008E6054"/>
    <w:rsid w:val="008E6582"/>
    <w:rsid w:val="008E6A34"/>
    <w:rsid w:val="008E6DB1"/>
    <w:rsid w:val="008E744C"/>
    <w:rsid w:val="008F0A1A"/>
    <w:rsid w:val="008F0FEC"/>
    <w:rsid w:val="008F371F"/>
    <w:rsid w:val="008F3AF2"/>
    <w:rsid w:val="008F45DB"/>
    <w:rsid w:val="008F5DF7"/>
    <w:rsid w:val="008F67F8"/>
    <w:rsid w:val="00900129"/>
    <w:rsid w:val="009008E7"/>
    <w:rsid w:val="00900AFA"/>
    <w:rsid w:val="0090227D"/>
    <w:rsid w:val="0090267E"/>
    <w:rsid w:val="00904F94"/>
    <w:rsid w:val="00905A92"/>
    <w:rsid w:val="00906D23"/>
    <w:rsid w:val="00907592"/>
    <w:rsid w:val="00907F9C"/>
    <w:rsid w:val="00907FD0"/>
    <w:rsid w:val="009106EC"/>
    <w:rsid w:val="00912D44"/>
    <w:rsid w:val="00912E48"/>
    <w:rsid w:val="00913426"/>
    <w:rsid w:val="009138B9"/>
    <w:rsid w:val="00915790"/>
    <w:rsid w:val="009163D1"/>
    <w:rsid w:val="009173A6"/>
    <w:rsid w:val="00917DCE"/>
    <w:rsid w:val="00920F09"/>
    <w:rsid w:val="009220C3"/>
    <w:rsid w:val="009221D4"/>
    <w:rsid w:val="00922C63"/>
    <w:rsid w:val="00922C73"/>
    <w:rsid w:val="009246FA"/>
    <w:rsid w:val="0092475F"/>
    <w:rsid w:val="00925EC9"/>
    <w:rsid w:val="00927154"/>
    <w:rsid w:val="00927EA6"/>
    <w:rsid w:val="00930267"/>
    <w:rsid w:val="009314B3"/>
    <w:rsid w:val="00932042"/>
    <w:rsid w:val="0093324E"/>
    <w:rsid w:val="0093395F"/>
    <w:rsid w:val="00935EAC"/>
    <w:rsid w:val="00941AF8"/>
    <w:rsid w:val="00941E4A"/>
    <w:rsid w:val="00945B78"/>
    <w:rsid w:val="00950721"/>
    <w:rsid w:val="0095169E"/>
    <w:rsid w:val="0095208A"/>
    <w:rsid w:val="009523B3"/>
    <w:rsid w:val="0095329B"/>
    <w:rsid w:val="00956EDB"/>
    <w:rsid w:val="00957051"/>
    <w:rsid w:val="00960346"/>
    <w:rsid w:val="00960394"/>
    <w:rsid w:val="009628B0"/>
    <w:rsid w:val="009629CA"/>
    <w:rsid w:val="00962A8B"/>
    <w:rsid w:val="00963206"/>
    <w:rsid w:val="00963B3D"/>
    <w:rsid w:val="00965504"/>
    <w:rsid w:val="00965CC8"/>
    <w:rsid w:val="00965F47"/>
    <w:rsid w:val="00970302"/>
    <w:rsid w:val="0097180D"/>
    <w:rsid w:val="00972DFA"/>
    <w:rsid w:val="00976ACF"/>
    <w:rsid w:val="00976E7E"/>
    <w:rsid w:val="00977D70"/>
    <w:rsid w:val="00980028"/>
    <w:rsid w:val="009801A4"/>
    <w:rsid w:val="009802C0"/>
    <w:rsid w:val="0098063C"/>
    <w:rsid w:val="00981332"/>
    <w:rsid w:val="0098208D"/>
    <w:rsid w:val="00983AF1"/>
    <w:rsid w:val="00984C5E"/>
    <w:rsid w:val="00984EE0"/>
    <w:rsid w:val="0098638A"/>
    <w:rsid w:val="00986AD2"/>
    <w:rsid w:val="00991CA0"/>
    <w:rsid w:val="009921E1"/>
    <w:rsid w:val="00993290"/>
    <w:rsid w:val="00993581"/>
    <w:rsid w:val="00993648"/>
    <w:rsid w:val="00995F98"/>
    <w:rsid w:val="00996328"/>
    <w:rsid w:val="00996CB1"/>
    <w:rsid w:val="00997DA9"/>
    <w:rsid w:val="009A0092"/>
    <w:rsid w:val="009A1961"/>
    <w:rsid w:val="009A1FD3"/>
    <w:rsid w:val="009A1FFB"/>
    <w:rsid w:val="009A24B3"/>
    <w:rsid w:val="009A2F6F"/>
    <w:rsid w:val="009A5C70"/>
    <w:rsid w:val="009A6653"/>
    <w:rsid w:val="009A7234"/>
    <w:rsid w:val="009B0414"/>
    <w:rsid w:val="009B2323"/>
    <w:rsid w:val="009B3E38"/>
    <w:rsid w:val="009B4702"/>
    <w:rsid w:val="009B7DED"/>
    <w:rsid w:val="009C0448"/>
    <w:rsid w:val="009C17A4"/>
    <w:rsid w:val="009C3883"/>
    <w:rsid w:val="009C3A04"/>
    <w:rsid w:val="009C3CA3"/>
    <w:rsid w:val="009C6D40"/>
    <w:rsid w:val="009C7649"/>
    <w:rsid w:val="009C76DA"/>
    <w:rsid w:val="009D065E"/>
    <w:rsid w:val="009D0CD0"/>
    <w:rsid w:val="009D1B4A"/>
    <w:rsid w:val="009D234D"/>
    <w:rsid w:val="009D3493"/>
    <w:rsid w:val="009D5880"/>
    <w:rsid w:val="009D763E"/>
    <w:rsid w:val="009D788C"/>
    <w:rsid w:val="009D7AD1"/>
    <w:rsid w:val="009E10E3"/>
    <w:rsid w:val="009E14E3"/>
    <w:rsid w:val="009E196D"/>
    <w:rsid w:val="009E28BD"/>
    <w:rsid w:val="009E4936"/>
    <w:rsid w:val="009E4B54"/>
    <w:rsid w:val="009E5086"/>
    <w:rsid w:val="009E619E"/>
    <w:rsid w:val="009E649E"/>
    <w:rsid w:val="009F000A"/>
    <w:rsid w:val="009F06D7"/>
    <w:rsid w:val="009F0E56"/>
    <w:rsid w:val="009F1BD8"/>
    <w:rsid w:val="009F311D"/>
    <w:rsid w:val="009F349E"/>
    <w:rsid w:val="009F3DA7"/>
    <w:rsid w:val="009F4707"/>
    <w:rsid w:val="009F4E5B"/>
    <w:rsid w:val="009F71E3"/>
    <w:rsid w:val="009F77A3"/>
    <w:rsid w:val="009F7E99"/>
    <w:rsid w:val="00A008D0"/>
    <w:rsid w:val="00A00943"/>
    <w:rsid w:val="00A01770"/>
    <w:rsid w:val="00A027D2"/>
    <w:rsid w:val="00A045A6"/>
    <w:rsid w:val="00A047D9"/>
    <w:rsid w:val="00A048B4"/>
    <w:rsid w:val="00A06058"/>
    <w:rsid w:val="00A06561"/>
    <w:rsid w:val="00A10E35"/>
    <w:rsid w:val="00A11F02"/>
    <w:rsid w:val="00A12CA8"/>
    <w:rsid w:val="00A14466"/>
    <w:rsid w:val="00A145F5"/>
    <w:rsid w:val="00A1697E"/>
    <w:rsid w:val="00A16E88"/>
    <w:rsid w:val="00A178C0"/>
    <w:rsid w:val="00A21B7C"/>
    <w:rsid w:val="00A22732"/>
    <w:rsid w:val="00A238E0"/>
    <w:rsid w:val="00A23D0C"/>
    <w:rsid w:val="00A23F5F"/>
    <w:rsid w:val="00A245D2"/>
    <w:rsid w:val="00A26549"/>
    <w:rsid w:val="00A26B23"/>
    <w:rsid w:val="00A27608"/>
    <w:rsid w:val="00A3023B"/>
    <w:rsid w:val="00A31C34"/>
    <w:rsid w:val="00A32C00"/>
    <w:rsid w:val="00A33206"/>
    <w:rsid w:val="00A3581A"/>
    <w:rsid w:val="00A35D61"/>
    <w:rsid w:val="00A370B8"/>
    <w:rsid w:val="00A41CFB"/>
    <w:rsid w:val="00A448A8"/>
    <w:rsid w:val="00A44BA6"/>
    <w:rsid w:val="00A45BCE"/>
    <w:rsid w:val="00A45EAC"/>
    <w:rsid w:val="00A47343"/>
    <w:rsid w:val="00A5021D"/>
    <w:rsid w:val="00A50659"/>
    <w:rsid w:val="00A5075A"/>
    <w:rsid w:val="00A51C94"/>
    <w:rsid w:val="00A52327"/>
    <w:rsid w:val="00A5487F"/>
    <w:rsid w:val="00A548FE"/>
    <w:rsid w:val="00A5654D"/>
    <w:rsid w:val="00A56601"/>
    <w:rsid w:val="00A57826"/>
    <w:rsid w:val="00A61DAD"/>
    <w:rsid w:val="00A625ED"/>
    <w:rsid w:val="00A62875"/>
    <w:rsid w:val="00A62906"/>
    <w:rsid w:val="00A649FB"/>
    <w:rsid w:val="00A70005"/>
    <w:rsid w:val="00A7175D"/>
    <w:rsid w:val="00A71788"/>
    <w:rsid w:val="00A72626"/>
    <w:rsid w:val="00A75B25"/>
    <w:rsid w:val="00A76B3F"/>
    <w:rsid w:val="00A8069A"/>
    <w:rsid w:val="00A80CBD"/>
    <w:rsid w:val="00A819C4"/>
    <w:rsid w:val="00A82541"/>
    <w:rsid w:val="00A82E59"/>
    <w:rsid w:val="00A83083"/>
    <w:rsid w:val="00A83276"/>
    <w:rsid w:val="00A851C2"/>
    <w:rsid w:val="00A856EB"/>
    <w:rsid w:val="00A90FDB"/>
    <w:rsid w:val="00A910DF"/>
    <w:rsid w:val="00A913E2"/>
    <w:rsid w:val="00A927ED"/>
    <w:rsid w:val="00A947B6"/>
    <w:rsid w:val="00AA048E"/>
    <w:rsid w:val="00AA13FF"/>
    <w:rsid w:val="00AA14C8"/>
    <w:rsid w:val="00AA1D53"/>
    <w:rsid w:val="00AA30A0"/>
    <w:rsid w:val="00AA3B2D"/>
    <w:rsid w:val="00AA5199"/>
    <w:rsid w:val="00AA6EDE"/>
    <w:rsid w:val="00AB0797"/>
    <w:rsid w:val="00AB153B"/>
    <w:rsid w:val="00AB1907"/>
    <w:rsid w:val="00AB6439"/>
    <w:rsid w:val="00AB657A"/>
    <w:rsid w:val="00AB741D"/>
    <w:rsid w:val="00AB75A8"/>
    <w:rsid w:val="00AB79BA"/>
    <w:rsid w:val="00AC12D4"/>
    <w:rsid w:val="00AC2D33"/>
    <w:rsid w:val="00AC4BB3"/>
    <w:rsid w:val="00AC57B2"/>
    <w:rsid w:val="00AC57CC"/>
    <w:rsid w:val="00AC5900"/>
    <w:rsid w:val="00AC7711"/>
    <w:rsid w:val="00AD2E40"/>
    <w:rsid w:val="00AD3CB5"/>
    <w:rsid w:val="00AD4DD4"/>
    <w:rsid w:val="00AD4FB8"/>
    <w:rsid w:val="00AD542A"/>
    <w:rsid w:val="00AD5A0A"/>
    <w:rsid w:val="00AD5E29"/>
    <w:rsid w:val="00AD62C0"/>
    <w:rsid w:val="00AD73FD"/>
    <w:rsid w:val="00AE00A8"/>
    <w:rsid w:val="00AE1D66"/>
    <w:rsid w:val="00AE2560"/>
    <w:rsid w:val="00AE29E0"/>
    <w:rsid w:val="00AE41A4"/>
    <w:rsid w:val="00AE5A39"/>
    <w:rsid w:val="00AF17F3"/>
    <w:rsid w:val="00AF26B1"/>
    <w:rsid w:val="00AF2A20"/>
    <w:rsid w:val="00AF3B19"/>
    <w:rsid w:val="00AF3B3D"/>
    <w:rsid w:val="00AF7D74"/>
    <w:rsid w:val="00B0232C"/>
    <w:rsid w:val="00B044A4"/>
    <w:rsid w:val="00B0453F"/>
    <w:rsid w:val="00B0690C"/>
    <w:rsid w:val="00B10607"/>
    <w:rsid w:val="00B11073"/>
    <w:rsid w:val="00B114AA"/>
    <w:rsid w:val="00B11B44"/>
    <w:rsid w:val="00B12B2A"/>
    <w:rsid w:val="00B1362E"/>
    <w:rsid w:val="00B13BAE"/>
    <w:rsid w:val="00B13BF5"/>
    <w:rsid w:val="00B145F3"/>
    <w:rsid w:val="00B16E6D"/>
    <w:rsid w:val="00B200AF"/>
    <w:rsid w:val="00B21AA0"/>
    <w:rsid w:val="00B22EB1"/>
    <w:rsid w:val="00B23D60"/>
    <w:rsid w:val="00B24AC6"/>
    <w:rsid w:val="00B24EE4"/>
    <w:rsid w:val="00B25ED6"/>
    <w:rsid w:val="00B272B9"/>
    <w:rsid w:val="00B30B21"/>
    <w:rsid w:val="00B31FC4"/>
    <w:rsid w:val="00B327F3"/>
    <w:rsid w:val="00B33113"/>
    <w:rsid w:val="00B3348C"/>
    <w:rsid w:val="00B342C6"/>
    <w:rsid w:val="00B350B4"/>
    <w:rsid w:val="00B354BB"/>
    <w:rsid w:val="00B37680"/>
    <w:rsid w:val="00B425DD"/>
    <w:rsid w:val="00B42727"/>
    <w:rsid w:val="00B4480A"/>
    <w:rsid w:val="00B47D71"/>
    <w:rsid w:val="00B50488"/>
    <w:rsid w:val="00B51653"/>
    <w:rsid w:val="00B51B8E"/>
    <w:rsid w:val="00B53658"/>
    <w:rsid w:val="00B5779B"/>
    <w:rsid w:val="00B60435"/>
    <w:rsid w:val="00B612E5"/>
    <w:rsid w:val="00B643C1"/>
    <w:rsid w:val="00B65482"/>
    <w:rsid w:val="00B6593D"/>
    <w:rsid w:val="00B66545"/>
    <w:rsid w:val="00B66BFB"/>
    <w:rsid w:val="00B67228"/>
    <w:rsid w:val="00B676CB"/>
    <w:rsid w:val="00B70C3B"/>
    <w:rsid w:val="00B70F3B"/>
    <w:rsid w:val="00B73F1D"/>
    <w:rsid w:val="00B75F8B"/>
    <w:rsid w:val="00B76D83"/>
    <w:rsid w:val="00B77BF7"/>
    <w:rsid w:val="00B81458"/>
    <w:rsid w:val="00B81D7A"/>
    <w:rsid w:val="00B87572"/>
    <w:rsid w:val="00B87DFF"/>
    <w:rsid w:val="00B912D2"/>
    <w:rsid w:val="00B91D1A"/>
    <w:rsid w:val="00B92480"/>
    <w:rsid w:val="00B927AD"/>
    <w:rsid w:val="00B93B33"/>
    <w:rsid w:val="00B93D74"/>
    <w:rsid w:val="00B94F73"/>
    <w:rsid w:val="00B95667"/>
    <w:rsid w:val="00B9754A"/>
    <w:rsid w:val="00BA032C"/>
    <w:rsid w:val="00BA1467"/>
    <w:rsid w:val="00BA1BD4"/>
    <w:rsid w:val="00BA3F38"/>
    <w:rsid w:val="00BA5BB9"/>
    <w:rsid w:val="00BB16A4"/>
    <w:rsid w:val="00BB1A20"/>
    <w:rsid w:val="00BB4CC8"/>
    <w:rsid w:val="00BB6256"/>
    <w:rsid w:val="00BB75B4"/>
    <w:rsid w:val="00BB76A3"/>
    <w:rsid w:val="00BB7BB1"/>
    <w:rsid w:val="00BC120B"/>
    <w:rsid w:val="00BC1B50"/>
    <w:rsid w:val="00BC1F71"/>
    <w:rsid w:val="00BC2946"/>
    <w:rsid w:val="00BC3CC5"/>
    <w:rsid w:val="00BC416C"/>
    <w:rsid w:val="00BC46EC"/>
    <w:rsid w:val="00BC4CBB"/>
    <w:rsid w:val="00BC6813"/>
    <w:rsid w:val="00BC69FE"/>
    <w:rsid w:val="00BC6CFB"/>
    <w:rsid w:val="00BC79AB"/>
    <w:rsid w:val="00BD03C3"/>
    <w:rsid w:val="00BD3024"/>
    <w:rsid w:val="00BD37BA"/>
    <w:rsid w:val="00BD6312"/>
    <w:rsid w:val="00BD6B3F"/>
    <w:rsid w:val="00BD6C93"/>
    <w:rsid w:val="00BD71AD"/>
    <w:rsid w:val="00BE082E"/>
    <w:rsid w:val="00BE12B1"/>
    <w:rsid w:val="00BE2688"/>
    <w:rsid w:val="00BE2A2A"/>
    <w:rsid w:val="00BE323B"/>
    <w:rsid w:val="00BE3A2B"/>
    <w:rsid w:val="00BE4A75"/>
    <w:rsid w:val="00BE4E82"/>
    <w:rsid w:val="00BE5D62"/>
    <w:rsid w:val="00BE64B8"/>
    <w:rsid w:val="00BE68F6"/>
    <w:rsid w:val="00BE72A4"/>
    <w:rsid w:val="00BE7B75"/>
    <w:rsid w:val="00BE7E9A"/>
    <w:rsid w:val="00BF0A06"/>
    <w:rsid w:val="00BF2271"/>
    <w:rsid w:val="00BF293A"/>
    <w:rsid w:val="00BF29FC"/>
    <w:rsid w:val="00BF6007"/>
    <w:rsid w:val="00BF6579"/>
    <w:rsid w:val="00BF6AEA"/>
    <w:rsid w:val="00C01165"/>
    <w:rsid w:val="00C01C3F"/>
    <w:rsid w:val="00C01CEB"/>
    <w:rsid w:val="00C02322"/>
    <w:rsid w:val="00C0409D"/>
    <w:rsid w:val="00C04AC6"/>
    <w:rsid w:val="00C0528F"/>
    <w:rsid w:val="00C058E4"/>
    <w:rsid w:val="00C05AD5"/>
    <w:rsid w:val="00C1029B"/>
    <w:rsid w:val="00C10807"/>
    <w:rsid w:val="00C109ED"/>
    <w:rsid w:val="00C1190A"/>
    <w:rsid w:val="00C13DB0"/>
    <w:rsid w:val="00C16BEF"/>
    <w:rsid w:val="00C17B8E"/>
    <w:rsid w:val="00C17D9D"/>
    <w:rsid w:val="00C2143A"/>
    <w:rsid w:val="00C22ACE"/>
    <w:rsid w:val="00C22FE8"/>
    <w:rsid w:val="00C26BDC"/>
    <w:rsid w:val="00C275DD"/>
    <w:rsid w:val="00C30DF6"/>
    <w:rsid w:val="00C32D1C"/>
    <w:rsid w:val="00C340B9"/>
    <w:rsid w:val="00C348D4"/>
    <w:rsid w:val="00C35FC4"/>
    <w:rsid w:val="00C441F7"/>
    <w:rsid w:val="00C44A73"/>
    <w:rsid w:val="00C46953"/>
    <w:rsid w:val="00C512FE"/>
    <w:rsid w:val="00C52B93"/>
    <w:rsid w:val="00C52D38"/>
    <w:rsid w:val="00C52F1B"/>
    <w:rsid w:val="00C56357"/>
    <w:rsid w:val="00C5744D"/>
    <w:rsid w:val="00C600F2"/>
    <w:rsid w:val="00C613DF"/>
    <w:rsid w:val="00C6296C"/>
    <w:rsid w:val="00C63342"/>
    <w:rsid w:val="00C642E3"/>
    <w:rsid w:val="00C70244"/>
    <w:rsid w:val="00C72C68"/>
    <w:rsid w:val="00C72F5D"/>
    <w:rsid w:val="00C76495"/>
    <w:rsid w:val="00C7778E"/>
    <w:rsid w:val="00C80518"/>
    <w:rsid w:val="00C820F2"/>
    <w:rsid w:val="00C821E2"/>
    <w:rsid w:val="00C8354B"/>
    <w:rsid w:val="00C8586B"/>
    <w:rsid w:val="00C85C11"/>
    <w:rsid w:val="00C8718D"/>
    <w:rsid w:val="00C90DFA"/>
    <w:rsid w:val="00C912AF"/>
    <w:rsid w:val="00C92FF8"/>
    <w:rsid w:val="00C9427E"/>
    <w:rsid w:val="00C97256"/>
    <w:rsid w:val="00CA0ACB"/>
    <w:rsid w:val="00CA3BA2"/>
    <w:rsid w:val="00CA3EAD"/>
    <w:rsid w:val="00CA4F04"/>
    <w:rsid w:val="00CA631D"/>
    <w:rsid w:val="00CA766D"/>
    <w:rsid w:val="00CA7C6C"/>
    <w:rsid w:val="00CB068A"/>
    <w:rsid w:val="00CB1C07"/>
    <w:rsid w:val="00CB29EE"/>
    <w:rsid w:val="00CB2B57"/>
    <w:rsid w:val="00CB34AB"/>
    <w:rsid w:val="00CB77DD"/>
    <w:rsid w:val="00CC4F09"/>
    <w:rsid w:val="00CC56B5"/>
    <w:rsid w:val="00CC59CB"/>
    <w:rsid w:val="00CC5B67"/>
    <w:rsid w:val="00CC7938"/>
    <w:rsid w:val="00CC7FA8"/>
    <w:rsid w:val="00CD0E71"/>
    <w:rsid w:val="00CD45B6"/>
    <w:rsid w:val="00CD7B8F"/>
    <w:rsid w:val="00CE0E15"/>
    <w:rsid w:val="00CE355F"/>
    <w:rsid w:val="00CE3978"/>
    <w:rsid w:val="00CE6C18"/>
    <w:rsid w:val="00CE70D5"/>
    <w:rsid w:val="00CE726E"/>
    <w:rsid w:val="00CE7568"/>
    <w:rsid w:val="00CE7AD4"/>
    <w:rsid w:val="00CF014E"/>
    <w:rsid w:val="00CF3C4D"/>
    <w:rsid w:val="00CF408F"/>
    <w:rsid w:val="00CF450E"/>
    <w:rsid w:val="00CF5EF5"/>
    <w:rsid w:val="00CF7040"/>
    <w:rsid w:val="00D024CA"/>
    <w:rsid w:val="00D0277B"/>
    <w:rsid w:val="00D0304E"/>
    <w:rsid w:val="00D0403C"/>
    <w:rsid w:val="00D041EA"/>
    <w:rsid w:val="00D06FBF"/>
    <w:rsid w:val="00D071B9"/>
    <w:rsid w:val="00D10DD5"/>
    <w:rsid w:val="00D11088"/>
    <w:rsid w:val="00D1191B"/>
    <w:rsid w:val="00D146F8"/>
    <w:rsid w:val="00D16ADA"/>
    <w:rsid w:val="00D16E5F"/>
    <w:rsid w:val="00D17345"/>
    <w:rsid w:val="00D17CA3"/>
    <w:rsid w:val="00D20687"/>
    <w:rsid w:val="00D214F8"/>
    <w:rsid w:val="00D21592"/>
    <w:rsid w:val="00D306DB"/>
    <w:rsid w:val="00D3185A"/>
    <w:rsid w:val="00D31EE8"/>
    <w:rsid w:val="00D31FE3"/>
    <w:rsid w:val="00D32655"/>
    <w:rsid w:val="00D32D8B"/>
    <w:rsid w:val="00D32DBE"/>
    <w:rsid w:val="00D33888"/>
    <w:rsid w:val="00D33C43"/>
    <w:rsid w:val="00D33C9E"/>
    <w:rsid w:val="00D35177"/>
    <w:rsid w:val="00D36067"/>
    <w:rsid w:val="00D427B4"/>
    <w:rsid w:val="00D44888"/>
    <w:rsid w:val="00D452E0"/>
    <w:rsid w:val="00D45835"/>
    <w:rsid w:val="00D45ABB"/>
    <w:rsid w:val="00D45C12"/>
    <w:rsid w:val="00D45CEA"/>
    <w:rsid w:val="00D4664D"/>
    <w:rsid w:val="00D514C5"/>
    <w:rsid w:val="00D522DE"/>
    <w:rsid w:val="00D529B1"/>
    <w:rsid w:val="00D52B03"/>
    <w:rsid w:val="00D538B2"/>
    <w:rsid w:val="00D5414E"/>
    <w:rsid w:val="00D56513"/>
    <w:rsid w:val="00D575D2"/>
    <w:rsid w:val="00D57604"/>
    <w:rsid w:val="00D57E35"/>
    <w:rsid w:val="00D60311"/>
    <w:rsid w:val="00D61D87"/>
    <w:rsid w:val="00D6346F"/>
    <w:rsid w:val="00D66E26"/>
    <w:rsid w:val="00D6747B"/>
    <w:rsid w:val="00D6773B"/>
    <w:rsid w:val="00D70B9B"/>
    <w:rsid w:val="00D71377"/>
    <w:rsid w:val="00D73B70"/>
    <w:rsid w:val="00D73D64"/>
    <w:rsid w:val="00D73F4A"/>
    <w:rsid w:val="00D748A1"/>
    <w:rsid w:val="00D76934"/>
    <w:rsid w:val="00D778BF"/>
    <w:rsid w:val="00D804FD"/>
    <w:rsid w:val="00D8214D"/>
    <w:rsid w:val="00D82C52"/>
    <w:rsid w:val="00D8634B"/>
    <w:rsid w:val="00D9049C"/>
    <w:rsid w:val="00D90B4C"/>
    <w:rsid w:val="00D93CCE"/>
    <w:rsid w:val="00D94967"/>
    <w:rsid w:val="00D95887"/>
    <w:rsid w:val="00D97ECA"/>
    <w:rsid w:val="00DA103F"/>
    <w:rsid w:val="00DA19AA"/>
    <w:rsid w:val="00DA1A46"/>
    <w:rsid w:val="00DA552B"/>
    <w:rsid w:val="00DA64F7"/>
    <w:rsid w:val="00DA6892"/>
    <w:rsid w:val="00DA691A"/>
    <w:rsid w:val="00DA7CBD"/>
    <w:rsid w:val="00DB084F"/>
    <w:rsid w:val="00DB1388"/>
    <w:rsid w:val="00DB1F0F"/>
    <w:rsid w:val="00DB1FED"/>
    <w:rsid w:val="00DB529C"/>
    <w:rsid w:val="00DB6AED"/>
    <w:rsid w:val="00DC076B"/>
    <w:rsid w:val="00DC21F1"/>
    <w:rsid w:val="00DC3C2A"/>
    <w:rsid w:val="00DC4A4F"/>
    <w:rsid w:val="00DC4F62"/>
    <w:rsid w:val="00DC5C67"/>
    <w:rsid w:val="00DC65B8"/>
    <w:rsid w:val="00DC674B"/>
    <w:rsid w:val="00DC68F6"/>
    <w:rsid w:val="00DC7DF8"/>
    <w:rsid w:val="00DD0032"/>
    <w:rsid w:val="00DD0989"/>
    <w:rsid w:val="00DD0995"/>
    <w:rsid w:val="00DD0A8F"/>
    <w:rsid w:val="00DD298C"/>
    <w:rsid w:val="00DD3A80"/>
    <w:rsid w:val="00DD75D5"/>
    <w:rsid w:val="00DD7D7B"/>
    <w:rsid w:val="00DE13E6"/>
    <w:rsid w:val="00DE159C"/>
    <w:rsid w:val="00DE2141"/>
    <w:rsid w:val="00DE33F0"/>
    <w:rsid w:val="00DE5450"/>
    <w:rsid w:val="00DE7971"/>
    <w:rsid w:val="00DF03E6"/>
    <w:rsid w:val="00DF3F44"/>
    <w:rsid w:val="00DF3F4D"/>
    <w:rsid w:val="00DF54EB"/>
    <w:rsid w:val="00DF69CB"/>
    <w:rsid w:val="00DF75F7"/>
    <w:rsid w:val="00DF7A01"/>
    <w:rsid w:val="00E013D7"/>
    <w:rsid w:val="00E01607"/>
    <w:rsid w:val="00E01F7C"/>
    <w:rsid w:val="00E02548"/>
    <w:rsid w:val="00E02645"/>
    <w:rsid w:val="00E030EC"/>
    <w:rsid w:val="00E06BCF"/>
    <w:rsid w:val="00E107FD"/>
    <w:rsid w:val="00E130E0"/>
    <w:rsid w:val="00E1423A"/>
    <w:rsid w:val="00E14DD3"/>
    <w:rsid w:val="00E15E0E"/>
    <w:rsid w:val="00E162CC"/>
    <w:rsid w:val="00E163AF"/>
    <w:rsid w:val="00E17DCE"/>
    <w:rsid w:val="00E2177B"/>
    <w:rsid w:val="00E251A3"/>
    <w:rsid w:val="00E25C1B"/>
    <w:rsid w:val="00E26B09"/>
    <w:rsid w:val="00E27277"/>
    <w:rsid w:val="00E27C35"/>
    <w:rsid w:val="00E30820"/>
    <w:rsid w:val="00E3118A"/>
    <w:rsid w:val="00E31C59"/>
    <w:rsid w:val="00E33FD8"/>
    <w:rsid w:val="00E34A93"/>
    <w:rsid w:val="00E35389"/>
    <w:rsid w:val="00E35FA8"/>
    <w:rsid w:val="00E36F3A"/>
    <w:rsid w:val="00E37484"/>
    <w:rsid w:val="00E42792"/>
    <w:rsid w:val="00E42C75"/>
    <w:rsid w:val="00E432A3"/>
    <w:rsid w:val="00E44181"/>
    <w:rsid w:val="00E44BA3"/>
    <w:rsid w:val="00E44BFC"/>
    <w:rsid w:val="00E44DD4"/>
    <w:rsid w:val="00E46920"/>
    <w:rsid w:val="00E4702E"/>
    <w:rsid w:val="00E5191B"/>
    <w:rsid w:val="00E52C71"/>
    <w:rsid w:val="00E547F9"/>
    <w:rsid w:val="00E56B59"/>
    <w:rsid w:val="00E57877"/>
    <w:rsid w:val="00E60A65"/>
    <w:rsid w:val="00E6341E"/>
    <w:rsid w:val="00E64DA6"/>
    <w:rsid w:val="00E6535C"/>
    <w:rsid w:val="00E6628B"/>
    <w:rsid w:val="00E6675D"/>
    <w:rsid w:val="00E674D5"/>
    <w:rsid w:val="00E702EF"/>
    <w:rsid w:val="00E71EB3"/>
    <w:rsid w:val="00E7379E"/>
    <w:rsid w:val="00E738DC"/>
    <w:rsid w:val="00E74153"/>
    <w:rsid w:val="00E75FFD"/>
    <w:rsid w:val="00E8154E"/>
    <w:rsid w:val="00E82809"/>
    <w:rsid w:val="00E83FFE"/>
    <w:rsid w:val="00E84C5F"/>
    <w:rsid w:val="00E85B2A"/>
    <w:rsid w:val="00E86460"/>
    <w:rsid w:val="00E8763E"/>
    <w:rsid w:val="00E87AB8"/>
    <w:rsid w:val="00E90617"/>
    <w:rsid w:val="00E928E0"/>
    <w:rsid w:val="00E9294B"/>
    <w:rsid w:val="00E94618"/>
    <w:rsid w:val="00E94868"/>
    <w:rsid w:val="00E94AF8"/>
    <w:rsid w:val="00E967C0"/>
    <w:rsid w:val="00E96D00"/>
    <w:rsid w:val="00E9750A"/>
    <w:rsid w:val="00E97E89"/>
    <w:rsid w:val="00EA1035"/>
    <w:rsid w:val="00EA1ECC"/>
    <w:rsid w:val="00EA5290"/>
    <w:rsid w:val="00EA57C1"/>
    <w:rsid w:val="00EA5F79"/>
    <w:rsid w:val="00EA7608"/>
    <w:rsid w:val="00EB0269"/>
    <w:rsid w:val="00EB0EE7"/>
    <w:rsid w:val="00EB0F28"/>
    <w:rsid w:val="00EB1A4F"/>
    <w:rsid w:val="00EB33EC"/>
    <w:rsid w:val="00EB3EA3"/>
    <w:rsid w:val="00EB44D8"/>
    <w:rsid w:val="00EB50F9"/>
    <w:rsid w:val="00EB6095"/>
    <w:rsid w:val="00EB6F38"/>
    <w:rsid w:val="00EC07EA"/>
    <w:rsid w:val="00EC1FA0"/>
    <w:rsid w:val="00EC26F7"/>
    <w:rsid w:val="00EC3579"/>
    <w:rsid w:val="00EC4211"/>
    <w:rsid w:val="00EC4F5D"/>
    <w:rsid w:val="00EC63B6"/>
    <w:rsid w:val="00ED159C"/>
    <w:rsid w:val="00ED1901"/>
    <w:rsid w:val="00ED1A93"/>
    <w:rsid w:val="00ED2B6F"/>
    <w:rsid w:val="00ED2C9C"/>
    <w:rsid w:val="00ED54DD"/>
    <w:rsid w:val="00ED6E6F"/>
    <w:rsid w:val="00EE5404"/>
    <w:rsid w:val="00EE6635"/>
    <w:rsid w:val="00EF1105"/>
    <w:rsid w:val="00EF179C"/>
    <w:rsid w:val="00EF54AA"/>
    <w:rsid w:val="00F00327"/>
    <w:rsid w:val="00F022EA"/>
    <w:rsid w:val="00F02DB1"/>
    <w:rsid w:val="00F036E6"/>
    <w:rsid w:val="00F10488"/>
    <w:rsid w:val="00F12D61"/>
    <w:rsid w:val="00F14E9E"/>
    <w:rsid w:val="00F160A3"/>
    <w:rsid w:val="00F211CA"/>
    <w:rsid w:val="00F21F18"/>
    <w:rsid w:val="00F2269C"/>
    <w:rsid w:val="00F23684"/>
    <w:rsid w:val="00F24342"/>
    <w:rsid w:val="00F24506"/>
    <w:rsid w:val="00F24B16"/>
    <w:rsid w:val="00F25500"/>
    <w:rsid w:val="00F30373"/>
    <w:rsid w:val="00F31211"/>
    <w:rsid w:val="00F32CA8"/>
    <w:rsid w:val="00F32D57"/>
    <w:rsid w:val="00F33DA3"/>
    <w:rsid w:val="00F34AC8"/>
    <w:rsid w:val="00F367B4"/>
    <w:rsid w:val="00F37121"/>
    <w:rsid w:val="00F3799E"/>
    <w:rsid w:val="00F37BC1"/>
    <w:rsid w:val="00F400A9"/>
    <w:rsid w:val="00F40C79"/>
    <w:rsid w:val="00F41C46"/>
    <w:rsid w:val="00F42CF9"/>
    <w:rsid w:val="00F435B4"/>
    <w:rsid w:val="00F448FC"/>
    <w:rsid w:val="00F4534B"/>
    <w:rsid w:val="00F464FB"/>
    <w:rsid w:val="00F47D14"/>
    <w:rsid w:val="00F50908"/>
    <w:rsid w:val="00F5175F"/>
    <w:rsid w:val="00F51941"/>
    <w:rsid w:val="00F52CF0"/>
    <w:rsid w:val="00F55524"/>
    <w:rsid w:val="00F5558D"/>
    <w:rsid w:val="00F55C46"/>
    <w:rsid w:val="00F5730B"/>
    <w:rsid w:val="00F60509"/>
    <w:rsid w:val="00F63504"/>
    <w:rsid w:val="00F659DF"/>
    <w:rsid w:val="00F65F1A"/>
    <w:rsid w:val="00F6705B"/>
    <w:rsid w:val="00F6750F"/>
    <w:rsid w:val="00F7119E"/>
    <w:rsid w:val="00F725EB"/>
    <w:rsid w:val="00F7539C"/>
    <w:rsid w:val="00F75682"/>
    <w:rsid w:val="00F76164"/>
    <w:rsid w:val="00F76A00"/>
    <w:rsid w:val="00F80481"/>
    <w:rsid w:val="00F805C0"/>
    <w:rsid w:val="00F80A74"/>
    <w:rsid w:val="00F80F94"/>
    <w:rsid w:val="00F83685"/>
    <w:rsid w:val="00F90B54"/>
    <w:rsid w:val="00F93CBC"/>
    <w:rsid w:val="00F93DD2"/>
    <w:rsid w:val="00F96C69"/>
    <w:rsid w:val="00F976EC"/>
    <w:rsid w:val="00FA0634"/>
    <w:rsid w:val="00FA0653"/>
    <w:rsid w:val="00FA14EA"/>
    <w:rsid w:val="00FA24F6"/>
    <w:rsid w:val="00FA37DF"/>
    <w:rsid w:val="00FA4A2C"/>
    <w:rsid w:val="00FA50BC"/>
    <w:rsid w:val="00FA79EB"/>
    <w:rsid w:val="00FB089E"/>
    <w:rsid w:val="00FB142B"/>
    <w:rsid w:val="00FB1738"/>
    <w:rsid w:val="00FB1CE5"/>
    <w:rsid w:val="00FB48D6"/>
    <w:rsid w:val="00FB7836"/>
    <w:rsid w:val="00FB7B99"/>
    <w:rsid w:val="00FC0E2B"/>
    <w:rsid w:val="00FC1765"/>
    <w:rsid w:val="00FC1A63"/>
    <w:rsid w:val="00FC1CB9"/>
    <w:rsid w:val="00FC2D9E"/>
    <w:rsid w:val="00FC3481"/>
    <w:rsid w:val="00FC3D5E"/>
    <w:rsid w:val="00FC4267"/>
    <w:rsid w:val="00FC45F4"/>
    <w:rsid w:val="00FC59D6"/>
    <w:rsid w:val="00FC790B"/>
    <w:rsid w:val="00FD2879"/>
    <w:rsid w:val="00FD2E4F"/>
    <w:rsid w:val="00FD446C"/>
    <w:rsid w:val="00FD451F"/>
    <w:rsid w:val="00FD5D40"/>
    <w:rsid w:val="00FD660A"/>
    <w:rsid w:val="00FD74BB"/>
    <w:rsid w:val="00FE12BE"/>
    <w:rsid w:val="00FE2129"/>
    <w:rsid w:val="00FE2A7A"/>
    <w:rsid w:val="00FE3129"/>
    <w:rsid w:val="00FE3364"/>
    <w:rsid w:val="00FE38CB"/>
    <w:rsid w:val="00FE5E94"/>
    <w:rsid w:val="00FE631C"/>
    <w:rsid w:val="00FE6FB8"/>
    <w:rsid w:val="00FE7654"/>
    <w:rsid w:val="00FF2E53"/>
    <w:rsid w:val="00FF38A8"/>
    <w:rsid w:val="00FF4457"/>
    <w:rsid w:val="00FF4906"/>
    <w:rsid w:val="00FF61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C286D2"/>
  <w15:chartTrackingRefBased/>
  <w15:docId w15:val="{C2FBB3D8-81F9-4DE7-8179-64AAD5B39A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C3829"/>
    <w:pPr>
      <w:jc w:val="both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49CC"/>
    <w:pPr>
      <w:keepNext/>
      <w:keepLines/>
      <w:spacing w:before="240" w:after="0"/>
      <w:jc w:val="center"/>
      <w:outlineLvl w:val="0"/>
    </w:pPr>
    <w:rPr>
      <w:rFonts w:eastAsiaTheme="majorEastAsia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3732B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94A3F"/>
    <w:pPr>
      <w:keepNext/>
      <w:keepLines/>
      <w:spacing w:before="40" w:after="0"/>
      <w:outlineLvl w:val="2"/>
    </w:pPr>
    <w:rPr>
      <w:rFonts w:eastAsiaTheme="majorEastAsia" w:cstheme="majorBidi"/>
      <w:b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218B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22F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2FF6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40466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41E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1E4A"/>
  </w:style>
  <w:style w:type="paragraph" w:styleId="Footer">
    <w:name w:val="footer"/>
    <w:basedOn w:val="Normal"/>
    <w:link w:val="FooterChar"/>
    <w:uiPriority w:val="99"/>
    <w:unhideWhenUsed/>
    <w:rsid w:val="00941E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1E4A"/>
  </w:style>
  <w:style w:type="character" w:customStyle="1" w:styleId="Heading2Char">
    <w:name w:val="Heading 2 Char"/>
    <w:basedOn w:val="DefaultParagraphFont"/>
    <w:link w:val="Heading2"/>
    <w:uiPriority w:val="9"/>
    <w:rsid w:val="0053732B"/>
    <w:rPr>
      <w:rFonts w:eastAsiaTheme="majorEastAsia" w:cstheme="majorBidi"/>
      <w:b/>
      <w:sz w:val="24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6E49CC"/>
    <w:rPr>
      <w:rFonts w:eastAsiaTheme="majorEastAsia" w:cstheme="majorBidi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605B2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594A3F"/>
    <w:rPr>
      <w:rFonts w:eastAsiaTheme="majorEastAsia" w:cstheme="majorBidi"/>
      <w:b/>
      <w:szCs w:val="24"/>
    </w:rPr>
  </w:style>
  <w:style w:type="character" w:customStyle="1" w:styleId="section-subtitle--secondary">
    <w:name w:val="section-subtitle--secondary"/>
    <w:basedOn w:val="DefaultParagraphFont"/>
    <w:rsid w:val="00801721"/>
  </w:style>
  <w:style w:type="character" w:customStyle="1" w:styleId="h3-subsubtext">
    <w:name w:val="h3-subsubtext"/>
    <w:basedOn w:val="DefaultParagraphFont"/>
    <w:rsid w:val="00801721"/>
  </w:style>
  <w:style w:type="paragraph" w:styleId="BalloonText">
    <w:name w:val="Balloon Text"/>
    <w:basedOn w:val="Normal"/>
    <w:link w:val="BalloonTextChar"/>
    <w:uiPriority w:val="99"/>
    <w:semiHidden/>
    <w:unhideWhenUsed/>
    <w:rsid w:val="004913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1384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B6043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0C641F"/>
    <w:rPr>
      <w:b/>
      <w:bCs/>
    </w:rPr>
  </w:style>
  <w:style w:type="table" w:styleId="GridTable5Dark-Accent5">
    <w:name w:val="Grid Table 5 Dark Accent 5"/>
    <w:basedOn w:val="TableNormal"/>
    <w:uiPriority w:val="50"/>
    <w:rsid w:val="000F47F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paragraph" w:styleId="NormalWeb">
    <w:name w:val="Normal (Web)"/>
    <w:basedOn w:val="Normal"/>
    <w:uiPriority w:val="99"/>
    <w:semiHidden/>
    <w:unhideWhenUsed/>
    <w:rsid w:val="002509E7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  <w:lang w:eastAsia="en-CA"/>
    </w:rPr>
  </w:style>
  <w:style w:type="character" w:styleId="PlaceholderText">
    <w:name w:val="Placeholder Text"/>
    <w:basedOn w:val="DefaultParagraphFont"/>
    <w:uiPriority w:val="99"/>
    <w:semiHidden/>
    <w:rsid w:val="00D35177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D1191B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D32D8B"/>
    <w:pPr>
      <w:jc w:val="left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32D8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32D8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D32D8B"/>
    <w:pPr>
      <w:spacing w:after="100"/>
      <w:ind w:left="480"/>
    </w:pPr>
  </w:style>
  <w:style w:type="table" w:styleId="TableGrid">
    <w:name w:val="Table Grid"/>
    <w:basedOn w:val="TableNormal"/>
    <w:uiPriority w:val="39"/>
    <w:rsid w:val="00FD2E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3">
    <w:name w:val="Grid Table 5 Dark Accent 3"/>
    <w:basedOn w:val="TableNormal"/>
    <w:uiPriority w:val="50"/>
    <w:rsid w:val="005E3BB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customStyle="1" w:styleId="msonormal0">
    <w:name w:val="msonormal"/>
    <w:basedOn w:val="Normal"/>
    <w:rsid w:val="001B7B80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  <w:lang w:eastAsia="en-CA"/>
    </w:rPr>
  </w:style>
  <w:style w:type="character" w:customStyle="1" w:styleId="Heading4Char">
    <w:name w:val="Heading 4 Char"/>
    <w:basedOn w:val="DefaultParagraphFont"/>
    <w:link w:val="Heading4"/>
    <w:uiPriority w:val="9"/>
    <w:rsid w:val="002218BB"/>
    <w:rPr>
      <w:rFonts w:asciiTheme="majorHAnsi" w:eastAsiaTheme="majorEastAsia" w:hAnsiTheme="majorHAnsi" w:cstheme="majorBidi"/>
      <w:i/>
      <w:iCs/>
      <w:color w:val="2F5496" w:themeColor="accent1" w:themeShade="BF"/>
      <w:sz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B2D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B2D3A"/>
    <w:rPr>
      <w:rFonts w:ascii="Courier New" w:eastAsia="Times New Roman" w:hAnsi="Courier New" w:cs="Courier New"/>
      <w:sz w:val="20"/>
      <w:szCs w:val="20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25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740320">
          <w:marLeft w:val="0"/>
          <w:marRight w:val="0"/>
          <w:marTop w:val="0"/>
          <w:marBottom w:val="0"/>
          <w:divBdr>
            <w:top w:val="single" w:sz="6" w:space="0" w:color="D3D3D3"/>
            <w:left w:val="single" w:sz="6" w:space="0" w:color="D3D3D3"/>
            <w:bottom w:val="single" w:sz="6" w:space="0" w:color="D3D3D3"/>
            <w:right w:val="single" w:sz="6" w:space="0" w:color="D3D3D3"/>
          </w:divBdr>
          <w:divsChild>
            <w:div w:id="465926470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4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3545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4880936">
          <w:marLeft w:val="0"/>
          <w:marRight w:val="0"/>
          <w:marTop w:val="0"/>
          <w:marBottom w:val="0"/>
          <w:divBdr>
            <w:top w:val="single" w:sz="6" w:space="0" w:color="D3D3D3"/>
            <w:left w:val="single" w:sz="6" w:space="0" w:color="D3D3D3"/>
            <w:bottom w:val="single" w:sz="6" w:space="0" w:color="D3D3D3"/>
            <w:right w:val="single" w:sz="6" w:space="0" w:color="D3D3D3"/>
          </w:divBdr>
          <w:divsChild>
            <w:div w:id="319192769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7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102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787783">
          <w:marLeft w:val="0"/>
          <w:marRight w:val="0"/>
          <w:marTop w:val="0"/>
          <w:marBottom w:val="0"/>
          <w:divBdr>
            <w:top w:val="single" w:sz="6" w:space="0" w:color="D3D3D3"/>
            <w:left w:val="single" w:sz="6" w:space="0" w:color="D3D3D3"/>
            <w:bottom w:val="single" w:sz="6" w:space="0" w:color="D3D3D3"/>
            <w:right w:val="single" w:sz="6" w:space="0" w:color="D3D3D3"/>
          </w:divBdr>
          <w:divsChild>
            <w:div w:id="1715615031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173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46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9408869">
          <w:marLeft w:val="0"/>
          <w:marRight w:val="0"/>
          <w:marTop w:val="0"/>
          <w:marBottom w:val="0"/>
          <w:divBdr>
            <w:top w:val="single" w:sz="6" w:space="0" w:color="D3D3D3"/>
            <w:left w:val="single" w:sz="6" w:space="0" w:color="D3D3D3"/>
            <w:bottom w:val="single" w:sz="6" w:space="0" w:color="D3D3D3"/>
            <w:right w:val="single" w:sz="6" w:space="0" w:color="D3D3D3"/>
          </w:divBdr>
          <w:divsChild>
            <w:div w:id="1998223158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13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27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880424">
          <w:marLeft w:val="0"/>
          <w:marRight w:val="0"/>
          <w:marTop w:val="0"/>
          <w:marBottom w:val="0"/>
          <w:divBdr>
            <w:top w:val="single" w:sz="6" w:space="0" w:color="D3D3D3"/>
            <w:left w:val="single" w:sz="6" w:space="0" w:color="D3D3D3"/>
            <w:bottom w:val="single" w:sz="6" w:space="0" w:color="D3D3D3"/>
            <w:right w:val="single" w:sz="6" w:space="0" w:color="D3D3D3"/>
          </w:divBdr>
          <w:divsChild>
            <w:div w:id="1592738834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929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41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9573566">
          <w:marLeft w:val="0"/>
          <w:marRight w:val="0"/>
          <w:marTop w:val="0"/>
          <w:marBottom w:val="0"/>
          <w:divBdr>
            <w:top w:val="single" w:sz="6" w:space="0" w:color="D3D3D3"/>
            <w:left w:val="single" w:sz="6" w:space="0" w:color="D3D3D3"/>
            <w:bottom w:val="single" w:sz="6" w:space="0" w:color="D3D3D3"/>
            <w:right w:val="single" w:sz="6" w:space="0" w:color="D3D3D3"/>
          </w:divBdr>
          <w:divsChild>
            <w:div w:id="1237008673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951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028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9917347">
          <w:marLeft w:val="0"/>
          <w:marRight w:val="0"/>
          <w:marTop w:val="0"/>
          <w:marBottom w:val="0"/>
          <w:divBdr>
            <w:top w:val="single" w:sz="6" w:space="0" w:color="D3D3D3"/>
            <w:left w:val="single" w:sz="6" w:space="0" w:color="D3D3D3"/>
            <w:bottom w:val="single" w:sz="6" w:space="0" w:color="D3D3D3"/>
            <w:right w:val="single" w:sz="6" w:space="0" w:color="D3D3D3"/>
          </w:divBdr>
          <w:divsChild>
            <w:div w:id="1033580316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612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071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3459178">
          <w:marLeft w:val="0"/>
          <w:marRight w:val="0"/>
          <w:marTop w:val="0"/>
          <w:marBottom w:val="0"/>
          <w:divBdr>
            <w:top w:val="single" w:sz="6" w:space="0" w:color="D3D3D3"/>
            <w:left w:val="single" w:sz="6" w:space="0" w:color="D3D3D3"/>
            <w:bottom w:val="single" w:sz="6" w:space="0" w:color="D3D3D3"/>
            <w:right w:val="single" w:sz="6" w:space="0" w:color="D3D3D3"/>
          </w:divBdr>
          <w:divsChild>
            <w:div w:id="1249079221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8590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239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025180">
          <w:marLeft w:val="0"/>
          <w:marRight w:val="0"/>
          <w:marTop w:val="0"/>
          <w:marBottom w:val="0"/>
          <w:divBdr>
            <w:top w:val="single" w:sz="6" w:space="0" w:color="D3D3D3"/>
            <w:left w:val="single" w:sz="6" w:space="0" w:color="D3D3D3"/>
            <w:bottom w:val="single" w:sz="6" w:space="0" w:color="D3D3D3"/>
            <w:right w:val="single" w:sz="6" w:space="0" w:color="D3D3D3"/>
          </w:divBdr>
          <w:divsChild>
            <w:div w:id="936641388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022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603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1756641">
          <w:marLeft w:val="0"/>
          <w:marRight w:val="0"/>
          <w:marTop w:val="0"/>
          <w:marBottom w:val="0"/>
          <w:divBdr>
            <w:top w:val="single" w:sz="6" w:space="0" w:color="D3D3D3"/>
            <w:left w:val="single" w:sz="6" w:space="0" w:color="D3D3D3"/>
            <w:bottom w:val="single" w:sz="6" w:space="0" w:color="D3D3D3"/>
            <w:right w:val="single" w:sz="6" w:space="0" w:color="D3D3D3"/>
          </w:divBdr>
          <w:divsChild>
            <w:div w:id="1308852117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967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647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4685189">
          <w:marLeft w:val="0"/>
          <w:marRight w:val="0"/>
          <w:marTop w:val="0"/>
          <w:marBottom w:val="0"/>
          <w:divBdr>
            <w:top w:val="single" w:sz="6" w:space="0" w:color="D3D3D3"/>
            <w:left w:val="single" w:sz="6" w:space="0" w:color="D3D3D3"/>
            <w:bottom w:val="single" w:sz="6" w:space="0" w:color="D3D3D3"/>
            <w:right w:val="single" w:sz="6" w:space="0" w:color="D3D3D3"/>
          </w:divBdr>
          <w:divsChild>
            <w:div w:id="1060443274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33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33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3390993">
          <w:marLeft w:val="0"/>
          <w:marRight w:val="0"/>
          <w:marTop w:val="0"/>
          <w:marBottom w:val="0"/>
          <w:divBdr>
            <w:top w:val="single" w:sz="6" w:space="0" w:color="D3D3D3"/>
            <w:left w:val="single" w:sz="6" w:space="0" w:color="D3D3D3"/>
            <w:bottom w:val="single" w:sz="6" w:space="0" w:color="D3D3D3"/>
            <w:right w:val="single" w:sz="6" w:space="0" w:color="D3D3D3"/>
          </w:divBdr>
          <w:divsChild>
            <w:div w:id="615259578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4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9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2533875">
          <w:marLeft w:val="0"/>
          <w:marRight w:val="0"/>
          <w:marTop w:val="0"/>
          <w:marBottom w:val="0"/>
          <w:divBdr>
            <w:top w:val="single" w:sz="6" w:space="0" w:color="D3D3D3"/>
            <w:left w:val="single" w:sz="6" w:space="0" w:color="D3D3D3"/>
            <w:bottom w:val="single" w:sz="6" w:space="0" w:color="D3D3D3"/>
            <w:right w:val="single" w:sz="6" w:space="0" w:color="D3D3D3"/>
          </w:divBdr>
          <w:divsChild>
            <w:div w:id="887910742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6853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99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2288015">
          <w:marLeft w:val="0"/>
          <w:marRight w:val="0"/>
          <w:marTop w:val="0"/>
          <w:marBottom w:val="0"/>
          <w:divBdr>
            <w:top w:val="single" w:sz="6" w:space="0" w:color="D3D3D3"/>
            <w:left w:val="single" w:sz="6" w:space="0" w:color="D3D3D3"/>
            <w:bottom w:val="single" w:sz="6" w:space="0" w:color="D3D3D3"/>
            <w:right w:val="single" w:sz="6" w:space="0" w:color="D3D3D3"/>
          </w:divBdr>
          <w:divsChild>
            <w:div w:id="1441535585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1018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11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5695646">
          <w:marLeft w:val="0"/>
          <w:marRight w:val="0"/>
          <w:marTop w:val="0"/>
          <w:marBottom w:val="0"/>
          <w:divBdr>
            <w:top w:val="single" w:sz="6" w:space="0" w:color="D3D3D3"/>
            <w:left w:val="single" w:sz="6" w:space="0" w:color="D3D3D3"/>
            <w:bottom w:val="single" w:sz="6" w:space="0" w:color="D3D3D3"/>
            <w:right w:val="single" w:sz="6" w:space="0" w:color="D3D3D3"/>
          </w:divBdr>
          <w:divsChild>
            <w:div w:id="777944465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435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241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189103">
          <w:marLeft w:val="0"/>
          <w:marRight w:val="0"/>
          <w:marTop w:val="0"/>
          <w:marBottom w:val="0"/>
          <w:divBdr>
            <w:top w:val="single" w:sz="6" w:space="0" w:color="D3D3D3"/>
            <w:left w:val="single" w:sz="6" w:space="0" w:color="D3D3D3"/>
            <w:bottom w:val="single" w:sz="6" w:space="0" w:color="D3D3D3"/>
            <w:right w:val="single" w:sz="6" w:space="0" w:color="D3D3D3"/>
          </w:divBdr>
          <w:divsChild>
            <w:div w:id="1183588558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494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13166">
          <w:marLeft w:val="0"/>
          <w:marRight w:val="0"/>
          <w:marTop w:val="0"/>
          <w:marBottom w:val="0"/>
          <w:divBdr>
            <w:top w:val="single" w:sz="6" w:space="0" w:color="D3D3D3"/>
            <w:left w:val="single" w:sz="6" w:space="0" w:color="D3D3D3"/>
            <w:bottom w:val="single" w:sz="6" w:space="0" w:color="D3D3D3"/>
            <w:right w:val="single" w:sz="6" w:space="0" w:color="D3D3D3"/>
          </w:divBdr>
          <w:divsChild>
            <w:div w:id="290475377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490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60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3587447">
          <w:marLeft w:val="0"/>
          <w:marRight w:val="0"/>
          <w:marTop w:val="0"/>
          <w:marBottom w:val="0"/>
          <w:divBdr>
            <w:top w:val="single" w:sz="6" w:space="0" w:color="D3D3D3"/>
            <w:left w:val="single" w:sz="6" w:space="0" w:color="D3D3D3"/>
            <w:bottom w:val="single" w:sz="6" w:space="0" w:color="D3D3D3"/>
            <w:right w:val="single" w:sz="6" w:space="0" w:color="D3D3D3"/>
          </w:divBdr>
          <w:divsChild>
            <w:div w:id="1860199040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51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964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1408554">
          <w:marLeft w:val="0"/>
          <w:marRight w:val="0"/>
          <w:marTop w:val="0"/>
          <w:marBottom w:val="0"/>
          <w:divBdr>
            <w:top w:val="single" w:sz="6" w:space="0" w:color="D3D3D3"/>
            <w:left w:val="single" w:sz="6" w:space="0" w:color="D3D3D3"/>
            <w:bottom w:val="single" w:sz="6" w:space="0" w:color="D3D3D3"/>
            <w:right w:val="single" w:sz="6" w:space="0" w:color="D3D3D3"/>
          </w:divBdr>
          <w:divsChild>
            <w:div w:id="1736469748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734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6864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7976225">
          <w:marLeft w:val="0"/>
          <w:marRight w:val="0"/>
          <w:marTop w:val="0"/>
          <w:marBottom w:val="0"/>
          <w:divBdr>
            <w:top w:val="single" w:sz="6" w:space="0" w:color="D3D3D3"/>
            <w:left w:val="single" w:sz="6" w:space="0" w:color="D3D3D3"/>
            <w:bottom w:val="single" w:sz="6" w:space="0" w:color="D3D3D3"/>
            <w:right w:val="single" w:sz="6" w:space="0" w:color="D3D3D3"/>
          </w:divBdr>
          <w:divsChild>
            <w:div w:id="1416708431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6244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145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4197201">
          <w:marLeft w:val="0"/>
          <w:marRight w:val="0"/>
          <w:marTop w:val="0"/>
          <w:marBottom w:val="0"/>
          <w:divBdr>
            <w:top w:val="single" w:sz="6" w:space="0" w:color="D3D3D3"/>
            <w:left w:val="single" w:sz="6" w:space="0" w:color="D3D3D3"/>
            <w:bottom w:val="single" w:sz="6" w:space="0" w:color="D3D3D3"/>
            <w:right w:val="single" w:sz="6" w:space="0" w:color="D3D3D3"/>
          </w:divBdr>
          <w:divsChild>
            <w:div w:id="705525906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4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416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5701170">
          <w:marLeft w:val="0"/>
          <w:marRight w:val="0"/>
          <w:marTop w:val="0"/>
          <w:marBottom w:val="0"/>
          <w:divBdr>
            <w:top w:val="single" w:sz="6" w:space="0" w:color="D3D3D3"/>
            <w:left w:val="single" w:sz="6" w:space="0" w:color="D3D3D3"/>
            <w:bottom w:val="single" w:sz="6" w:space="0" w:color="D3D3D3"/>
            <w:right w:val="single" w:sz="6" w:space="0" w:color="D3D3D3"/>
          </w:divBdr>
          <w:divsChild>
            <w:div w:id="1669359002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14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91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3421988">
          <w:marLeft w:val="0"/>
          <w:marRight w:val="0"/>
          <w:marTop w:val="0"/>
          <w:marBottom w:val="0"/>
          <w:divBdr>
            <w:top w:val="single" w:sz="6" w:space="0" w:color="D3D3D3"/>
            <w:left w:val="single" w:sz="6" w:space="0" w:color="D3D3D3"/>
            <w:bottom w:val="single" w:sz="6" w:space="0" w:color="D3D3D3"/>
            <w:right w:val="single" w:sz="6" w:space="0" w:color="D3D3D3"/>
          </w:divBdr>
          <w:divsChild>
            <w:div w:id="24984986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673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500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5848003">
          <w:marLeft w:val="0"/>
          <w:marRight w:val="0"/>
          <w:marTop w:val="0"/>
          <w:marBottom w:val="0"/>
          <w:divBdr>
            <w:top w:val="single" w:sz="6" w:space="0" w:color="D3D3D3"/>
            <w:left w:val="single" w:sz="6" w:space="0" w:color="D3D3D3"/>
            <w:bottom w:val="single" w:sz="6" w:space="0" w:color="D3D3D3"/>
            <w:right w:val="single" w:sz="6" w:space="0" w:color="D3D3D3"/>
          </w:divBdr>
          <w:divsChild>
            <w:div w:id="2003314223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798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89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3813663">
          <w:marLeft w:val="0"/>
          <w:marRight w:val="0"/>
          <w:marTop w:val="0"/>
          <w:marBottom w:val="0"/>
          <w:divBdr>
            <w:top w:val="single" w:sz="6" w:space="0" w:color="D3D3D3"/>
            <w:left w:val="single" w:sz="6" w:space="0" w:color="D3D3D3"/>
            <w:bottom w:val="single" w:sz="6" w:space="0" w:color="D3D3D3"/>
            <w:right w:val="single" w:sz="6" w:space="0" w:color="D3D3D3"/>
          </w:divBdr>
          <w:divsChild>
            <w:div w:id="1368025129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156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899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2422342">
          <w:marLeft w:val="0"/>
          <w:marRight w:val="0"/>
          <w:marTop w:val="0"/>
          <w:marBottom w:val="0"/>
          <w:divBdr>
            <w:top w:val="single" w:sz="6" w:space="0" w:color="D3D3D3"/>
            <w:left w:val="single" w:sz="6" w:space="0" w:color="D3D3D3"/>
            <w:bottom w:val="single" w:sz="6" w:space="0" w:color="D3D3D3"/>
            <w:right w:val="single" w:sz="6" w:space="0" w:color="D3D3D3"/>
          </w:divBdr>
          <w:divsChild>
            <w:div w:id="1137331778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606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114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600424">
          <w:marLeft w:val="0"/>
          <w:marRight w:val="0"/>
          <w:marTop w:val="0"/>
          <w:marBottom w:val="0"/>
          <w:divBdr>
            <w:top w:val="single" w:sz="6" w:space="0" w:color="D3D3D3"/>
            <w:left w:val="single" w:sz="6" w:space="0" w:color="D3D3D3"/>
            <w:bottom w:val="single" w:sz="6" w:space="0" w:color="D3D3D3"/>
            <w:right w:val="single" w:sz="6" w:space="0" w:color="D3D3D3"/>
          </w:divBdr>
          <w:divsChild>
            <w:div w:id="2024745837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789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2482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921714">
          <w:marLeft w:val="0"/>
          <w:marRight w:val="0"/>
          <w:marTop w:val="0"/>
          <w:marBottom w:val="0"/>
          <w:divBdr>
            <w:top w:val="single" w:sz="6" w:space="0" w:color="D3D3D3"/>
            <w:left w:val="single" w:sz="6" w:space="0" w:color="D3D3D3"/>
            <w:bottom w:val="single" w:sz="6" w:space="0" w:color="D3D3D3"/>
            <w:right w:val="single" w:sz="6" w:space="0" w:color="D3D3D3"/>
          </w:divBdr>
          <w:divsChild>
            <w:div w:id="1943371108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377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08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572123">
          <w:marLeft w:val="0"/>
          <w:marRight w:val="0"/>
          <w:marTop w:val="0"/>
          <w:marBottom w:val="0"/>
          <w:divBdr>
            <w:top w:val="single" w:sz="6" w:space="0" w:color="D3D3D3"/>
            <w:left w:val="single" w:sz="6" w:space="0" w:color="D3D3D3"/>
            <w:bottom w:val="single" w:sz="6" w:space="0" w:color="D3D3D3"/>
            <w:right w:val="single" w:sz="6" w:space="0" w:color="D3D3D3"/>
          </w:divBdr>
          <w:divsChild>
            <w:div w:id="1001934220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248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92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6499965">
          <w:marLeft w:val="0"/>
          <w:marRight w:val="0"/>
          <w:marTop w:val="0"/>
          <w:marBottom w:val="0"/>
          <w:divBdr>
            <w:top w:val="single" w:sz="6" w:space="0" w:color="D3D3D3"/>
            <w:left w:val="single" w:sz="6" w:space="0" w:color="D3D3D3"/>
            <w:bottom w:val="single" w:sz="6" w:space="0" w:color="D3D3D3"/>
            <w:right w:val="single" w:sz="6" w:space="0" w:color="D3D3D3"/>
          </w:divBdr>
          <w:divsChild>
            <w:div w:id="58479816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479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130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0163452">
          <w:marLeft w:val="0"/>
          <w:marRight w:val="0"/>
          <w:marTop w:val="0"/>
          <w:marBottom w:val="0"/>
          <w:divBdr>
            <w:top w:val="single" w:sz="6" w:space="0" w:color="D3D3D3"/>
            <w:left w:val="single" w:sz="6" w:space="0" w:color="D3D3D3"/>
            <w:bottom w:val="single" w:sz="6" w:space="0" w:color="D3D3D3"/>
            <w:right w:val="single" w:sz="6" w:space="0" w:color="D3D3D3"/>
          </w:divBdr>
          <w:divsChild>
            <w:div w:id="1604260434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86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977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6948352">
          <w:marLeft w:val="0"/>
          <w:marRight w:val="0"/>
          <w:marTop w:val="0"/>
          <w:marBottom w:val="0"/>
          <w:divBdr>
            <w:top w:val="single" w:sz="6" w:space="0" w:color="D3D3D3"/>
            <w:left w:val="single" w:sz="6" w:space="0" w:color="D3D3D3"/>
            <w:bottom w:val="single" w:sz="6" w:space="0" w:color="D3D3D3"/>
            <w:right w:val="single" w:sz="6" w:space="0" w:color="D3D3D3"/>
          </w:divBdr>
          <w:divsChild>
            <w:div w:id="1847284796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220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856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81118">
          <w:marLeft w:val="0"/>
          <w:marRight w:val="0"/>
          <w:marTop w:val="0"/>
          <w:marBottom w:val="0"/>
          <w:divBdr>
            <w:top w:val="single" w:sz="6" w:space="0" w:color="D3D3D3"/>
            <w:left w:val="single" w:sz="6" w:space="0" w:color="D3D3D3"/>
            <w:bottom w:val="single" w:sz="6" w:space="0" w:color="D3D3D3"/>
            <w:right w:val="single" w:sz="6" w:space="0" w:color="D3D3D3"/>
          </w:divBdr>
          <w:divsChild>
            <w:div w:id="1466002689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212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046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7108849">
          <w:marLeft w:val="0"/>
          <w:marRight w:val="0"/>
          <w:marTop w:val="0"/>
          <w:marBottom w:val="0"/>
          <w:divBdr>
            <w:top w:val="single" w:sz="6" w:space="0" w:color="D3D3D3"/>
            <w:left w:val="single" w:sz="6" w:space="0" w:color="D3D3D3"/>
            <w:bottom w:val="single" w:sz="6" w:space="0" w:color="D3D3D3"/>
            <w:right w:val="single" w:sz="6" w:space="0" w:color="D3D3D3"/>
          </w:divBdr>
          <w:divsChild>
            <w:div w:id="617763549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190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10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4182555">
          <w:marLeft w:val="0"/>
          <w:marRight w:val="0"/>
          <w:marTop w:val="0"/>
          <w:marBottom w:val="0"/>
          <w:divBdr>
            <w:top w:val="single" w:sz="6" w:space="0" w:color="D3D3D3"/>
            <w:left w:val="single" w:sz="6" w:space="0" w:color="D3D3D3"/>
            <w:bottom w:val="single" w:sz="6" w:space="0" w:color="D3D3D3"/>
            <w:right w:val="single" w:sz="6" w:space="0" w:color="D3D3D3"/>
          </w:divBdr>
          <w:divsChild>
            <w:div w:id="1179152216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364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886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331515">
          <w:marLeft w:val="0"/>
          <w:marRight w:val="0"/>
          <w:marTop w:val="0"/>
          <w:marBottom w:val="0"/>
          <w:divBdr>
            <w:top w:val="single" w:sz="6" w:space="0" w:color="D3D3D3"/>
            <w:left w:val="single" w:sz="6" w:space="0" w:color="D3D3D3"/>
            <w:bottom w:val="single" w:sz="6" w:space="0" w:color="D3D3D3"/>
            <w:right w:val="single" w:sz="6" w:space="0" w:color="D3D3D3"/>
          </w:divBdr>
          <w:divsChild>
            <w:div w:id="1703244079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6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742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960374">
          <w:marLeft w:val="0"/>
          <w:marRight w:val="0"/>
          <w:marTop w:val="0"/>
          <w:marBottom w:val="0"/>
          <w:divBdr>
            <w:top w:val="single" w:sz="6" w:space="0" w:color="D3D3D3"/>
            <w:left w:val="single" w:sz="6" w:space="0" w:color="D3D3D3"/>
            <w:bottom w:val="single" w:sz="6" w:space="0" w:color="D3D3D3"/>
            <w:right w:val="single" w:sz="6" w:space="0" w:color="D3D3D3"/>
          </w:divBdr>
          <w:divsChild>
            <w:div w:id="401753631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9696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869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7920142">
          <w:marLeft w:val="0"/>
          <w:marRight w:val="0"/>
          <w:marTop w:val="0"/>
          <w:marBottom w:val="0"/>
          <w:divBdr>
            <w:top w:val="single" w:sz="6" w:space="0" w:color="D3D3D3"/>
            <w:left w:val="single" w:sz="6" w:space="0" w:color="D3D3D3"/>
            <w:bottom w:val="single" w:sz="6" w:space="0" w:color="D3D3D3"/>
            <w:right w:val="single" w:sz="6" w:space="0" w:color="D3D3D3"/>
          </w:divBdr>
          <w:divsChild>
            <w:div w:id="1789810112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07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564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9592202">
          <w:marLeft w:val="0"/>
          <w:marRight w:val="0"/>
          <w:marTop w:val="0"/>
          <w:marBottom w:val="0"/>
          <w:divBdr>
            <w:top w:val="single" w:sz="6" w:space="0" w:color="D3D3D3"/>
            <w:left w:val="single" w:sz="6" w:space="0" w:color="D3D3D3"/>
            <w:bottom w:val="single" w:sz="6" w:space="0" w:color="D3D3D3"/>
            <w:right w:val="single" w:sz="6" w:space="0" w:color="D3D3D3"/>
          </w:divBdr>
          <w:divsChild>
            <w:div w:id="579603971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826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12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8880801">
          <w:marLeft w:val="0"/>
          <w:marRight w:val="0"/>
          <w:marTop w:val="0"/>
          <w:marBottom w:val="0"/>
          <w:divBdr>
            <w:top w:val="single" w:sz="6" w:space="0" w:color="D3D3D3"/>
            <w:left w:val="single" w:sz="6" w:space="0" w:color="D3D3D3"/>
            <w:bottom w:val="single" w:sz="6" w:space="0" w:color="D3D3D3"/>
            <w:right w:val="single" w:sz="6" w:space="0" w:color="D3D3D3"/>
          </w:divBdr>
          <w:divsChild>
            <w:div w:id="33972304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871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26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0406995">
          <w:marLeft w:val="0"/>
          <w:marRight w:val="0"/>
          <w:marTop w:val="0"/>
          <w:marBottom w:val="0"/>
          <w:divBdr>
            <w:top w:val="single" w:sz="6" w:space="0" w:color="D3D3D3"/>
            <w:left w:val="single" w:sz="6" w:space="0" w:color="D3D3D3"/>
            <w:bottom w:val="single" w:sz="6" w:space="0" w:color="D3D3D3"/>
            <w:right w:val="single" w:sz="6" w:space="0" w:color="D3D3D3"/>
          </w:divBdr>
          <w:divsChild>
            <w:div w:id="833184255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063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418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966204">
          <w:marLeft w:val="0"/>
          <w:marRight w:val="0"/>
          <w:marTop w:val="0"/>
          <w:marBottom w:val="0"/>
          <w:divBdr>
            <w:top w:val="single" w:sz="6" w:space="0" w:color="D3D3D3"/>
            <w:left w:val="single" w:sz="6" w:space="0" w:color="D3D3D3"/>
            <w:bottom w:val="single" w:sz="6" w:space="0" w:color="D3D3D3"/>
            <w:right w:val="single" w:sz="6" w:space="0" w:color="D3D3D3"/>
          </w:divBdr>
          <w:divsChild>
            <w:div w:id="1380476798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729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828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086688">
          <w:marLeft w:val="0"/>
          <w:marRight w:val="0"/>
          <w:marTop w:val="0"/>
          <w:marBottom w:val="0"/>
          <w:divBdr>
            <w:top w:val="single" w:sz="6" w:space="0" w:color="D3D3D3"/>
            <w:left w:val="single" w:sz="6" w:space="0" w:color="D3D3D3"/>
            <w:bottom w:val="single" w:sz="6" w:space="0" w:color="D3D3D3"/>
            <w:right w:val="single" w:sz="6" w:space="0" w:color="D3D3D3"/>
          </w:divBdr>
          <w:divsChild>
            <w:div w:id="1550024150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686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172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552765">
          <w:marLeft w:val="0"/>
          <w:marRight w:val="0"/>
          <w:marTop w:val="0"/>
          <w:marBottom w:val="0"/>
          <w:divBdr>
            <w:top w:val="single" w:sz="6" w:space="0" w:color="D3D3D3"/>
            <w:left w:val="single" w:sz="6" w:space="0" w:color="D3D3D3"/>
            <w:bottom w:val="single" w:sz="6" w:space="0" w:color="D3D3D3"/>
            <w:right w:val="single" w:sz="6" w:space="0" w:color="D3D3D3"/>
          </w:divBdr>
          <w:divsChild>
            <w:div w:id="857816734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0042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89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961551">
          <w:marLeft w:val="0"/>
          <w:marRight w:val="0"/>
          <w:marTop w:val="0"/>
          <w:marBottom w:val="0"/>
          <w:divBdr>
            <w:top w:val="single" w:sz="6" w:space="0" w:color="D3D3D3"/>
            <w:left w:val="single" w:sz="6" w:space="0" w:color="D3D3D3"/>
            <w:bottom w:val="single" w:sz="6" w:space="0" w:color="D3D3D3"/>
            <w:right w:val="single" w:sz="6" w:space="0" w:color="D3D3D3"/>
          </w:divBdr>
          <w:divsChild>
            <w:div w:id="303777845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11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203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868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90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2809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847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743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32161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20476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86394648">
                              <w:marLeft w:val="0"/>
                              <w:marRight w:val="-4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9804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single" w:sz="48" w:space="0" w:color="auto"/>
                                  </w:divBdr>
                                  <w:divsChild>
                                    <w:div w:id="18223104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86366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544176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25754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229584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5040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226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359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843977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9761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966226">
                  <w:marLeft w:val="0"/>
                  <w:marRight w:val="0"/>
                  <w:marTop w:val="0"/>
                  <w:marBottom w:val="0"/>
                  <w:divBdr>
                    <w:top w:val="single" w:sz="6" w:space="4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0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5908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8434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26452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78836717">
                              <w:marLeft w:val="0"/>
                              <w:marRight w:val="-4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75998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single" w:sz="48" w:space="0" w:color="auto"/>
                                  </w:divBdr>
                                  <w:divsChild>
                                    <w:div w:id="10621724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54466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92328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48770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812326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89195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0" w:color="000000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832488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0094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7027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207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4131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5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3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00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25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616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9919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0793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778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9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0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yperlink" Target="https://www.nde-ed.org/EducationResources/HighSchool/Sound/components.htm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en.wikipedia.org/wiki/Soun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838206-DBAD-4ECF-A5FD-6875717F49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9</Pages>
  <Words>755</Words>
  <Characters>430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ia Rafante Bernardino</dc:creator>
  <cp:keywords/>
  <dc:description/>
  <cp:lastModifiedBy>Miria Rafante Bernardino</cp:lastModifiedBy>
  <cp:revision>160</cp:revision>
  <cp:lastPrinted>2018-04-12T00:00:00Z</cp:lastPrinted>
  <dcterms:created xsi:type="dcterms:W3CDTF">2018-07-18T13:07:00Z</dcterms:created>
  <dcterms:modified xsi:type="dcterms:W3CDTF">2018-07-19T17:40:00Z</dcterms:modified>
</cp:coreProperties>
</file>